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EE7BCF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2A44DCCF" w:rsidR="000F5EDE" w:rsidRPr="002F5FD0" w:rsidRDefault="005D65C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2D1A2F05" w:rsidR="00F21886" w:rsidRPr="002F5FD0" w:rsidRDefault="00E92B14" w:rsidP="00EE7BCF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012892">
        <w:rPr>
          <w:rFonts w:ascii="Arial" w:hAnsi="Arial" w:cs="Arial"/>
          <w:b/>
        </w:rPr>
        <w:t>September 8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098D6693" w14:textId="64057E71" w:rsidR="005D65CE" w:rsidRPr="002F5FD0" w:rsidRDefault="009D54FF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012892">
        <w:rPr>
          <w:rFonts w:ascii="Arial" w:hAnsi="Arial" w:cs="Arial"/>
          <w:bCs/>
        </w:rPr>
        <w:t>September 8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1DE743B4" w:rsidR="000F5EDE" w:rsidRPr="002F5FD0" w:rsidRDefault="0000263E" w:rsidP="00EE7BCF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EE7BCF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EE7BCF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2E70A85B" w:rsidR="00C3238B" w:rsidRDefault="00C3238B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09BA4956" w14:textId="3D1600F6" w:rsidR="00007249" w:rsidRDefault="00007249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188B335F" w14:textId="3346DE7E" w:rsidR="00702A93" w:rsidRDefault="00702A93" w:rsidP="00EE7BCF">
      <w:pPr>
        <w:spacing w:after="0" w:line="260" w:lineRule="exact"/>
        <w:ind w:right="360"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3FA3BEE1" w14:textId="44E11D16" w:rsidR="00D43279" w:rsidRDefault="00D43279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r</w:t>
      </w:r>
    </w:p>
    <w:p w14:paraId="2B091121" w14:textId="34652AC5" w:rsidR="00AD22E8" w:rsidRDefault="00AD22E8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782F53">
        <w:rPr>
          <w:rFonts w:ascii="Arial" w:hAnsi="Arial" w:cs="Arial"/>
          <w:bCs/>
          <w:spacing w:val="1"/>
        </w:rPr>
        <w:t>Ms. Lorayne Black, Board Member</w:t>
      </w:r>
    </w:p>
    <w:p w14:paraId="31DA280B" w14:textId="6B3EC668" w:rsidR="00610EC1" w:rsidRDefault="00610EC1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 xml:space="preserve">Mr. David </w:t>
      </w:r>
      <w:proofErr w:type="spellStart"/>
      <w:r w:rsidRPr="00610EC1">
        <w:rPr>
          <w:rFonts w:ascii="Arial" w:hAnsi="Arial" w:cs="Arial"/>
          <w:bCs/>
          <w:spacing w:val="1"/>
        </w:rPr>
        <w:t>Bonnett</w:t>
      </w:r>
      <w:proofErr w:type="spellEnd"/>
      <w:r w:rsidRPr="00610EC1">
        <w:rPr>
          <w:rFonts w:ascii="Arial" w:hAnsi="Arial" w:cs="Arial"/>
          <w:bCs/>
          <w:spacing w:val="1"/>
        </w:rPr>
        <w:t>, Board Member</w:t>
      </w:r>
    </w:p>
    <w:p w14:paraId="30C61E40" w14:textId="77777777" w:rsidR="00E93006" w:rsidRPr="000A5533" w:rsidRDefault="00E93006" w:rsidP="00EE7BCF">
      <w:pPr>
        <w:spacing w:after="0" w:line="260" w:lineRule="exact"/>
        <w:ind w:right="360"/>
        <w:jc w:val="both"/>
        <w:rPr>
          <w:rFonts w:ascii="Arial" w:hAnsi="Arial" w:cs="Arial"/>
          <w:bCs/>
          <w:spacing w:val="1"/>
          <w:sz w:val="16"/>
          <w:szCs w:val="16"/>
        </w:rPr>
      </w:pPr>
    </w:p>
    <w:p w14:paraId="2B20F3C7" w14:textId="038058B5" w:rsidR="00E93006" w:rsidRDefault="00E93006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E93006">
        <w:rPr>
          <w:rFonts w:ascii="Arial" w:hAnsi="Arial" w:cs="Arial"/>
          <w:b/>
          <w:spacing w:val="1"/>
          <w:u w:val="single"/>
        </w:rPr>
        <w:t>Board Members not Present:</w:t>
      </w:r>
    </w:p>
    <w:p w14:paraId="61DE0964" w14:textId="77777777" w:rsidR="005F19F8" w:rsidRDefault="005F19F8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</w:p>
    <w:p w14:paraId="3E0CD2DF" w14:textId="77777777" w:rsidR="00702A93" w:rsidRDefault="00702A93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5A73AF">
        <w:rPr>
          <w:rFonts w:ascii="Arial" w:hAnsi="Arial" w:cs="Arial"/>
          <w:bCs/>
          <w:spacing w:val="1"/>
        </w:rPr>
        <w:t>Mr. Russell Burke, Board Member</w:t>
      </w:r>
    </w:p>
    <w:p w14:paraId="595E7BD1" w14:textId="77777777" w:rsidR="001504D8" w:rsidRDefault="001504D8" w:rsidP="00EE7BCF">
      <w:pPr>
        <w:spacing w:after="0" w:line="260" w:lineRule="exact"/>
        <w:ind w:right="360"/>
        <w:jc w:val="both"/>
        <w:rPr>
          <w:rFonts w:ascii="Arial" w:hAnsi="Arial" w:cs="Arial"/>
          <w:b/>
          <w:u w:val="single"/>
        </w:rPr>
      </w:pPr>
    </w:p>
    <w:p w14:paraId="6678D00D" w14:textId="1F08E3A1" w:rsidR="005D65CE" w:rsidRPr="002F5FD0" w:rsidRDefault="00136129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295D8652" w:rsidR="001B33E3" w:rsidRDefault="001B33E3" w:rsidP="00EE7BCF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</w:t>
      </w:r>
      <w:r w:rsidR="00163320">
        <w:rPr>
          <w:rFonts w:ascii="Arial" w:hAnsi="Arial" w:cs="Arial"/>
          <w:bCs/>
        </w:rPr>
        <w:t>and Open Meeting Laws</w:t>
      </w:r>
      <w:r w:rsidRPr="0029460A">
        <w:rPr>
          <w:rFonts w:ascii="Arial" w:hAnsi="Arial" w:cs="Arial"/>
          <w:bCs/>
        </w:rPr>
        <w:t>, Mr.</w:t>
      </w:r>
      <w:r w:rsidR="00163320">
        <w:rPr>
          <w:rFonts w:ascii="Arial" w:hAnsi="Arial" w:cs="Arial"/>
          <w:bCs/>
        </w:rPr>
        <w:t xml:space="preserve"> 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</w:t>
      </w:r>
      <w:r w:rsidR="00F573C0">
        <w:rPr>
          <w:rFonts w:ascii="Arial" w:hAnsi="Arial" w:cs="Arial"/>
          <w:color w:val="000000"/>
        </w:rPr>
        <w:t xml:space="preserve">  </w:t>
      </w:r>
      <w:r w:rsidR="006F2118">
        <w:rPr>
          <w:rFonts w:ascii="Arial" w:hAnsi="Arial" w:cs="Arial"/>
          <w:color w:val="000000"/>
        </w:rPr>
        <w:t xml:space="preserve">The </w:t>
      </w:r>
      <w:r w:rsidR="00F573C0">
        <w:rPr>
          <w:rFonts w:ascii="Arial" w:hAnsi="Arial" w:cs="Arial"/>
          <w:color w:val="000000"/>
        </w:rPr>
        <w:t>Planning Board members</w:t>
      </w:r>
      <w:r w:rsidR="006F2118">
        <w:rPr>
          <w:rFonts w:ascii="Arial" w:hAnsi="Arial" w:cs="Arial"/>
          <w:color w:val="000000"/>
        </w:rPr>
        <w:t xml:space="preserve"> introduced themselves</w:t>
      </w:r>
      <w:r w:rsidR="00F573C0">
        <w:rPr>
          <w:rFonts w:ascii="Arial" w:hAnsi="Arial" w:cs="Arial"/>
          <w:color w:val="000000"/>
        </w:rPr>
        <w:t>.</w:t>
      </w:r>
    </w:p>
    <w:p w14:paraId="0AB66D66" w14:textId="3E2DABB4" w:rsidR="00381BB1" w:rsidRDefault="00896C2F" w:rsidP="00EE7BCF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 xml:space="preserve">Public Hearing – </w:t>
      </w:r>
      <w:r w:rsidR="00766AED">
        <w:rPr>
          <w:rFonts w:ascii="Arial" w:hAnsi="Arial" w:cs="Arial"/>
          <w:b/>
          <w:bCs/>
          <w:i/>
          <w:iCs/>
          <w:color w:val="000000"/>
        </w:rPr>
        <w:t>M</w:t>
      </w:r>
      <w:r>
        <w:rPr>
          <w:rFonts w:ascii="Arial" w:hAnsi="Arial" w:cs="Arial"/>
          <w:b/>
          <w:bCs/>
          <w:i/>
          <w:iCs/>
          <w:color w:val="000000"/>
        </w:rPr>
        <w:t>ajor Site Plan Review</w:t>
      </w:r>
    </w:p>
    <w:p w14:paraId="559D2EC2" w14:textId="54E2967E" w:rsidR="00896C2F" w:rsidRDefault="00896C2F" w:rsidP="00EE7BCF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Group Home (Seven Hills Extended Care at Groton, Inc.)</w:t>
      </w:r>
    </w:p>
    <w:p w14:paraId="128CDD5A" w14:textId="7CFC85A8" w:rsidR="00896C2F" w:rsidRPr="002D7D9B" w:rsidRDefault="00896C2F" w:rsidP="00EE7BCF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2D7D9B">
        <w:rPr>
          <w:rFonts w:ascii="Arial" w:hAnsi="Arial" w:cs="Arial"/>
          <w:b/>
          <w:bCs/>
          <w:i/>
          <w:iCs/>
          <w:color w:val="000000"/>
          <w:u w:val="single"/>
        </w:rPr>
        <w:t>West Street &amp; Hillside Avenue (Assessors’ Parcel 109-25)</w:t>
      </w:r>
    </w:p>
    <w:p w14:paraId="3CD9F6CE" w14:textId="77777777" w:rsidR="002D7D9B" w:rsidRDefault="002D7D9B" w:rsidP="00EE7BCF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</w:p>
    <w:p w14:paraId="6468D0AA" w14:textId="3AAC448F" w:rsidR="00771EAE" w:rsidRPr="0095004A" w:rsidRDefault="00771EAE" w:rsidP="00EE7BCF">
      <w:pPr>
        <w:ind w:left="360" w:right="360"/>
        <w:jc w:val="both"/>
        <w:rPr>
          <w:rFonts w:ascii="Arial" w:hAnsi="Arial" w:cs="Arial"/>
          <w:color w:val="000000"/>
        </w:rPr>
      </w:pPr>
      <w:r w:rsidRPr="0095004A">
        <w:rPr>
          <w:rFonts w:ascii="Arial" w:hAnsi="Arial" w:cs="Arial"/>
          <w:color w:val="000000"/>
        </w:rPr>
        <w:t xml:space="preserve">Mr. </w:t>
      </w:r>
      <w:r w:rsidR="00166430" w:rsidRPr="0095004A">
        <w:rPr>
          <w:rFonts w:ascii="Arial" w:hAnsi="Arial" w:cs="Arial"/>
          <w:color w:val="000000"/>
        </w:rPr>
        <w:t>Wilson opened the public hearing</w:t>
      </w:r>
      <w:r w:rsidR="00997DBF" w:rsidRPr="0095004A">
        <w:rPr>
          <w:rFonts w:ascii="Arial" w:hAnsi="Arial" w:cs="Arial"/>
          <w:color w:val="000000"/>
        </w:rPr>
        <w:t xml:space="preserve"> and stated the </w:t>
      </w:r>
      <w:r w:rsidR="0083688F" w:rsidRPr="0095004A">
        <w:rPr>
          <w:rFonts w:ascii="Arial" w:hAnsi="Arial" w:cs="Arial"/>
          <w:color w:val="000000"/>
        </w:rPr>
        <w:t>public hearing notice was available to v</w:t>
      </w:r>
      <w:r w:rsidR="00D24C16" w:rsidRPr="0095004A">
        <w:rPr>
          <w:rFonts w:ascii="Arial" w:hAnsi="Arial" w:cs="Arial"/>
          <w:color w:val="000000"/>
        </w:rPr>
        <w:t xml:space="preserve">iew </w:t>
      </w:r>
      <w:r w:rsidR="0083688F" w:rsidRPr="0095004A">
        <w:rPr>
          <w:rFonts w:ascii="Arial" w:hAnsi="Arial" w:cs="Arial"/>
          <w:color w:val="000000"/>
        </w:rPr>
        <w:t>at the Land Use Office</w:t>
      </w:r>
      <w:r w:rsidR="00D24C16" w:rsidRPr="0095004A">
        <w:rPr>
          <w:rFonts w:ascii="Arial" w:hAnsi="Arial" w:cs="Arial"/>
          <w:color w:val="000000"/>
        </w:rPr>
        <w:t>.</w:t>
      </w:r>
    </w:p>
    <w:p w14:paraId="52C14946" w14:textId="618DBB27" w:rsidR="002D7D9B" w:rsidRPr="0095004A" w:rsidRDefault="002D7D9B" w:rsidP="00EE7BCF">
      <w:pPr>
        <w:ind w:left="360" w:right="360"/>
        <w:jc w:val="both"/>
        <w:rPr>
          <w:rFonts w:ascii="Arial" w:hAnsi="Arial" w:cs="Arial"/>
          <w:color w:val="000000"/>
        </w:rPr>
      </w:pPr>
      <w:r w:rsidRPr="0095004A">
        <w:rPr>
          <w:rFonts w:ascii="Arial" w:hAnsi="Arial" w:cs="Arial"/>
          <w:color w:val="000000"/>
        </w:rPr>
        <w:t>Mr. Ed Doucette, Construction Manager, Seven Hills Foundation</w:t>
      </w:r>
      <w:r w:rsidR="009757DC">
        <w:rPr>
          <w:rFonts w:ascii="Arial" w:hAnsi="Arial" w:cs="Arial"/>
          <w:color w:val="000000"/>
        </w:rPr>
        <w:t>;</w:t>
      </w:r>
      <w:r w:rsidR="005A705D">
        <w:rPr>
          <w:rFonts w:ascii="Arial" w:hAnsi="Arial" w:cs="Arial"/>
          <w:color w:val="000000"/>
        </w:rPr>
        <w:t xml:space="preserve"> </w:t>
      </w:r>
      <w:r w:rsidRPr="0095004A">
        <w:rPr>
          <w:rFonts w:ascii="Arial" w:hAnsi="Arial" w:cs="Arial"/>
          <w:color w:val="000000"/>
        </w:rPr>
        <w:t>Ms. Liza Sargent &amp; Mr. Mark Stadnicki, SVE Associates</w:t>
      </w:r>
      <w:r w:rsidR="009757DC">
        <w:rPr>
          <w:rFonts w:ascii="Arial" w:hAnsi="Arial" w:cs="Arial"/>
          <w:color w:val="000000"/>
        </w:rPr>
        <w:t xml:space="preserve"> (engineers);</w:t>
      </w:r>
      <w:r w:rsidR="005A705D">
        <w:rPr>
          <w:rFonts w:ascii="Arial" w:hAnsi="Arial" w:cs="Arial"/>
          <w:color w:val="000000"/>
        </w:rPr>
        <w:t xml:space="preserve"> </w:t>
      </w:r>
      <w:r w:rsidR="009757DC">
        <w:rPr>
          <w:rFonts w:ascii="Arial" w:hAnsi="Arial" w:cs="Arial"/>
          <w:color w:val="000000"/>
        </w:rPr>
        <w:t>and</w:t>
      </w:r>
      <w:r w:rsidR="005A705D" w:rsidRPr="003C0756">
        <w:rPr>
          <w:rFonts w:ascii="Arial" w:hAnsi="Arial" w:cs="Arial"/>
          <w:color w:val="000000"/>
        </w:rPr>
        <w:t xml:space="preserve"> Mr. Dave</w:t>
      </w:r>
      <w:r w:rsidR="003C0756" w:rsidRPr="003C0756">
        <w:rPr>
          <w:rFonts w:ascii="Arial" w:hAnsi="Arial" w:cs="Arial"/>
          <w:color w:val="000000"/>
        </w:rPr>
        <w:t xml:space="preserve"> Sorgman</w:t>
      </w:r>
      <w:r w:rsidR="009757DC">
        <w:rPr>
          <w:rFonts w:ascii="Arial" w:hAnsi="Arial" w:cs="Arial"/>
          <w:color w:val="000000"/>
        </w:rPr>
        <w:t>, Group 7 Design (architect),</w:t>
      </w:r>
      <w:r w:rsidR="005A705D">
        <w:rPr>
          <w:rFonts w:ascii="Arial" w:hAnsi="Arial" w:cs="Arial"/>
          <w:color w:val="000000"/>
        </w:rPr>
        <w:t xml:space="preserve"> were present to speak </w:t>
      </w:r>
      <w:r w:rsidR="00BF3C41">
        <w:rPr>
          <w:rFonts w:ascii="Arial" w:hAnsi="Arial" w:cs="Arial"/>
          <w:color w:val="000000"/>
        </w:rPr>
        <w:t>at</w:t>
      </w:r>
      <w:r w:rsidR="005A705D">
        <w:rPr>
          <w:rFonts w:ascii="Arial" w:hAnsi="Arial" w:cs="Arial"/>
          <w:color w:val="000000"/>
        </w:rPr>
        <w:t xml:space="preserve"> the public hearing.</w:t>
      </w:r>
    </w:p>
    <w:p w14:paraId="2CD9B6CC" w14:textId="77777777" w:rsidR="00882857" w:rsidRDefault="00844C48" w:rsidP="00B669EF">
      <w:pPr>
        <w:pStyle w:val="ListParagraph"/>
        <w:numPr>
          <w:ilvl w:val="0"/>
          <w:numId w:val="21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pr</w:t>
      </w:r>
      <w:r w:rsidR="00D24C16" w:rsidRPr="0095004A">
        <w:rPr>
          <w:rFonts w:ascii="Arial" w:hAnsi="Arial" w:cs="Arial"/>
          <w:color w:val="000000"/>
          <w:sz w:val="22"/>
          <w:szCs w:val="22"/>
        </w:rPr>
        <w:t xml:space="preserve">oposal </w:t>
      </w:r>
      <w:r>
        <w:rPr>
          <w:rFonts w:ascii="Arial" w:hAnsi="Arial" w:cs="Arial"/>
          <w:color w:val="000000"/>
          <w:sz w:val="22"/>
          <w:szCs w:val="22"/>
        </w:rPr>
        <w:t xml:space="preserve">was </w:t>
      </w:r>
      <w:r w:rsidR="00D24C16" w:rsidRPr="0095004A">
        <w:rPr>
          <w:rFonts w:ascii="Arial" w:hAnsi="Arial" w:cs="Arial"/>
          <w:color w:val="000000"/>
          <w:sz w:val="22"/>
          <w:szCs w:val="22"/>
        </w:rPr>
        <w:t xml:space="preserve">to raze two existing structures and construct a new group residence for disabled youths.  (5,200 square feet, </w:t>
      </w:r>
      <w:r w:rsidR="0095004A" w:rsidRPr="0095004A">
        <w:rPr>
          <w:rFonts w:ascii="Arial" w:hAnsi="Arial" w:cs="Arial"/>
          <w:color w:val="000000"/>
          <w:sz w:val="22"/>
          <w:szCs w:val="22"/>
        </w:rPr>
        <w:t>7 bedrooms</w:t>
      </w:r>
      <w:r w:rsidR="00D24C16" w:rsidRPr="0095004A">
        <w:rPr>
          <w:rFonts w:ascii="Arial" w:hAnsi="Arial" w:cs="Arial"/>
          <w:color w:val="000000"/>
          <w:sz w:val="22"/>
          <w:szCs w:val="22"/>
        </w:rPr>
        <w:t>, and 9 bath</w:t>
      </w:r>
      <w:r w:rsidR="0095004A" w:rsidRPr="0095004A">
        <w:rPr>
          <w:rFonts w:ascii="Arial" w:hAnsi="Arial" w:cs="Arial"/>
          <w:color w:val="000000"/>
          <w:sz w:val="22"/>
          <w:szCs w:val="22"/>
        </w:rPr>
        <w:t>s, along with a new driveway/parking area</w:t>
      </w:r>
      <w:r w:rsidR="005B5678">
        <w:rPr>
          <w:rFonts w:ascii="Arial" w:hAnsi="Arial" w:cs="Arial"/>
          <w:color w:val="000000"/>
          <w:sz w:val="22"/>
          <w:szCs w:val="22"/>
        </w:rPr>
        <w:t xml:space="preserve"> with four</w:t>
      </w:r>
      <w:r w:rsidR="00D77AD9">
        <w:rPr>
          <w:rFonts w:ascii="Arial" w:hAnsi="Arial" w:cs="Arial"/>
          <w:color w:val="000000"/>
          <w:sz w:val="22"/>
          <w:szCs w:val="22"/>
        </w:rPr>
        <w:t xml:space="preserve"> parking spaces.</w:t>
      </w:r>
    </w:p>
    <w:p w14:paraId="11003078" w14:textId="77777777" w:rsidR="004469A5" w:rsidRDefault="004469A5" w:rsidP="00B669EF">
      <w:pPr>
        <w:pStyle w:val="ListParagraph"/>
        <w:ind w:left="1080" w:right="1440"/>
        <w:jc w:val="both"/>
        <w:rPr>
          <w:rFonts w:ascii="Arial" w:hAnsi="Arial" w:cs="Arial"/>
          <w:color w:val="000000"/>
          <w:sz w:val="22"/>
          <w:szCs w:val="22"/>
        </w:rPr>
      </w:pPr>
    </w:p>
    <w:p w14:paraId="34A9FFC6" w14:textId="3D8B8620" w:rsidR="002D7D9B" w:rsidRDefault="00882857" w:rsidP="00B669EF">
      <w:pPr>
        <w:pStyle w:val="ListParagraph"/>
        <w:numPr>
          <w:ilvl w:val="0"/>
          <w:numId w:val="21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ighting at </w:t>
      </w:r>
      <w:r w:rsidR="004469A5">
        <w:rPr>
          <w:rFonts w:ascii="Arial" w:hAnsi="Arial" w:cs="Arial"/>
          <w:color w:val="000000"/>
          <w:sz w:val="22"/>
          <w:szCs w:val="22"/>
        </w:rPr>
        <w:t>each</w:t>
      </w:r>
      <w:r>
        <w:rPr>
          <w:rFonts w:ascii="Arial" w:hAnsi="Arial" w:cs="Arial"/>
          <w:color w:val="000000"/>
          <w:sz w:val="22"/>
          <w:szCs w:val="22"/>
        </w:rPr>
        <w:t xml:space="preserve"> door</w:t>
      </w:r>
      <w:r w:rsidR="004469A5">
        <w:rPr>
          <w:rFonts w:ascii="Arial" w:hAnsi="Arial" w:cs="Arial"/>
          <w:color w:val="000000"/>
          <w:sz w:val="22"/>
          <w:szCs w:val="22"/>
        </w:rPr>
        <w:t xml:space="preserve"> &amp; two 7’ high post lamps on each side of the parking area</w:t>
      </w:r>
      <w:r w:rsidR="00861847">
        <w:rPr>
          <w:rFonts w:ascii="Arial" w:hAnsi="Arial" w:cs="Arial"/>
          <w:color w:val="000000"/>
          <w:sz w:val="22"/>
          <w:szCs w:val="22"/>
        </w:rPr>
        <w:t xml:space="preserve"> and would be dark-sky compliant.</w:t>
      </w:r>
    </w:p>
    <w:p w14:paraId="3F15B286" w14:textId="77777777" w:rsidR="004469A5" w:rsidRPr="004469A5" w:rsidRDefault="004469A5" w:rsidP="00494070">
      <w:pPr>
        <w:pStyle w:val="ListParagraph"/>
        <w:ind w:right="720"/>
        <w:rPr>
          <w:rFonts w:ascii="Arial" w:hAnsi="Arial" w:cs="Arial"/>
          <w:color w:val="000000"/>
          <w:sz w:val="22"/>
          <w:szCs w:val="22"/>
        </w:rPr>
      </w:pPr>
    </w:p>
    <w:p w14:paraId="100B186B" w14:textId="521CCCC5" w:rsidR="00BE5BB4" w:rsidRDefault="004469A5" w:rsidP="00B669EF">
      <w:pPr>
        <w:pStyle w:val="ListParagraph"/>
        <w:numPr>
          <w:ilvl w:val="0"/>
          <w:numId w:val="21"/>
        </w:numPr>
        <w:ind w:right="14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Screening </w:t>
      </w:r>
      <w:r w:rsidR="00424991">
        <w:rPr>
          <w:rFonts w:ascii="Arial" w:hAnsi="Arial" w:cs="Arial"/>
          <w:color w:val="000000"/>
          <w:sz w:val="22"/>
          <w:szCs w:val="22"/>
        </w:rPr>
        <w:t xml:space="preserve">in front of the parking area to prevent </w:t>
      </w:r>
      <w:r w:rsidR="0018362B">
        <w:rPr>
          <w:rFonts w:ascii="Arial" w:hAnsi="Arial" w:cs="Arial"/>
          <w:color w:val="000000"/>
          <w:sz w:val="22"/>
          <w:szCs w:val="22"/>
        </w:rPr>
        <w:t>headlight glare</w:t>
      </w:r>
      <w:r w:rsidR="00AE03D5">
        <w:rPr>
          <w:rFonts w:ascii="Arial" w:hAnsi="Arial" w:cs="Arial"/>
          <w:color w:val="000000"/>
          <w:sz w:val="22"/>
          <w:szCs w:val="22"/>
        </w:rPr>
        <w:t xml:space="preserve"> from shining across the road.</w:t>
      </w:r>
    </w:p>
    <w:p w14:paraId="33FBDD20" w14:textId="77777777" w:rsidR="00BE5BB4" w:rsidRPr="00BE5BB4" w:rsidRDefault="00BE5BB4" w:rsidP="00EE7BCF">
      <w:pPr>
        <w:pStyle w:val="ListParagraph"/>
        <w:ind w:right="360"/>
        <w:rPr>
          <w:rFonts w:ascii="Arial" w:hAnsi="Arial" w:cs="Arial"/>
          <w:color w:val="000000"/>
          <w:sz w:val="22"/>
          <w:szCs w:val="22"/>
        </w:rPr>
      </w:pPr>
    </w:p>
    <w:p w14:paraId="44A011BE" w14:textId="5D597EF0" w:rsidR="007652A6" w:rsidRPr="00871979" w:rsidRDefault="00EB54D8" w:rsidP="00EE7BCF">
      <w:pPr>
        <w:ind w:left="360" w:right="360"/>
        <w:jc w:val="both"/>
        <w:rPr>
          <w:rFonts w:ascii="Arial" w:hAnsi="Arial" w:cs="Arial"/>
          <w:bCs/>
        </w:rPr>
      </w:pPr>
      <w:r w:rsidRPr="00734F74">
        <w:rPr>
          <w:rFonts w:ascii="Arial" w:hAnsi="Arial" w:cs="Arial"/>
          <w:bCs/>
        </w:rPr>
        <w:t xml:space="preserve">Mr. Tada said he received an email from </w:t>
      </w:r>
      <w:r w:rsidR="007652A6" w:rsidRPr="00734F74">
        <w:rPr>
          <w:rFonts w:ascii="Arial" w:hAnsi="Arial" w:cs="Arial"/>
          <w:bCs/>
        </w:rPr>
        <w:t>Mr. Mike Woods, 20 West Street</w:t>
      </w:r>
      <w:r w:rsidRPr="00734F74">
        <w:rPr>
          <w:rFonts w:ascii="Arial" w:hAnsi="Arial" w:cs="Arial"/>
          <w:bCs/>
        </w:rPr>
        <w:t>, regarding lighti</w:t>
      </w:r>
      <w:r w:rsidR="00631EBD">
        <w:rPr>
          <w:rFonts w:ascii="Arial" w:hAnsi="Arial" w:cs="Arial"/>
          <w:bCs/>
        </w:rPr>
        <w:t xml:space="preserve">ng.  Mr. Tada pointed out that the light </w:t>
      </w:r>
      <w:r w:rsidR="00871979">
        <w:rPr>
          <w:rFonts w:ascii="Arial" w:hAnsi="Arial" w:cs="Arial"/>
          <w:bCs/>
        </w:rPr>
        <w:t>on</w:t>
      </w:r>
      <w:r w:rsidR="00631EBD">
        <w:rPr>
          <w:rFonts w:ascii="Arial" w:hAnsi="Arial" w:cs="Arial"/>
          <w:bCs/>
        </w:rPr>
        <w:t xml:space="preserve"> the garage was completely disconnected.</w:t>
      </w:r>
    </w:p>
    <w:p w14:paraId="422AEDCA" w14:textId="0C68FBD7" w:rsidR="007652A6" w:rsidRDefault="002F15D4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Wilson asked if </w:t>
      </w:r>
      <w:r w:rsidR="0014378B">
        <w:rPr>
          <w:rFonts w:ascii="Arial" w:hAnsi="Arial" w:cs="Arial"/>
          <w:bCs/>
        </w:rPr>
        <w:t>members of the public had questions or comments.</w:t>
      </w:r>
    </w:p>
    <w:p w14:paraId="4FAE054C" w14:textId="50CC4A5B" w:rsidR="00871979" w:rsidRDefault="00F12DB9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Anne </w:t>
      </w:r>
      <w:proofErr w:type="spellStart"/>
      <w:r>
        <w:rPr>
          <w:rFonts w:ascii="Arial" w:hAnsi="Arial" w:cs="Arial"/>
          <w:bCs/>
        </w:rPr>
        <w:t>Krajewski</w:t>
      </w:r>
      <w:proofErr w:type="spellEnd"/>
      <w:r>
        <w:rPr>
          <w:rFonts w:ascii="Arial" w:hAnsi="Arial" w:cs="Arial"/>
          <w:bCs/>
        </w:rPr>
        <w:t xml:space="preserve">, </w:t>
      </w:r>
      <w:r w:rsidR="00B62CB2">
        <w:rPr>
          <w:rFonts w:ascii="Arial" w:hAnsi="Arial" w:cs="Arial"/>
          <w:bCs/>
        </w:rPr>
        <w:t xml:space="preserve">42 Fairview Drive, addressed the Board and said </w:t>
      </w:r>
      <w:r w:rsidR="00F46DD8">
        <w:rPr>
          <w:rFonts w:ascii="Arial" w:hAnsi="Arial" w:cs="Arial"/>
          <w:bCs/>
        </w:rPr>
        <w:t xml:space="preserve">there was a light </w:t>
      </w:r>
      <w:r w:rsidR="00781716">
        <w:rPr>
          <w:rFonts w:ascii="Arial" w:hAnsi="Arial" w:cs="Arial"/>
          <w:bCs/>
        </w:rPr>
        <w:t xml:space="preserve">on the building </w:t>
      </w:r>
      <w:r w:rsidR="001B6A8C">
        <w:rPr>
          <w:rFonts w:ascii="Arial" w:hAnsi="Arial" w:cs="Arial"/>
          <w:bCs/>
        </w:rPr>
        <w:t xml:space="preserve">that overspilled into their </w:t>
      </w:r>
      <w:r w:rsidR="00781716">
        <w:rPr>
          <w:rFonts w:ascii="Arial" w:hAnsi="Arial" w:cs="Arial"/>
          <w:bCs/>
        </w:rPr>
        <w:t>living room</w:t>
      </w:r>
      <w:r w:rsidR="001B6A8C">
        <w:rPr>
          <w:rFonts w:ascii="Arial" w:hAnsi="Arial" w:cs="Arial"/>
          <w:bCs/>
        </w:rPr>
        <w:t xml:space="preserve"> window</w:t>
      </w:r>
      <w:r w:rsidR="00781716">
        <w:rPr>
          <w:rFonts w:ascii="Arial" w:hAnsi="Arial" w:cs="Arial"/>
          <w:bCs/>
        </w:rPr>
        <w:t xml:space="preserve"> in the evening hours.</w:t>
      </w:r>
      <w:r w:rsidR="00D902E4">
        <w:rPr>
          <w:rFonts w:ascii="Arial" w:hAnsi="Arial" w:cs="Arial"/>
          <w:bCs/>
        </w:rPr>
        <w:t xml:space="preserve"> </w:t>
      </w:r>
      <w:r w:rsidR="004A5221">
        <w:rPr>
          <w:rFonts w:ascii="Arial" w:hAnsi="Arial" w:cs="Arial"/>
          <w:bCs/>
        </w:rPr>
        <w:t xml:space="preserve">Mr. </w:t>
      </w:r>
      <w:r w:rsidR="003C0756">
        <w:rPr>
          <w:rFonts w:ascii="Arial" w:hAnsi="Arial" w:cs="Arial"/>
          <w:bCs/>
        </w:rPr>
        <w:t xml:space="preserve">Doucette </w:t>
      </w:r>
      <w:r w:rsidR="004A5221">
        <w:rPr>
          <w:rFonts w:ascii="Arial" w:hAnsi="Arial" w:cs="Arial"/>
          <w:bCs/>
        </w:rPr>
        <w:t>replied that he would look into the situation the following day.</w:t>
      </w:r>
    </w:p>
    <w:p w14:paraId="0EF95E17" w14:textId="12220FA7" w:rsidR="00871979" w:rsidRDefault="00871979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</w:t>
      </w:r>
      <w:proofErr w:type="spellStart"/>
      <w:r w:rsidR="009C09E8">
        <w:rPr>
          <w:rFonts w:ascii="Arial" w:hAnsi="Arial" w:cs="Arial"/>
          <w:bCs/>
        </w:rPr>
        <w:t>Krajewski</w:t>
      </w:r>
      <w:proofErr w:type="spellEnd"/>
      <w:r w:rsidR="009C09E8">
        <w:rPr>
          <w:rFonts w:ascii="Arial" w:hAnsi="Arial" w:cs="Arial"/>
          <w:bCs/>
        </w:rPr>
        <w:t xml:space="preserve"> asked </w:t>
      </w:r>
      <w:r w:rsidR="000B0C26">
        <w:rPr>
          <w:rFonts w:ascii="Arial" w:hAnsi="Arial" w:cs="Arial"/>
          <w:bCs/>
        </w:rPr>
        <w:t>what the degree of disabilities the residents would have at the proposed building</w:t>
      </w:r>
      <w:r w:rsidR="00484165">
        <w:rPr>
          <w:rFonts w:ascii="Arial" w:hAnsi="Arial" w:cs="Arial"/>
          <w:bCs/>
        </w:rPr>
        <w:t xml:space="preserve"> was</w:t>
      </w:r>
      <w:r w:rsidR="000B0C26">
        <w:rPr>
          <w:rFonts w:ascii="Arial" w:hAnsi="Arial" w:cs="Arial"/>
          <w:bCs/>
        </w:rPr>
        <w:t>.  Ms. Cindy Andrews,</w:t>
      </w:r>
      <w:r w:rsidR="00484165">
        <w:rPr>
          <w:rFonts w:ascii="Arial" w:hAnsi="Arial" w:cs="Arial"/>
          <w:bCs/>
        </w:rPr>
        <w:t xml:space="preserve"> Administrator, replied that she would oversee the proposed new group home.  She further said that </w:t>
      </w:r>
      <w:r w:rsidR="00187F8E">
        <w:rPr>
          <w:rFonts w:ascii="Arial" w:hAnsi="Arial" w:cs="Arial"/>
          <w:bCs/>
        </w:rPr>
        <w:t>the proposal was for individuals with both medically complex and behavioral disabilities</w:t>
      </w:r>
      <w:r w:rsidR="00B15D68">
        <w:rPr>
          <w:rFonts w:ascii="Arial" w:hAnsi="Arial" w:cs="Arial"/>
          <w:bCs/>
        </w:rPr>
        <w:t xml:space="preserve"> and the age range would be from 4 to 22 years old.</w:t>
      </w:r>
    </w:p>
    <w:p w14:paraId="4ACC5155" w14:textId="7B692026" w:rsidR="00A172A9" w:rsidRDefault="008514CB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</w:t>
      </w:r>
      <w:r w:rsidR="00A172A9">
        <w:rPr>
          <w:rFonts w:ascii="Arial" w:hAnsi="Arial" w:cs="Arial"/>
          <w:bCs/>
        </w:rPr>
        <w:t xml:space="preserve">read aloud a comment received via “chat” </w:t>
      </w:r>
      <w:r w:rsidR="00D77C48">
        <w:rPr>
          <w:rFonts w:ascii="Arial" w:hAnsi="Arial" w:cs="Arial"/>
          <w:bCs/>
        </w:rPr>
        <w:t xml:space="preserve">from Ms. Karen </w:t>
      </w:r>
      <w:proofErr w:type="spellStart"/>
      <w:r w:rsidR="00D77C48">
        <w:rPr>
          <w:rFonts w:ascii="Arial" w:hAnsi="Arial" w:cs="Arial"/>
          <w:bCs/>
        </w:rPr>
        <w:t>L</w:t>
      </w:r>
      <w:r w:rsidR="008A554E">
        <w:rPr>
          <w:rFonts w:ascii="Arial" w:hAnsi="Arial" w:cs="Arial"/>
          <w:bCs/>
        </w:rPr>
        <w:t>iljegren</w:t>
      </w:r>
      <w:proofErr w:type="spellEnd"/>
      <w:r w:rsidR="008A554E">
        <w:rPr>
          <w:rFonts w:ascii="Arial" w:hAnsi="Arial" w:cs="Arial"/>
          <w:bCs/>
        </w:rPr>
        <w:t xml:space="preserve"> </w:t>
      </w:r>
      <w:r w:rsidR="00A172A9">
        <w:rPr>
          <w:rFonts w:ascii="Arial" w:hAnsi="Arial" w:cs="Arial"/>
          <w:bCs/>
        </w:rPr>
        <w:t>as follows</w:t>
      </w:r>
      <w:r w:rsidR="0036572C">
        <w:rPr>
          <w:rFonts w:ascii="Arial" w:hAnsi="Arial" w:cs="Arial"/>
          <w:bCs/>
        </w:rPr>
        <w:t>:</w:t>
      </w:r>
    </w:p>
    <w:p w14:paraId="488C96B3" w14:textId="3287087D" w:rsidR="005103E3" w:rsidRDefault="009C155D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We are also neighbors on Fairview</w:t>
      </w:r>
      <w:r w:rsidR="0093790F">
        <w:rPr>
          <w:rFonts w:ascii="Arial" w:hAnsi="Arial" w:cs="Arial"/>
          <w:bCs/>
        </w:rPr>
        <w:t xml:space="preserve"> Avenue</w:t>
      </w:r>
      <w:r>
        <w:rPr>
          <w:rFonts w:ascii="Arial" w:hAnsi="Arial" w:cs="Arial"/>
          <w:bCs/>
        </w:rPr>
        <w:t xml:space="preserve"> and </w:t>
      </w:r>
      <w:r w:rsidR="00167F05">
        <w:rPr>
          <w:rFonts w:ascii="Arial" w:hAnsi="Arial" w:cs="Arial"/>
          <w:bCs/>
        </w:rPr>
        <w:t>are in full support of the project.”</w:t>
      </w:r>
    </w:p>
    <w:p w14:paraId="624C7ABA" w14:textId="25CA5402" w:rsidR="005242A7" w:rsidRDefault="00FA6741" w:rsidP="00EE7BCF">
      <w:pPr>
        <w:ind w:left="360" w:right="360"/>
        <w:jc w:val="both"/>
        <w:rPr>
          <w:rFonts w:ascii="Arial" w:hAnsi="Arial" w:cs="Arial"/>
          <w:bCs/>
        </w:rPr>
      </w:pPr>
      <w:r w:rsidRPr="006A207C">
        <w:rPr>
          <w:rFonts w:ascii="Arial" w:hAnsi="Arial" w:cs="Arial"/>
          <w:b/>
          <w:u w:val="single"/>
        </w:rPr>
        <w:t>MOTION:</w:t>
      </w:r>
      <w:r w:rsidRPr="006A207C">
        <w:rPr>
          <w:rFonts w:ascii="Arial" w:hAnsi="Arial" w:cs="Arial"/>
          <w:b/>
        </w:rPr>
        <w:t xml:space="preserve"> </w:t>
      </w:r>
      <w:r w:rsidRPr="006A207C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Ms. Nilsson Ripps made a motion to close the public hearing.  Mr. Barringer seconded the motion.</w:t>
      </w:r>
    </w:p>
    <w:p w14:paraId="10E919FA" w14:textId="6CB8F2CF" w:rsidR="003527E5" w:rsidRPr="00806398" w:rsidRDefault="003527E5" w:rsidP="00EE7BCF">
      <w:pPr>
        <w:ind w:left="360" w:right="360"/>
        <w:jc w:val="both"/>
        <w:rPr>
          <w:rFonts w:ascii="Arial" w:hAnsi="Arial" w:cs="Arial"/>
          <w:b/>
          <w:i/>
          <w:iCs/>
          <w:u w:val="single"/>
        </w:rPr>
      </w:pPr>
      <w:r w:rsidRPr="00806398">
        <w:rPr>
          <w:rFonts w:ascii="Arial" w:hAnsi="Arial" w:cs="Arial"/>
          <w:b/>
          <w:i/>
          <w:iCs/>
          <w:u w:val="single"/>
        </w:rPr>
        <w:t>Discussion:</w:t>
      </w:r>
    </w:p>
    <w:p w14:paraId="65FD44CA" w14:textId="1ABC0D90" w:rsidR="003527E5" w:rsidRPr="003527E5" w:rsidRDefault="003527E5" w:rsidP="00EE7BCF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Barringer commented that he did not feel it was a very controversial project and it </w:t>
      </w:r>
      <w:r w:rsidR="00806398">
        <w:rPr>
          <w:rFonts w:ascii="Arial" w:hAnsi="Arial" w:cs="Arial"/>
          <w:bCs/>
        </w:rPr>
        <w:t>was a valued and beneficial addition to the current use.</w:t>
      </w:r>
    </w:p>
    <w:p w14:paraId="59B7D6B8" w14:textId="77777777" w:rsidR="00137FBB" w:rsidRDefault="00137FB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CB52416" w14:textId="77777777" w:rsidR="00137FBB" w:rsidRDefault="00137FB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C3658A0" w14:textId="78BA6ADA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</w:t>
      </w:r>
      <w:r w:rsidR="00806398">
        <w:rPr>
          <w:rFonts w:ascii="Arial" w:hAnsi="Arial" w:cs="Arial"/>
          <w:bCs/>
          <w:sz w:val="22"/>
          <w:szCs w:val="22"/>
        </w:rPr>
        <w:t>arringer</w:t>
      </w:r>
      <w:r w:rsidR="00020D13">
        <w:rPr>
          <w:rFonts w:ascii="Arial" w:hAnsi="Arial" w:cs="Arial"/>
          <w:bCs/>
          <w:sz w:val="22"/>
          <w:szCs w:val="22"/>
        </w:rPr>
        <w:t>,</w:t>
      </w:r>
      <w:r w:rsidR="00BB1DF3">
        <w:rPr>
          <w:rFonts w:ascii="Arial" w:hAnsi="Arial" w:cs="Arial"/>
          <w:bCs/>
          <w:sz w:val="22"/>
          <w:szCs w:val="22"/>
        </w:rPr>
        <w:t xml:space="preserve"> Ms. Nilsson Ripps,</w:t>
      </w:r>
      <w:r>
        <w:rPr>
          <w:rFonts w:ascii="Arial" w:hAnsi="Arial" w:cs="Arial"/>
          <w:bCs/>
          <w:sz w:val="22"/>
          <w:szCs w:val="22"/>
        </w:rPr>
        <w:tab/>
      </w:r>
      <w:r w:rsidR="00806398">
        <w:rPr>
          <w:rFonts w:ascii="Arial" w:hAnsi="Arial" w:cs="Arial"/>
          <w:bCs/>
          <w:sz w:val="22"/>
          <w:szCs w:val="22"/>
        </w:rPr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806398">
        <w:rPr>
          <w:rFonts w:ascii="Arial" w:hAnsi="Arial" w:cs="Arial"/>
          <w:bCs/>
          <w:sz w:val="22"/>
          <w:szCs w:val="22"/>
        </w:rPr>
        <w:tab/>
        <w:t>6</w:t>
      </w:r>
    </w:p>
    <w:p w14:paraId="5BF2DD0C" w14:textId="23EBFDB3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806398">
        <w:rPr>
          <w:rFonts w:ascii="Arial" w:hAnsi="Arial" w:cs="Arial"/>
          <w:bCs/>
          <w:sz w:val="22"/>
          <w:szCs w:val="22"/>
        </w:rPr>
        <w:t>Ms. Bedard,</w:t>
      </w:r>
      <w:r>
        <w:rPr>
          <w:rFonts w:ascii="Arial" w:hAnsi="Arial" w:cs="Arial"/>
          <w:bCs/>
          <w:sz w:val="22"/>
          <w:szCs w:val="22"/>
        </w:rPr>
        <w:t xml:space="preserve"> Mr</w:t>
      </w:r>
      <w:r w:rsidR="00806398">
        <w:rPr>
          <w:rFonts w:ascii="Arial" w:hAnsi="Arial" w:cs="Arial"/>
          <w:bCs/>
          <w:sz w:val="22"/>
          <w:szCs w:val="22"/>
        </w:rPr>
        <w:t xml:space="preserve">. </w:t>
      </w:r>
      <w:proofErr w:type="spellStart"/>
      <w:r w:rsidR="00806398">
        <w:rPr>
          <w:rFonts w:ascii="Arial" w:hAnsi="Arial" w:cs="Arial"/>
          <w:bCs/>
          <w:sz w:val="22"/>
          <w:szCs w:val="22"/>
        </w:rPr>
        <w:t>Bonnett</w:t>
      </w:r>
      <w:proofErr w:type="spellEnd"/>
      <w:r w:rsidR="00806398">
        <w:rPr>
          <w:rFonts w:ascii="Arial" w:hAnsi="Arial" w:cs="Arial"/>
          <w:bCs/>
          <w:sz w:val="22"/>
          <w:szCs w:val="22"/>
        </w:rPr>
        <w:t>, and Mr. Wilson</w:t>
      </w:r>
    </w:p>
    <w:p w14:paraId="0F16F6EB" w14:textId="77777777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F0B5BE0" w14:textId="77777777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1D09DA7" w14:textId="77777777" w:rsidR="00137FBB" w:rsidRDefault="00137FBB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5EC5649F" w14:textId="35D28B50" w:rsidR="00B5298F" w:rsidRDefault="00137FBB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156106"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 w:rsidR="00156106">
        <w:rPr>
          <w:rFonts w:ascii="Arial" w:hAnsi="Arial" w:cs="Arial"/>
          <w:b/>
          <w:iCs/>
        </w:rPr>
        <w:t>0</w:t>
      </w:r>
      <w:r>
        <w:rPr>
          <w:rFonts w:ascii="Arial" w:hAnsi="Arial" w:cs="Arial"/>
          <w:b/>
          <w:iCs/>
        </w:rPr>
        <w:t>.</w:t>
      </w:r>
    </w:p>
    <w:p w14:paraId="5B412093" w14:textId="77777777" w:rsidR="00156106" w:rsidRDefault="00156106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076CCC5A" w14:textId="2D662C43" w:rsidR="00156106" w:rsidRDefault="00156106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0861CF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/>
          <w:iCs/>
        </w:rPr>
        <w:t xml:space="preserve">  </w:t>
      </w:r>
      <w:r w:rsidRPr="00A7605A">
        <w:rPr>
          <w:rFonts w:ascii="Arial" w:hAnsi="Arial" w:cs="Arial"/>
          <w:bCs/>
          <w:iCs/>
        </w:rPr>
        <w:t xml:space="preserve">Mr. Barringer made a motion to </w:t>
      </w:r>
      <w:r w:rsidR="00A7605A" w:rsidRPr="00A7605A">
        <w:rPr>
          <w:rFonts w:ascii="Arial" w:hAnsi="Arial" w:cs="Arial"/>
          <w:bCs/>
          <w:iCs/>
        </w:rPr>
        <w:t xml:space="preserve">request that Mr. Tada draft a </w:t>
      </w:r>
      <w:r w:rsidR="004A57F2">
        <w:rPr>
          <w:rFonts w:ascii="Arial" w:hAnsi="Arial" w:cs="Arial"/>
          <w:bCs/>
          <w:iCs/>
        </w:rPr>
        <w:t xml:space="preserve">Major Site Plan Review permit with the stipulation </w:t>
      </w:r>
      <w:r w:rsidR="000861CF">
        <w:rPr>
          <w:rFonts w:ascii="Arial" w:hAnsi="Arial" w:cs="Arial"/>
          <w:bCs/>
          <w:iCs/>
        </w:rPr>
        <w:t xml:space="preserve">snow be removed from the parking area </w:t>
      </w:r>
      <w:r w:rsidR="0075078A">
        <w:rPr>
          <w:rFonts w:ascii="Arial" w:hAnsi="Arial" w:cs="Arial"/>
          <w:bCs/>
          <w:iCs/>
        </w:rPr>
        <w:t>expeditiously and</w:t>
      </w:r>
      <w:r w:rsidR="000861CF">
        <w:rPr>
          <w:rFonts w:ascii="Arial" w:hAnsi="Arial" w:cs="Arial"/>
          <w:bCs/>
          <w:iCs/>
        </w:rPr>
        <w:t xml:space="preserve"> set back the fen</w:t>
      </w:r>
      <w:r w:rsidR="00C754A0">
        <w:rPr>
          <w:rFonts w:ascii="Arial" w:hAnsi="Arial" w:cs="Arial"/>
          <w:bCs/>
          <w:iCs/>
        </w:rPr>
        <w:t xml:space="preserve">ce from the back curb for a minimum of </w:t>
      </w:r>
      <w:r w:rsidR="007D5730">
        <w:rPr>
          <w:rFonts w:ascii="Arial" w:hAnsi="Arial" w:cs="Arial"/>
          <w:bCs/>
          <w:iCs/>
        </w:rPr>
        <w:t>4 feet</w:t>
      </w:r>
      <w:r w:rsidR="000861CF">
        <w:rPr>
          <w:rFonts w:ascii="Arial" w:hAnsi="Arial" w:cs="Arial"/>
          <w:bCs/>
          <w:iCs/>
        </w:rPr>
        <w:t>.  Ms. Nilsson Ripps seconded the motion.</w:t>
      </w:r>
    </w:p>
    <w:p w14:paraId="3082C9AA" w14:textId="77777777" w:rsidR="000861CF" w:rsidRDefault="000861C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76CA304" w14:textId="77777777" w:rsidR="0075078A" w:rsidRDefault="0075078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6DB68A5F" w14:textId="77777777" w:rsidR="0075078A" w:rsidRDefault="0075078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EE74804" w14:textId="77777777" w:rsidR="0075078A" w:rsidRDefault="0075078A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59C26B56" w14:textId="77777777" w:rsidR="0075078A" w:rsidRDefault="0075078A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129CB0B1" w14:textId="77777777" w:rsidR="0075078A" w:rsidRDefault="0075078A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0331FBD" w14:textId="77777777" w:rsidR="0075078A" w:rsidRDefault="0075078A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4555A4B" w14:textId="77777777" w:rsidR="0075078A" w:rsidRDefault="0075078A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3975D7C6" w14:textId="77777777" w:rsidR="0075078A" w:rsidRDefault="0075078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60B92D53" w14:textId="77777777" w:rsidR="000861CF" w:rsidRPr="00A7605A" w:rsidRDefault="000861C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5628298" w14:textId="5020CF3E" w:rsidR="00285A57" w:rsidRPr="005E508F" w:rsidRDefault="00D12B9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5E508F">
        <w:rPr>
          <w:rFonts w:ascii="Arial" w:hAnsi="Arial" w:cs="Arial"/>
          <w:b/>
          <w:i/>
        </w:rPr>
        <w:t xml:space="preserve">Discussion – Pre-submission </w:t>
      </w:r>
      <w:r w:rsidR="005E508F" w:rsidRPr="005E508F">
        <w:rPr>
          <w:rFonts w:ascii="Arial" w:hAnsi="Arial" w:cs="Arial"/>
          <w:b/>
          <w:i/>
        </w:rPr>
        <w:t>Review</w:t>
      </w:r>
    </w:p>
    <w:p w14:paraId="5A608091" w14:textId="1E7A61A1" w:rsidR="005E508F" w:rsidRPr="005E508F" w:rsidRDefault="005E508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5E508F">
        <w:rPr>
          <w:rFonts w:ascii="Arial" w:hAnsi="Arial" w:cs="Arial"/>
          <w:b/>
          <w:i/>
        </w:rPr>
        <w:t>Restaurant and Catering Service – Mr. Eric Brown</w:t>
      </w:r>
    </w:p>
    <w:p w14:paraId="6B6A998D" w14:textId="5117ECCF" w:rsidR="005E508F" w:rsidRPr="005E508F" w:rsidRDefault="005E508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5E508F">
        <w:rPr>
          <w:rFonts w:ascii="Arial" w:hAnsi="Arial" w:cs="Arial"/>
          <w:b/>
          <w:i/>
          <w:u w:val="single"/>
        </w:rPr>
        <w:t>491 Main Street, Unit E (Mill Run Plaza)</w:t>
      </w:r>
    </w:p>
    <w:p w14:paraId="5B07F085" w14:textId="77777777" w:rsidR="00156106" w:rsidRDefault="00156106" w:rsidP="00EE7BCF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364272DE" w14:textId="5B11A0D8" w:rsidR="00156106" w:rsidRDefault="006259E4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Eric Brown was present to discuss the pre-submission review.  He said the </w:t>
      </w:r>
      <w:r w:rsidR="005403DE">
        <w:rPr>
          <w:rFonts w:ascii="Arial" w:hAnsi="Arial" w:cs="Arial"/>
          <w:bCs/>
          <w:sz w:val="22"/>
          <w:szCs w:val="22"/>
        </w:rPr>
        <w:t>proposal</w:t>
      </w:r>
      <w:r>
        <w:rPr>
          <w:rFonts w:ascii="Arial" w:hAnsi="Arial" w:cs="Arial"/>
          <w:bCs/>
          <w:sz w:val="22"/>
          <w:szCs w:val="22"/>
        </w:rPr>
        <w:t xml:space="preserve"> was</w:t>
      </w:r>
      <w:r w:rsidR="005403DE">
        <w:rPr>
          <w:rFonts w:ascii="Arial" w:hAnsi="Arial" w:cs="Arial"/>
          <w:bCs/>
          <w:sz w:val="22"/>
          <w:szCs w:val="22"/>
        </w:rPr>
        <w:t xml:space="preserve"> for</w:t>
      </w:r>
      <w:r>
        <w:rPr>
          <w:rFonts w:ascii="Arial" w:hAnsi="Arial" w:cs="Arial"/>
          <w:bCs/>
          <w:sz w:val="22"/>
          <w:szCs w:val="22"/>
        </w:rPr>
        <w:t xml:space="preserve"> a culinary school</w:t>
      </w:r>
      <w:r w:rsidR="00441CAD">
        <w:rPr>
          <w:rFonts w:ascii="Arial" w:hAnsi="Arial" w:cs="Arial"/>
          <w:bCs/>
          <w:sz w:val="22"/>
          <w:szCs w:val="22"/>
        </w:rPr>
        <w:t>, culinary studio, and event space.</w:t>
      </w:r>
      <w:r w:rsidR="007D15B7">
        <w:rPr>
          <w:rFonts w:ascii="Arial" w:hAnsi="Arial" w:cs="Arial"/>
          <w:bCs/>
          <w:sz w:val="22"/>
          <w:szCs w:val="22"/>
        </w:rPr>
        <w:t xml:space="preserve">  </w:t>
      </w:r>
    </w:p>
    <w:p w14:paraId="1F87EBF4" w14:textId="77777777" w:rsidR="004165CA" w:rsidRDefault="004165C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664373D" w14:textId="53972FAB" w:rsidR="00156106" w:rsidRDefault="004165C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r. Tada noted a special permit would be required per the Zoning bylaw.</w:t>
      </w:r>
    </w:p>
    <w:p w14:paraId="5B199532" w14:textId="77777777" w:rsidR="004165CA" w:rsidRPr="004165CA" w:rsidRDefault="004165C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B359CC0" w14:textId="63A0AA4D" w:rsidR="00DE71E2" w:rsidRPr="005403DE" w:rsidRDefault="002C4D29" w:rsidP="00EE7BCF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5403DE">
        <w:rPr>
          <w:rFonts w:ascii="Arial" w:hAnsi="Arial" w:cs="Arial"/>
          <w:b/>
          <w:i/>
          <w:iCs/>
          <w:sz w:val="22"/>
          <w:szCs w:val="22"/>
        </w:rPr>
        <w:t>Discussion – ANR (Approval Not Required) Plan</w:t>
      </w:r>
    </w:p>
    <w:p w14:paraId="1EDAE63B" w14:textId="70F0F5F3" w:rsidR="002C4D29" w:rsidRPr="005403DE" w:rsidRDefault="005403DE" w:rsidP="00EE7BCF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5403DE">
        <w:rPr>
          <w:rFonts w:ascii="Arial" w:hAnsi="Arial" w:cs="Arial"/>
          <w:b/>
          <w:i/>
          <w:iCs/>
          <w:sz w:val="22"/>
          <w:szCs w:val="22"/>
          <w:u w:val="single"/>
        </w:rPr>
        <w:t>220 &amp; 236 Hill Road (Assessor’s Parcels 105-31 &amp; 105-32)</w:t>
      </w:r>
    </w:p>
    <w:p w14:paraId="65D106EC" w14:textId="77777777" w:rsidR="00DE71E2" w:rsidRPr="00447E35" w:rsidRDefault="00DE71E2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FEAD347" w14:textId="03D0033F" w:rsidR="001E27C1" w:rsidRDefault="00F12F9F" w:rsidP="00EE7BCF">
      <w:pPr>
        <w:spacing w:after="0"/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Tada explained that the two properties located at 220 &amp; 236 Hill Road were doing a land swap</w:t>
      </w:r>
      <w:r w:rsidR="008E572B">
        <w:rPr>
          <w:rFonts w:ascii="Arial" w:hAnsi="Arial" w:cs="Arial"/>
          <w:bCs/>
        </w:rPr>
        <w:t xml:space="preserve"> that would require lot line adjustments. </w:t>
      </w:r>
    </w:p>
    <w:p w14:paraId="46D2A3DB" w14:textId="77777777" w:rsidR="00F12F9F" w:rsidRDefault="00F12F9F" w:rsidP="00EE7BCF">
      <w:pPr>
        <w:spacing w:after="0"/>
        <w:ind w:right="360" w:firstLine="360"/>
        <w:rPr>
          <w:rFonts w:ascii="Arial" w:hAnsi="Arial" w:cs="Arial"/>
          <w:bCs/>
        </w:rPr>
      </w:pPr>
    </w:p>
    <w:p w14:paraId="3AA639C4" w14:textId="11C52F87" w:rsidR="00F12F9F" w:rsidRDefault="00F06167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86198A">
        <w:rPr>
          <w:rFonts w:ascii="Arial" w:hAnsi="Arial" w:cs="Arial"/>
          <w:b/>
          <w:u w:val="single"/>
        </w:rPr>
        <w:t>MOTION:</w:t>
      </w:r>
      <w:r>
        <w:rPr>
          <w:rFonts w:ascii="Arial" w:hAnsi="Arial" w:cs="Arial"/>
          <w:bCs/>
        </w:rPr>
        <w:t xml:space="preserve">  Mr. Barringer made a motion to approve </w:t>
      </w:r>
      <w:r w:rsidR="0086198A">
        <w:rPr>
          <w:rFonts w:ascii="Arial" w:hAnsi="Arial" w:cs="Arial"/>
          <w:bCs/>
        </w:rPr>
        <w:t>the ANR (Approval Not Required) Plan</w:t>
      </w:r>
      <w:r w:rsidR="00896F80">
        <w:rPr>
          <w:rFonts w:ascii="Arial" w:hAnsi="Arial" w:cs="Arial"/>
          <w:bCs/>
        </w:rPr>
        <w:t xml:space="preserve"> prepared by Hawthorne Land Surveying Services, date</w:t>
      </w:r>
      <w:r w:rsidR="000E4441">
        <w:rPr>
          <w:rFonts w:ascii="Arial" w:hAnsi="Arial" w:cs="Arial"/>
          <w:bCs/>
        </w:rPr>
        <w:t xml:space="preserve">d August 10, 2022.  Ms. Black </w:t>
      </w:r>
      <w:r w:rsidR="0086198A">
        <w:rPr>
          <w:rFonts w:ascii="Arial" w:hAnsi="Arial" w:cs="Arial"/>
          <w:bCs/>
        </w:rPr>
        <w:t>seconded the motion.</w:t>
      </w:r>
    </w:p>
    <w:p w14:paraId="651C49CD" w14:textId="77777777" w:rsidR="00F12F9F" w:rsidRDefault="00F12F9F" w:rsidP="00EE7BCF">
      <w:pPr>
        <w:spacing w:after="0"/>
        <w:ind w:right="360" w:firstLine="360"/>
        <w:rPr>
          <w:rFonts w:ascii="Arial" w:hAnsi="Arial" w:cs="Arial"/>
          <w:bCs/>
        </w:rPr>
      </w:pPr>
    </w:p>
    <w:p w14:paraId="4D1482DD" w14:textId="77777777" w:rsidR="000E4441" w:rsidRDefault="000E4441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26ED338D" w14:textId="77777777" w:rsidR="000E4441" w:rsidRDefault="000E4441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74DF64D6" w14:textId="77777777" w:rsidR="000E4441" w:rsidRDefault="000E4441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92C63EC" w14:textId="77777777" w:rsidR="000E4441" w:rsidRDefault="000E4441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7022A13" w14:textId="77777777" w:rsidR="000E4441" w:rsidRDefault="000E4441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291516D6" w14:textId="77777777" w:rsidR="000E4441" w:rsidRDefault="000E4441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124A3F3C" w14:textId="77777777" w:rsidR="00F12F9F" w:rsidRDefault="00F12F9F" w:rsidP="00EE7BCF">
      <w:pPr>
        <w:spacing w:after="0"/>
        <w:ind w:right="360" w:firstLine="360"/>
        <w:rPr>
          <w:rFonts w:ascii="Arial" w:hAnsi="Arial" w:cs="Arial"/>
          <w:bCs/>
        </w:rPr>
      </w:pPr>
    </w:p>
    <w:p w14:paraId="53DBF93E" w14:textId="553750FF" w:rsidR="00402B81" w:rsidRPr="00E46F87" w:rsidRDefault="00402B81" w:rsidP="00EE7BCF">
      <w:pPr>
        <w:spacing w:after="0"/>
        <w:ind w:right="360" w:firstLine="360"/>
        <w:rPr>
          <w:rFonts w:ascii="Arial" w:hAnsi="Arial" w:cs="Arial"/>
          <w:b/>
          <w:i/>
          <w:iCs/>
        </w:rPr>
      </w:pPr>
      <w:r w:rsidRPr="00E46F87">
        <w:rPr>
          <w:rFonts w:ascii="Arial" w:hAnsi="Arial" w:cs="Arial"/>
          <w:b/>
          <w:i/>
          <w:iCs/>
        </w:rPr>
        <w:t>Discussion – Preliminary Subdivision Plan, Flexible Development</w:t>
      </w:r>
    </w:p>
    <w:p w14:paraId="38C83768" w14:textId="3420EE8D" w:rsidR="009009BE" w:rsidRPr="00E46F87" w:rsidRDefault="009009BE" w:rsidP="00EE7BCF">
      <w:pPr>
        <w:spacing w:after="0"/>
        <w:ind w:right="360" w:firstLine="360"/>
        <w:rPr>
          <w:rFonts w:ascii="Arial" w:hAnsi="Arial" w:cs="Arial"/>
          <w:b/>
          <w:i/>
          <w:iCs/>
        </w:rPr>
      </w:pPr>
      <w:r w:rsidRPr="00E46F87">
        <w:rPr>
          <w:rFonts w:ascii="Arial" w:hAnsi="Arial" w:cs="Arial"/>
          <w:b/>
          <w:i/>
          <w:iCs/>
        </w:rPr>
        <w:t>Hayes Woods (Mr. Robert Kiley, Maple Avenue Realty Trust)</w:t>
      </w:r>
    </w:p>
    <w:p w14:paraId="592840D1" w14:textId="1DB3B91F" w:rsidR="009009BE" w:rsidRPr="00E46F87" w:rsidRDefault="009009BE" w:rsidP="00EE7BCF">
      <w:pPr>
        <w:spacing w:after="0"/>
        <w:ind w:right="360" w:firstLine="360"/>
        <w:rPr>
          <w:rFonts w:ascii="Arial" w:hAnsi="Arial" w:cs="Arial"/>
          <w:b/>
          <w:i/>
          <w:iCs/>
          <w:u w:val="single"/>
        </w:rPr>
      </w:pPr>
      <w:r w:rsidRPr="00E46F87">
        <w:rPr>
          <w:rFonts w:ascii="Arial" w:hAnsi="Arial" w:cs="Arial"/>
          <w:b/>
          <w:i/>
          <w:iCs/>
          <w:u w:val="single"/>
        </w:rPr>
        <w:t>Pepperell Road (Assessors’ Parcels 104-30 &amp; 212-13</w:t>
      </w:r>
      <w:r w:rsidR="00522344" w:rsidRPr="00E46F87">
        <w:rPr>
          <w:rFonts w:ascii="Arial" w:hAnsi="Arial" w:cs="Arial"/>
          <w:b/>
          <w:i/>
          <w:iCs/>
          <w:u w:val="single"/>
        </w:rPr>
        <w:t>)</w:t>
      </w:r>
    </w:p>
    <w:p w14:paraId="12C6AF14" w14:textId="77777777" w:rsidR="00F12F9F" w:rsidRDefault="00F12F9F" w:rsidP="00EE7BCF">
      <w:pPr>
        <w:spacing w:after="0"/>
        <w:ind w:right="360" w:firstLine="360"/>
        <w:rPr>
          <w:rFonts w:ascii="Arial" w:hAnsi="Arial" w:cs="Arial"/>
          <w:bCs/>
        </w:rPr>
      </w:pPr>
    </w:p>
    <w:p w14:paraId="2BA047F3" w14:textId="3E570D9E" w:rsidR="009478C6" w:rsidRDefault="009478C6" w:rsidP="00EE7BCF">
      <w:pPr>
        <w:spacing w:after="0"/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ttorney Bob Collins was present on behalf of the applicant, as was Mr. Stan Dillis</w:t>
      </w:r>
      <w:r w:rsidR="003225C5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f Dillis</w:t>
      </w:r>
      <w:r w:rsidR="003225C5">
        <w:rPr>
          <w:rFonts w:ascii="Arial" w:hAnsi="Arial" w:cs="Arial"/>
          <w:bCs/>
        </w:rPr>
        <w:t xml:space="preserve"> &amp; Roy</w:t>
      </w:r>
      <w:r>
        <w:rPr>
          <w:rFonts w:ascii="Arial" w:hAnsi="Arial" w:cs="Arial"/>
          <w:bCs/>
        </w:rPr>
        <w:t xml:space="preserve"> Civil Design Group, </w:t>
      </w:r>
      <w:r w:rsidR="0077249A">
        <w:rPr>
          <w:rFonts w:ascii="Arial" w:hAnsi="Arial" w:cs="Arial"/>
          <w:bCs/>
        </w:rPr>
        <w:t>Inc</w:t>
      </w:r>
      <w:r>
        <w:rPr>
          <w:rFonts w:ascii="Arial" w:hAnsi="Arial" w:cs="Arial"/>
          <w:bCs/>
        </w:rPr>
        <w:t>.</w:t>
      </w:r>
    </w:p>
    <w:p w14:paraId="280A45DF" w14:textId="77777777" w:rsidR="009478C6" w:rsidRPr="00646372" w:rsidRDefault="009478C6" w:rsidP="00EE7BCF">
      <w:pPr>
        <w:spacing w:after="0"/>
        <w:ind w:left="360" w:right="360"/>
        <w:rPr>
          <w:rFonts w:ascii="Arial" w:hAnsi="Arial" w:cs="Arial"/>
          <w:bCs/>
        </w:rPr>
      </w:pPr>
    </w:p>
    <w:p w14:paraId="33E656F4" w14:textId="32FAE1CD" w:rsidR="00646372" w:rsidRDefault="00646372" w:rsidP="00EE7BCF">
      <w:pPr>
        <w:pStyle w:val="ListParagraph"/>
        <w:numPr>
          <w:ilvl w:val="0"/>
          <w:numId w:val="22"/>
        </w:numPr>
        <w:ind w:right="360"/>
        <w:rPr>
          <w:rFonts w:ascii="Arial" w:hAnsi="Arial" w:cs="Arial"/>
          <w:bCs/>
          <w:sz w:val="22"/>
          <w:szCs w:val="22"/>
        </w:rPr>
      </w:pPr>
      <w:r w:rsidRPr="00646372">
        <w:rPr>
          <w:rFonts w:ascii="Arial" w:hAnsi="Arial" w:cs="Arial"/>
          <w:bCs/>
          <w:sz w:val="22"/>
          <w:szCs w:val="22"/>
        </w:rPr>
        <w:t>Revised grading plan showing T-turnaround option and stormwater basin adjustment (to preserve cart path access)</w:t>
      </w:r>
    </w:p>
    <w:p w14:paraId="5DB53DB4" w14:textId="6F5970F7" w:rsidR="00E877DE" w:rsidRDefault="00E877DE" w:rsidP="00E877DE">
      <w:pPr>
        <w:spacing w:after="0"/>
        <w:ind w:right="360"/>
        <w:rPr>
          <w:rFonts w:ascii="Arial" w:hAnsi="Arial" w:cs="Arial"/>
          <w:bCs/>
        </w:rPr>
      </w:pPr>
    </w:p>
    <w:p w14:paraId="554F97FC" w14:textId="621AE2D4" w:rsidR="00E877DE" w:rsidRDefault="00E877DE" w:rsidP="00E877DE">
      <w:pPr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Collins said the DPW/Highway Director, Tom Delaney, liked the T-turnaround option better than the circle.  The T-turnaround would require less grading.</w:t>
      </w:r>
    </w:p>
    <w:p w14:paraId="499A5F7D" w14:textId="18832E64" w:rsidR="00675CAD" w:rsidRDefault="00E877DE" w:rsidP="00675CAD">
      <w:pPr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ith regard to fire suppression, Mr. Collins said his client was looking at two options, installing sprinklers or extending the municipal water line up Pepperell Road</w:t>
      </w:r>
      <w:r w:rsidR="00675CAD">
        <w:rPr>
          <w:rFonts w:ascii="Arial" w:hAnsi="Arial" w:cs="Arial"/>
          <w:bCs/>
        </w:rPr>
        <w:t xml:space="preserve"> for hydrants.</w:t>
      </w:r>
    </w:p>
    <w:p w14:paraId="5F5FE32E" w14:textId="43AF0B5F" w:rsidR="00675CAD" w:rsidRDefault="00675CAD" w:rsidP="00675CAD">
      <w:pPr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The proposed subdivision roadway is </w:t>
      </w:r>
      <w:r w:rsidR="00A84699">
        <w:rPr>
          <w:rFonts w:ascii="Arial" w:hAnsi="Arial" w:cs="Arial"/>
          <w:bCs/>
        </w:rPr>
        <w:t xml:space="preserve">20 feet wide and </w:t>
      </w:r>
      <w:r>
        <w:rPr>
          <w:rFonts w:ascii="Arial" w:hAnsi="Arial" w:cs="Arial"/>
          <w:bCs/>
        </w:rPr>
        <w:t>approximately 600 feet long</w:t>
      </w:r>
      <w:r w:rsidR="00A84699">
        <w:rPr>
          <w:rFonts w:ascii="Arial" w:hAnsi="Arial" w:cs="Arial"/>
          <w:bCs/>
        </w:rPr>
        <w:t>.  T</w:t>
      </w:r>
      <w:r>
        <w:rPr>
          <w:rFonts w:ascii="Arial" w:hAnsi="Arial" w:cs="Arial"/>
          <w:bCs/>
        </w:rPr>
        <w:t>he proposed shared driveway</w:t>
      </w:r>
      <w:r w:rsidR="00A84699">
        <w:rPr>
          <w:rFonts w:ascii="Arial" w:hAnsi="Arial" w:cs="Arial"/>
          <w:bCs/>
        </w:rPr>
        <w:t xml:space="preserve"> is 16 feet wide</w:t>
      </w:r>
      <w:r>
        <w:rPr>
          <w:rFonts w:ascii="Arial" w:hAnsi="Arial" w:cs="Arial"/>
          <w:bCs/>
        </w:rPr>
        <w:t xml:space="preserve"> </w:t>
      </w:r>
      <w:r w:rsidR="00A84699">
        <w:rPr>
          <w:rFonts w:ascii="Arial" w:hAnsi="Arial" w:cs="Arial"/>
          <w:bCs/>
        </w:rPr>
        <w:t xml:space="preserve">and </w:t>
      </w:r>
      <w:r>
        <w:rPr>
          <w:rFonts w:ascii="Arial" w:hAnsi="Arial" w:cs="Arial"/>
          <w:bCs/>
        </w:rPr>
        <w:t>400 feet</w:t>
      </w:r>
      <w:r w:rsidR="00A84699">
        <w:rPr>
          <w:rFonts w:ascii="Arial" w:hAnsi="Arial" w:cs="Arial"/>
          <w:bCs/>
        </w:rPr>
        <w:t xml:space="preserve"> long</w:t>
      </w:r>
      <w:r>
        <w:rPr>
          <w:rFonts w:ascii="Arial" w:hAnsi="Arial" w:cs="Arial"/>
          <w:bCs/>
        </w:rPr>
        <w:t>.</w:t>
      </w:r>
    </w:p>
    <w:p w14:paraId="042C6B29" w14:textId="1A3D4997" w:rsidR="00A84699" w:rsidRPr="00E877DE" w:rsidRDefault="00CF0E6A" w:rsidP="00675CAD">
      <w:pPr>
        <w:ind w:left="360" w:righ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Barringer asked Mr. Dillis to consider adding a sidewalk</w:t>
      </w:r>
      <w:r w:rsidR="000F5ADD">
        <w:rPr>
          <w:rFonts w:ascii="Arial" w:hAnsi="Arial" w:cs="Arial"/>
          <w:bCs/>
        </w:rPr>
        <w:t xml:space="preserve"> along the road.</w:t>
      </w:r>
    </w:p>
    <w:p w14:paraId="0EFFB85A" w14:textId="77777777" w:rsidR="004A4643" w:rsidRPr="00A3056D" w:rsidRDefault="004A4643" w:rsidP="00EE7BCF">
      <w:pPr>
        <w:spacing w:after="0"/>
        <w:ind w:left="360" w:right="360"/>
        <w:rPr>
          <w:rFonts w:ascii="Arial" w:hAnsi="Arial" w:cs="Arial"/>
          <w:b/>
          <w:iCs/>
          <w:u w:val="single"/>
        </w:rPr>
      </w:pPr>
    </w:p>
    <w:p w14:paraId="4D41128A" w14:textId="77777777" w:rsidR="00AC4C10" w:rsidRPr="00A3056D" w:rsidRDefault="004776C0" w:rsidP="00EE7BCF">
      <w:pPr>
        <w:ind w:left="360" w:right="360"/>
        <w:jc w:val="both"/>
        <w:rPr>
          <w:rFonts w:ascii="Arial" w:hAnsi="Arial" w:cs="Arial"/>
        </w:rPr>
      </w:pPr>
      <w:r w:rsidRPr="00A3056D">
        <w:rPr>
          <w:rFonts w:ascii="Arial" w:hAnsi="Arial" w:cs="Arial"/>
          <w:b/>
          <w:bCs/>
          <w:u w:val="single"/>
        </w:rPr>
        <w:t>MOTION:</w:t>
      </w:r>
      <w:r w:rsidRPr="00A3056D">
        <w:rPr>
          <w:rFonts w:ascii="Arial" w:hAnsi="Arial" w:cs="Arial"/>
        </w:rPr>
        <w:t xml:space="preserve">  Ms. Nilsson Ripps </w:t>
      </w:r>
      <w:r w:rsidR="005949F0" w:rsidRPr="00A3056D">
        <w:rPr>
          <w:rFonts w:ascii="Arial" w:hAnsi="Arial" w:cs="Arial"/>
        </w:rPr>
        <w:t>made a motion t</w:t>
      </w:r>
      <w:r w:rsidR="00475B03" w:rsidRPr="00A3056D">
        <w:rPr>
          <w:rFonts w:ascii="Arial" w:hAnsi="Arial" w:cs="Arial"/>
        </w:rPr>
        <w:t>o approve</w:t>
      </w:r>
      <w:r w:rsidR="00900B15" w:rsidRPr="00A3056D">
        <w:rPr>
          <w:rFonts w:ascii="Arial" w:hAnsi="Arial" w:cs="Arial"/>
        </w:rPr>
        <w:t xml:space="preserve"> the preliminary subdivision plan with the</w:t>
      </w:r>
      <w:r w:rsidR="00AC4C10" w:rsidRPr="00A3056D">
        <w:rPr>
          <w:rFonts w:ascii="Arial" w:hAnsi="Arial" w:cs="Arial"/>
        </w:rPr>
        <w:t xml:space="preserve"> following</w:t>
      </w:r>
      <w:r w:rsidR="00900B15" w:rsidRPr="00A3056D">
        <w:rPr>
          <w:rFonts w:ascii="Arial" w:hAnsi="Arial" w:cs="Arial"/>
        </w:rPr>
        <w:t xml:space="preserve"> </w:t>
      </w:r>
      <w:r w:rsidR="00475B03" w:rsidRPr="00A3056D">
        <w:rPr>
          <w:rFonts w:ascii="Arial" w:hAnsi="Arial" w:cs="Arial"/>
        </w:rPr>
        <w:t>stipulations</w:t>
      </w:r>
      <w:r w:rsidR="00AC4C10" w:rsidRPr="00A3056D">
        <w:rPr>
          <w:rFonts w:ascii="Arial" w:hAnsi="Arial" w:cs="Arial"/>
        </w:rPr>
        <w:t>:</w:t>
      </w:r>
    </w:p>
    <w:p w14:paraId="4533FA40" w14:textId="66DA3ED2" w:rsidR="00AC4C10" w:rsidRPr="00A3056D" w:rsidRDefault="00AC4C10" w:rsidP="00AC4C10">
      <w:pPr>
        <w:pStyle w:val="ListParagraph"/>
        <w:numPr>
          <w:ilvl w:val="0"/>
          <w:numId w:val="24"/>
        </w:numPr>
        <w:ind w:right="360"/>
        <w:jc w:val="both"/>
        <w:rPr>
          <w:rFonts w:ascii="Arial" w:hAnsi="Arial" w:cs="Arial"/>
          <w:sz w:val="22"/>
          <w:szCs w:val="22"/>
        </w:rPr>
      </w:pPr>
      <w:r w:rsidRPr="00A3056D">
        <w:rPr>
          <w:rFonts w:ascii="Arial" w:hAnsi="Arial" w:cs="Arial"/>
          <w:sz w:val="22"/>
          <w:szCs w:val="22"/>
        </w:rPr>
        <w:t>The applicant shall consult with the Fire Department</w:t>
      </w:r>
      <w:r w:rsidR="00A3056D" w:rsidRPr="00A3056D">
        <w:rPr>
          <w:rFonts w:ascii="Arial" w:hAnsi="Arial" w:cs="Arial"/>
          <w:sz w:val="22"/>
          <w:szCs w:val="22"/>
        </w:rPr>
        <w:t xml:space="preserve"> </w:t>
      </w:r>
      <w:r w:rsidRPr="00A3056D">
        <w:rPr>
          <w:rFonts w:ascii="Arial" w:hAnsi="Arial" w:cs="Arial"/>
          <w:sz w:val="22"/>
          <w:szCs w:val="22"/>
        </w:rPr>
        <w:t>on a fire suppression system to be included on the future definitive plan application.</w:t>
      </w:r>
    </w:p>
    <w:p w14:paraId="458FC493" w14:textId="690E24A3" w:rsidR="00A3056D" w:rsidRPr="00A3056D" w:rsidRDefault="00A3056D" w:rsidP="00AC4C10">
      <w:pPr>
        <w:pStyle w:val="ListParagraph"/>
        <w:numPr>
          <w:ilvl w:val="0"/>
          <w:numId w:val="24"/>
        </w:numPr>
        <w:ind w:righ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pplicant shall consult with the Fire Department to ensure adequate emergency access on the proposed shared driveway.</w:t>
      </w:r>
    </w:p>
    <w:p w14:paraId="2383B82A" w14:textId="450B8BD8" w:rsidR="003225C5" w:rsidRPr="003225C5" w:rsidRDefault="00AC4C10" w:rsidP="00AC4C10">
      <w:pPr>
        <w:pStyle w:val="ListParagraph"/>
        <w:numPr>
          <w:ilvl w:val="0"/>
          <w:numId w:val="24"/>
        </w:numPr>
        <w:ind w:right="360"/>
        <w:jc w:val="both"/>
        <w:rPr>
          <w:rFonts w:ascii="Arial" w:hAnsi="Arial" w:cs="Arial"/>
          <w:sz w:val="22"/>
          <w:szCs w:val="22"/>
        </w:rPr>
      </w:pPr>
      <w:r w:rsidRPr="00A3056D">
        <w:rPr>
          <w:rFonts w:ascii="Arial" w:hAnsi="Arial" w:cs="Arial"/>
          <w:sz w:val="22"/>
          <w:szCs w:val="22"/>
        </w:rPr>
        <w:t>T</w:t>
      </w:r>
      <w:r w:rsidR="00E55486" w:rsidRPr="003225C5">
        <w:rPr>
          <w:rFonts w:ascii="Arial" w:hAnsi="Arial" w:cs="Arial"/>
          <w:sz w:val="22"/>
          <w:szCs w:val="22"/>
        </w:rPr>
        <w:t xml:space="preserve">he </w:t>
      </w:r>
      <w:r w:rsidRPr="003225C5">
        <w:rPr>
          <w:rFonts w:ascii="Arial" w:hAnsi="Arial" w:cs="Arial"/>
          <w:sz w:val="22"/>
          <w:szCs w:val="22"/>
        </w:rPr>
        <w:t>applicant shall consider the inclusion</w:t>
      </w:r>
      <w:r w:rsidR="00E55486" w:rsidRPr="003225C5">
        <w:rPr>
          <w:rFonts w:ascii="Arial" w:hAnsi="Arial" w:cs="Arial"/>
          <w:sz w:val="22"/>
          <w:szCs w:val="22"/>
        </w:rPr>
        <w:t xml:space="preserve"> of a sidewalk</w:t>
      </w:r>
      <w:r w:rsidR="003225C5" w:rsidRPr="003225C5">
        <w:rPr>
          <w:rFonts w:ascii="Arial" w:hAnsi="Arial" w:cs="Arial"/>
          <w:sz w:val="22"/>
          <w:szCs w:val="22"/>
        </w:rPr>
        <w:t xml:space="preserve"> in the definitive plan desi</w:t>
      </w:r>
      <w:r w:rsidR="00A3056D">
        <w:rPr>
          <w:rFonts w:ascii="Arial" w:hAnsi="Arial" w:cs="Arial"/>
          <w:sz w:val="22"/>
          <w:szCs w:val="22"/>
        </w:rPr>
        <w:t>gn.</w:t>
      </w:r>
    </w:p>
    <w:p w14:paraId="7BB8E77D" w14:textId="6048118D" w:rsidR="003225C5" w:rsidRDefault="003225C5" w:rsidP="00AC4C10">
      <w:pPr>
        <w:pStyle w:val="ListParagraph"/>
        <w:numPr>
          <w:ilvl w:val="0"/>
          <w:numId w:val="24"/>
        </w:numPr>
        <w:ind w:right="360"/>
        <w:jc w:val="both"/>
        <w:rPr>
          <w:rFonts w:ascii="Arial" w:hAnsi="Arial" w:cs="Arial"/>
        </w:rPr>
      </w:pPr>
      <w:r w:rsidRPr="003225C5">
        <w:rPr>
          <w:rFonts w:ascii="Arial" w:hAnsi="Arial" w:cs="Arial"/>
          <w:sz w:val="22"/>
          <w:szCs w:val="22"/>
        </w:rPr>
        <w:t xml:space="preserve">The applicant shall </w:t>
      </w:r>
      <w:r w:rsidR="00B226A0" w:rsidRPr="003225C5">
        <w:rPr>
          <w:rFonts w:ascii="Arial" w:hAnsi="Arial" w:cs="Arial"/>
          <w:sz w:val="22"/>
          <w:szCs w:val="22"/>
        </w:rPr>
        <w:t>review the</w:t>
      </w:r>
      <w:r w:rsidRPr="003225C5">
        <w:rPr>
          <w:rFonts w:ascii="Arial" w:hAnsi="Arial" w:cs="Arial"/>
          <w:sz w:val="22"/>
          <w:szCs w:val="22"/>
        </w:rPr>
        <w:t xml:space="preserve"> adequacy of the</w:t>
      </w:r>
      <w:r w:rsidR="00B226A0" w:rsidRPr="003225C5">
        <w:rPr>
          <w:rFonts w:ascii="Arial" w:hAnsi="Arial" w:cs="Arial"/>
          <w:sz w:val="22"/>
          <w:szCs w:val="22"/>
        </w:rPr>
        <w:t xml:space="preserve"> parking </w:t>
      </w:r>
      <w:r w:rsidRPr="003225C5">
        <w:rPr>
          <w:rFonts w:ascii="Arial" w:hAnsi="Arial" w:cs="Arial"/>
          <w:sz w:val="22"/>
          <w:szCs w:val="22"/>
        </w:rPr>
        <w:t xml:space="preserve">area </w:t>
      </w:r>
      <w:r w:rsidR="00B226A0" w:rsidRPr="003225C5">
        <w:rPr>
          <w:rFonts w:ascii="Arial" w:hAnsi="Arial" w:cs="Arial"/>
          <w:sz w:val="22"/>
          <w:szCs w:val="22"/>
        </w:rPr>
        <w:t xml:space="preserve">on </w:t>
      </w:r>
      <w:r w:rsidRPr="003225C5">
        <w:rPr>
          <w:rFonts w:ascii="Arial" w:hAnsi="Arial" w:cs="Arial"/>
          <w:sz w:val="22"/>
          <w:szCs w:val="22"/>
        </w:rPr>
        <w:t>L</w:t>
      </w:r>
      <w:r w:rsidR="00B226A0" w:rsidRPr="003225C5">
        <w:rPr>
          <w:rFonts w:ascii="Arial" w:hAnsi="Arial" w:cs="Arial"/>
          <w:sz w:val="22"/>
          <w:szCs w:val="22"/>
        </w:rPr>
        <w:t>ot 4</w:t>
      </w:r>
      <w:r w:rsidR="00A3056D">
        <w:rPr>
          <w:rFonts w:ascii="Arial" w:hAnsi="Arial" w:cs="Arial"/>
          <w:sz w:val="22"/>
          <w:szCs w:val="22"/>
        </w:rPr>
        <w:t>.</w:t>
      </w:r>
    </w:p>
    <w:p w14:paraId="72DB7880" w14:textId="77777777" w:rsidR="00A3056D" w:rsidRDefault="00A3056D" w:rsidP="00A3056D">
      <w:pPr>
        <w:spacing w:after="0"/>
        <w:ind w:right="360" w:firstLine="360"/>
        <w:jc w:val="both"/>
        <w:rPr>
          <w:rFonts w:ascii="Arial" w:hAnsi="Arial" w:cs="Arial"/>
        </w:rPr>
      </w:pPr>
    </w:p>
    <w:p w14:paraId="062C60BF" w14:textId="0B91C912" w:rsidR="00AC4C10" w:rsidRPr="00AC4C10" w:rsidRDefault="003D796A" w:rsidP="00A3056D">
      <w:pPr>
        <w:ind w:right="360" w:firstLine="360"/>
        <w:jc w:val="both"/>
        <w:rPr>
          <w:rFonts w:ascii="Arial" w:hAnsi="Arial" w:cs="Arial"/>
        </w:rPr>
      </w:pPr>
      <w:r w:rsidRPr="003225C5">
        <w:rPr>
          <w:rFonts w:ascii="Arial" w:hAnsi="Arial" w:cs="Arial"/>
        </w:rPr>
        <w:t>Mr. Barringer seconded the motion.</w:t>
      </w:r>
    </w:p>
    <w:p w14:paraId="69AED5BD" w14:textId="77777777" w:rsidR="003A155F" w:rsidRDefault="003A155F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734AB1C4" w14:textId="77777777" w:rsidR="003A155F" w:rsidRDefault="003A155F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13929196" w14:textId="77777777" w:rsidR="003A155F" w:rsidRDefault="003A155F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8E7D1D3" w14:textId="77777777" w:rsidR="003A155F" w:rsidRDefault="003A155F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0697D8A" w14:textId="77777777" w:rsidR="003A155F" w:rsidRDefault="003A155F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1A021AEF" w14:textId="77777777" w:rsidR="003A155F" w:rsidRDefault="003A155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5C20C1B0" w14:textId="77777777" w:rsidR="003A155F" w:rsidRDefault="003A155F" w:rsidP="00EE7BCF">
      <w:pPr>
        <w:spacing w:after="0"/>
        <w:ind w:left="360" w:right="360"/>
        <w:rPr>
          <w:rFonts w:ascii="Arial" w:hAnsi="Arial" w:cs="Arial"/>
        </w:rPr>
      </w:pPr>
    </w:p>
    <w:p w14:paraId="3B468620" w14:textId="77777777" w:rsidR="00ED565A" w:rsidRPr="00B66187" w:rsidRDefault="00ED565A" w:rsidP="00EE7BCF">
      <w:pPr>
        <w:spacing w:after="0"/>
        <w:ind w:left="360" w:right="360"/>
        <w:rPr>
          <w:rFonts w:ascii="Arial" w:hAnsi="Arial" w:cs="Arial"/>
          <w:b/>
          <w:bCs/>
          <w:i/>
          <w:iCs/>
        </w:rPr>
      </w:pPr>
      <w:r w:rsidRPr="00B66187">
        <w:rPr>
          <w:rFonts w:ascii="Arial" w:hAnsi="Arial" w:cs="Arial"/>
          <w:b/>
          <w:bCs/>
          <w:i/>
          <w:iCs/>
        </w:rPr>
        <w:t>Discussion – Draft Special Permit for Shared Driveway</w:t>
      </w:r>
    </w:p>
    <w:p w14:paraId="74841698" w14:textId="1B80A9BB" w:rsidR="00ED565A" w:rsidRPr="00B66187" w:rsidRDefault="00ED565A" w:rsidP="00EE7BCF">
      <w:pPr>
        <w:spacing w:after="0"/>
        <w:ind w:left="360" w:right="360"/>
        <w:rPr>
          <w:rFonts w:ascii="Arial" w:hAnsi="Arial" w:cs="Arial"/>
          <w:b/>
          <w:bCs/>
          <w:i/>
          <w:iCs/>
        </w:rPr>
      </w:pPr>
      <w:r w:rsidRPr="00B66187">
        <w:rPr>
          <w:rFonts w:ascii="Arial" w:hAnsi="Arial" w:cs="Arial"/>
          <w:b/>
          <w:bCs/>
          <w:i/>
          <w:iCs/>
        </w:rPr>
        <w:t>Hayes Woods (M</w:t>
      </w:r>
      <w:r w:rsidR="008C551D">
        <w:rPr>
          <w:rFonts w:ascii="Arial" w:hAnsi="Arial" w:cs="Arial"/>
          <w:b/>
          <w:bCs/>
          <w:i/>
          <w:iCs/>
        </w:rPr>
        <w:t>r</w:t>
      </w:r>
      <w:r w:rsidRPr="00B66187">
        <w:rPr>
          <w:rFonts w:ascii="Arial" w:hAnsi="Arial" w:cs="Arial"/>
          <w:b/>
          <w:bCs/>
          <w:i/>
          <w:iCs/>
        </w:rPr>
        <w:t>. Robert Kiley, Maple Avenue Realty Trust)</w:t>
      </w:r>
    </w:p>
    <w:p w14:paraId="65F63A0B" w14:textId="55DAC1D8" w:rsidR="00B66187" w:rsidRPr="00B66187" w:rsidRDefault="00B66187" w:rsidP="00EE7BCF">
      <w:pPr>
        <w:ind w:left="360" w:right="360"/>
        <w:rPr>
          <w:rFonts w:ascii="Arial" w:hAnsi="Arial" w:cs="Arial"/>
          <w:b/>
          <w:bCs/>
          <w:i/>
          <w:iCs/>
          <w:u w:val="single"/>
        </w:rPr>
      </w:pPr>
      <w:r w:rsidRPr="00B66187">
        <w:rPr>
          <w:rFonts w:ascii="Arial" w:hAnsi="Arial" w:cs="Arial"/>
          <w:b/>
          <w:bCs/>
          <w:i/>
          <w:iCs/>
          <w:u w:val="single"/>
        </w:rPr>
        <w:t>Maple Avenue, Lots 1 &amp; 2 (Assessors’ Parcels 104-30 &amp; 212-13)</w:t>
      </w:r>
    </w:p>
    <w:p w14:paraId="16DD9CF1" w14:textId="7F97833F" w:rsidR="00B66187" w:rsidRPr="00F77150" w:rsidRDefault="00455796" w:rsidP="00EE7BCF">
      <w:pPr>
        <w:pStyle w:val="ListParagraph"/>
        <w:numPr>
          <w:ilvl w:val="0"/>
          <w:numId w:val="22"/>
        </w:numPr>
        <w:ind w:right="360"/>
        <w:rPr>
          <w:rFonts w:ascii="Arial" w:hAnsi="Arial" w:cs="Arial"/>
          <w:sz w:val="22"/>
          <w:szCs w:val="22"/>
        </w:rPr>
      </w:pPr>
      <w:r w:rsidRPr="00F77150">
        <w:rPr>
          <w:rFonts w:ascii="Arial" w:hAnsi="Arial" w:cs="Arial"/>
          <w:sz w:val="22"/>
          <w:szCs w:val="22"/>
        </w:rPr>
        <w:t>Draft Special Permit with standard conditions plus three</w:t>
      </w:r>
      <w:r w:rsidR="00F77150" w:rsidRPr="00F77150">
        <w:rPr>
          <w:rFonts w:ascii="Arial" w:hAnsi="Arial" w:cs="Arial"/>
          <w:sz w:val="22"/>
          <w:szCs w:val="22"/>
        </w:rPr>
        <w:t xml:space="preserve"> specific conditions.</w:t>
      </w:r>
    </w:p>
    <w:p w14:paraId="040518BD" w14:textId="77777777" w:rsidR="00B66187" w:rsidRDefault="00B66187" w:rsidP="00EE7BCF">
      <w:pPr>
        <w:spacing w:after="0"/>
        <w:ind w:left="360" w:right="1440"/>
        <w:rPr>
          <w:rFonts w:ascii="Arial" w:hAnsi="Arial" w:cs="Arial"/>
        </w:rPr>
      </w:pPr>
    </w:p>
    <w:p w14:paraId="4573E873" w14:textId="0669A70B" w:rsidR="00FE56B8" w:rsidRDefault="00C56D78" w:rsidP="00EE7BCF">
      <w:pPr>
        <w:pStyle w:val="ListParagraph"/>
        <w:numPr>
          <w:ilvl w:val="0"/>
          <w:numId w:val="23"/>
        </w:numPr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special permit is for the lots serving lots 1 &amp; 2 only.</w:t>
      </w:r>
      <w:r w:rsidR="0067154F">
        <w:rPr>
          <w:rFonts w:ascii="Arial" w:hAnsi="Arial" w:cs="Arial"/>
          <w:sz w:val="22"/>
          <w:szCs w:val="22"/>
        </w:rPr>
        <w:t xml:space="preserve">  All other requirement</w:t>
      </w:r>
      <w:r w:rsidR="00033471">
        <w:rPr>
          <w:rFonts w:ascii="Arial" w:hAnsi="Arial" w:cs="Arial"/>
          <w:sz w:val="22"/>
          <w:szCs w:val="22"/>
        </w:rPr>
        <w:t>s</w:t>
      </w:r>
      <w:r w:rsidR="0067154F">
        <w:rPr>
          <w:rFonts w:ascii="Arial" w:hAnsi="Arial" w:cs="Arial"/>
          <w:sz w:val="22"/>
          <w:szCs w:val="22"/>
        </w:rPr>
        <w:t xml:space="preserve"> </w:t>
      </w:r>
      <w:r w:rsidR="00033471">
        <w:rPr>
          <w:rFonts w:ascii="Arial" w:hAnsi="Arial" w:cs="Arial"/>
          <w:sz w:val="22"/>
          <w:szCs w:val="22"/>
        </w:rPr>
        <w:t>of</w:t>
      </w:r>
      <w:r w:rsidR="0067154F">
        <w:rPr>
          <w:rFonts w:ascii="Arial" w:hAnsi="Arial" w:cs="Arial"/>
          <w:sz w:val="22"/>
          <w:szCs w:val="22"/>
        </w:rPr>
        <w:t xml:space="preserve"> the special permit </w:t>
      </w:r>
      <w:r w:rsidR="00033471">
        <w:rPr>
          <w:rFonts w:ascii="Arial" w:hAnsi="Arial" w:cs="Arial"/>
          <w:sz w:val="22"/>
          <w:szCs w:val="22"/>
        </w:rPr>
        <w:t xml:space="preserve">granted for Hayes Woods </w:t>
      </w:r>
      <w:r w:rsidR="00CD6A3B">
        <w:rPr>
          <w:rFonts w:ascii="Arial" w:hAnsi="Arial" w:cs="Arial"/>
          <w:sz w:val="22"/>
          <w:szCs w:val="22"/>
        </w:rPr>
        <w:t>Major R</w:t>
      </w:r>
      <w:r w:rsidR="00033471">
        <w:rPr>
          <w:rFonts w:ascii="Arial" w:hAnsi="Arial" w:cs="Arial"/>
          <w:sz w:val="22"/>
          <w:szCs w:val="22"/>
        </w:rPr>
        <w:t xml:space="preserve">esidential </w:t>
      </w:r>
      <w:r w:rsidR="00CD6A3B">
        <w:rPr>
          <w:rFonts w:ascii="Arial" w:hAnsi="Arial" w:cs="Arial"/>
          <w:sz w:val="22"/>
          <w:szCs w:val="22"/>
        </w:rPr>
        <w:t>Development (PB 2021-17)</w:t>
      </w:r>
      <w:r w:rsidR="00540A50">
        <w:rPr>
          <w:rFonts w:ascii="Arial" w:hAnsi="Arial" w:cs="Arial"/>
          <w:sz w:val="22"/>
          <w:szCs w:val="22"/>
        </w:rPr>
        <w:t>, shall remain in full force and effect.</w:t>
      </w:r>
    </w:p>
    <w:p w14:paraId="10870BB6" w14:textId="77777777" w:rsidR="00540A50" w:rsidRDefault="00540A50" w:rsidP="00EE7BCF">
      <w:pPr>
        <w:pStyle w:val="ListParagraph"/>
        <w:ind w:left="1440" w:right="1440"/>
        <w:rPr>
          <w:rFonts w:ascii="Arial" w:hAnsi="Arial" w:cs="Arial"/>
          <w:sz w:val="22"/>
          <w:szCs w:val="22"/>
        </w:rPr>
      </w:pPr>
    </w:p>
    <w:p w14:paraId="66E07348" w14:textId="1A57709A" w:rsidR="00540A50" w:rsidRDefault="0033505F" w:rsidP="00EE7BCF">
      <w:pPr>
        <w:pStyle w:val="ListParagraph"/>
        <w:numPr>
          <w:ilvl w:val="0"/>
          <w:numId w:val="23"/>
        </w:numPr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rea south of the “Proposed Level Spreader #2”</w:t>
      </w:r>
      <w:r w:rsidR="001B7812">
        <w:rPr>
          <w:rFonts w:ascii="Arial" w:hAnsi="Arial" w:cs="Arial"/>
          <w:sz w:val="22"/>
          <w:szCs w:val="22"/>
        </w:rPr>
        <w:t xml:space="preserve"> as shown on the driveway plan referenced above shall not be used </w:t>
      </w:r>
      <w:r w:rsidR="006B7823">
        <w:rPr>
          <w:rFonts w:ascii="Arial" w:hAnsi="Arial" w:cs="Arial"/>
          <w:sz w:val="22"/>
          <w:szCs w:val="22"/>
        </w:rPr>
        <w:t xml:space="preserve">as a staging area.  This area may be used to provide </w:t>
      </w:r>
      <w:r w:rsidR="00276FAE">
        <w:rPr>
          <w:rFonts w:ascii="Arial" w:hAnsi="Arial" w:cs="Arial"/>
          <w:sz w:val="22"/>
          <w:szCs w:val="22"/>
        </w:rPr>
        <w:t>access to the proposed well on Lot 2.</w:t>
      </w:r>
    </w:p>
    <w:p w14:paraId="0B6537EC" w14:textId="77777777" w:rsidR="001B5BC8" w:rsidRPr="001B5BC8" w:rsidRDefault="001B5BC8" w:rsidP="00EE7BCF">
      <w:pPr>
        <w:pStyle w:val="ListParagraph"/>
        <w:ind w:right="1440"/>
        <w:rPr>
          <w:rFonts w:ascii="Arial" w:hAnsi="Arial" w:cs="Arial"/>
          <w:sz w:val="22"/>
          <w:szCs w:val="22"/>
        </w:rPr>
      </w:pPr>
    </w:p>
    <w:p w14:paraId="2ACF588A" w14:textId="1BFE5014" w:rsidR="001B5BC8" w:rsidRPr="000C0BFC" w:rsidRDefault="001B5BC8" w:rsidP="00EE7BCF">
      <w:pPr>
        <w:pStyle w:val="ListParagraph"/>
        <w:numPr>
          <w:ilvl w:val="0"/>
          <w:numId w:val="23"/>
        </w:numPr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erosion control barrier shown on the driveway plan </w:t>
      </w:r>
      <w:r w:rsidR="006B131F">
        <w:rPr>
          <w:rFonts w:ascii="Arial" w:hAnsi="Arial" w:cs="Arial"/>
          <w:sz w:val="22"/>
          <w:szCs w:val="22"/>
        </w:rPr>
        <w:t xml:space="preserve">referenced above shall be extended from Maple Avenue north to </w:t>
      </w:r>
      <w:r w:rsidR="00474326">
        <w:rPr>
          <w:rFonts w:ascii="Arial" w:hAnsi="Arial" w:cs="Arial"/>
          <w:sz w:val="22"/>
          <w:szCs w:val="22"/>
        </w:rPr>
        <w:t>the base of “Stormwater Management Area #2</w:t>
      </w:r>
      <w:r w:rsidR="00232D40">
        <w:rPr>
          <w:rFonts w:ascii="Arial" w:hAnsi="Arial" w:cs="Arial"/>
          <w:sz w:val="22"/>
          <w:szCs w:val="22"/>
        </w:rPr>
        <w:t>.”</w:t>
      </w:r>
    </w:p>
    <w:p w14:paraId="4146DD20" w14:textId="77777777" w:rsidR="00D602D1" w:rsidRDefault="00D602D1" w:rsidP="00EE7BCF">
      <w:pPr>
        <w:spacing w:after="0"/>
        <w:ind w:right="360"/>
        <w:rPr>
          <w:rFonts w:ascii="Arial" w:hAnsi="Arial" w:cs="Arial"/>
        </w:rPr>
      </w:pPr>
    </w:p>
    <w:p w14:paraId="22E24F55" w14:textId="070BC153" w:rsidR="00D602D1" w:rsidRPr="00DA3FD8" w:rsidRDefault="00D602D1" w:rsidP="00EE7BCF">
      <w:pPr>
        <w:spacing w:after="0"/>
        <w:ind w:left="360" w:right="360"/>
        <w:rPr>
          <w:rFonts w:ascii="Arial" w:hAnsi="Arial" w:cs="Arial"/>
        </w:rPr>
      </w:pPr>
      <w:r w:rsidRPr="00D602D1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arringer made a motion to </w:t>
      </w:r>
      <w:r w:rsidR="00D768D0">
        <w:rPr>
          <w:rFonts w:ascii="Arial" w:hAnsi="Arial" w:cs="Arial"/>
        </w:rPr>
        <w:t>approve the special permit</w:t>
      </w:r>
      <w:r>
        <w:rPr>
          <w:rFonts w:ascii="Arial" w:hAnsi="Arial" w:cs="Arial"/>
        </w:rPr>
        <w:t xml:space="preserve"> </w:t>
      </w:r>
      <w:r w:rsidR="008C551D">
        <w:rPr>
          <w:rFonts w:ascii="Arial" w:hAnsi="Arial" w:cs="Arial"/>
        </w:rPr>
        <w:t>for a shared driveway</w:t>
      </w:r>
      <w:r w:rsidR="00492409">
        <w:rPr>
          <w:rFonts w:ascii="Arial" w:hAnsi="Arial" w:cs="Arial"/>
        </w:rPr>
        <w:t xml:space="preserve"> (#PB</w:t>
      </w:r>
      <w:r w:rsidR="00917D11">
        <w:rPr>
          <w:rFonts w:ascii="Arial" w:hAnsi="Arial" w:cs="Arial"/>
        </w:rPr>
        <w:t xml:space="preserve"> </w:t>
      </w:r>
      <w:r w:rsidR="00492409">
        <w:rPr>
          <w:rFonts w:ascii="Arial" w:hAnsi="Arial" w:cs="Arial"/>
        </w:rPr>
        <w:t>2022-</w:t>
      </w:r>
      <w:r w:rsidR="000F5ADD">
        <w:rPr>
          <w:rFonts w:ascii="Arial" w:hAnsi="Arial" w:cs="Arial"/>
        </w:rPr>
        <w:t>14</w:t>
      </w:r>
      <w:r w:rsidR="008C551D">
        <w:rPr>
          <w:rFonts w:ascii="Arial" w:hAnsi="Arial" w:cs="Arial"/>
        </w:rPr>
        <w:t>.</w:t>
      </w:r>
      <w:r w:rsidR="00917D11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9C268F">
        <w:rPr>
          <w:rFonts w:ascii="Arial" w:hAnsi="Arial" w:cs="Arial"/>
        </w:rPr>
        <w:t xml:space="preserve">Ms. Black </w:t>
      </w:r>
      <w:r>
        <w:rPr>
          <w:rFonts w:ascii="Arial" w:hAnsi="Arial" w:cs="Arial"/>
        </w:rPr>
        <w:t>seconded the motion.</w:t>
      </w:r>
    </w:p>
    <w:p w14:paraId="3A1DF7FF" w14:textId="77777777" w:rsidR="00894902" w:rsidRPr="00843371" w:rsidRDefault="00894902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525F8B2B" w14:textId="77777777" w:rsidR="00A34B9C" w:rsidRDefault="00A34B9C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366ACA76" w14:textId="77777777" w:rsidR="00A34B9C" w:rsidRDefault="00A34B9C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39E5E28A" w14:textId="77777777" w:rsidR="00A34B9C" w:rsidRDefault="00A34B9C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330A186" w14:textId="77777777" w:rsidR="00A34B9C" w:rsidRDefault="00A34B9C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BB15FE8" w14:textId="77777777" w:rsidR="00A34B9C" w:rsidRDefault="00A34B9C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7DDCEAB4" w14:textId="57706B58" w:rsidR="00445783" w:rsidRDefault="00A34B9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FB087D4" w14:textId="77777777" w:rsidR="00A34B9C" w:rsidRPr="00A34B9C" w:rsidRDefault="00A34B9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2A8EACF3" w14:textId="517F465D" w:rsidR="00D44580" w:rsidRDefault="00D4458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Discussion – Master Plan Update</w:t>
      </w:r>
    </w:p>
    <w:p w14:paraId="5295C2A7" w14:textId="77777777" w:rsidR="00D44580" w:rsidRDefault="00D4458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4B11BD61" w14:textId="14CA0F57" w:rsidR="00D44580" w:rsidRDefault="00D47695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report.</w:t>
      </w:r>
    </w:p>
    <w:p w14:paraId="36AA8E3C" w14:textId="77777777" w:rsidR="00D47695" w:rsidRPr="00D44580" w:rsidRDefault="00D47695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CC1E766" w14:textId="7F2ADDDF" w:rsidR="00911B98" w:rsidRPr="003146E6" w:rsidRDefault="003146E6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146E6">
        <w:rPr>
          <w:rFonts w:ascii="Arial" w:hAnsi="Arial" w:cs="Arial"/>
          <w:b/>
          <w:i/>
          <w:u w:val="single"/>
        </w:rPr>
        <w:t>Planning Board Reorganization</w:t>
      </w:r>
    </w:p>
    <w:p w14:paraId="2A810B29" w14:textId="77777777" w:rsidR="00376347" w:rsidRDefault="00376347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72C2BDB" w14:textId="331343FE" w:rsidR="00600D4D" w:rsidRDefault="00600D4D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 Planning Board reorganization could not be done because</w:t>
      </w:r>
      <w:r w:rsidR="000E72F4">
        <w:rPr>
          <w:rFonts w:ascii="Arial" w:hAnsi="Arial" w:cs="Arial"/>
          <w:bCs/>
          <w:iCs/>
        </w:rPr>
        <w:t xml:space="preserve"> </w:t>
      </w:r>
      <w:r w:rsidR="000A5533">
        <w:rPr>
          <w:rFonts w:ascii="Arial" w:hAnsi="Arial" w:cs="Arial"/>
          <w:bCs/>
          <w:iCs/>
        </w:rPr>
        <w:t>a</w:t>
      </w:r>
      <w:r w:rsidR="000E72F4">
        <w:rPr>
          <w:rFonts w:ascii="Arial" w:hAnsi="Arial" w:cs="Arial"/>
          <w:bCs/>
          <w:iCs/>
        </w:rPr>
        <w:t xml:space="preserve"> full complement of the Board</w:t>
      </w:r>
      <w:r w:rsidR="000A5533">
        <w:rPr>
          <w:rFonts w:ascii="Arial" w:hAnsi="Arial" w:cs="Arial"/>
          <w:bCs/>
          <w:iCs/>
        </w:rPr>
        <w:t xml:space="preserve"> was not present</w:t>
      </w:r>
      <w:r w:rsidR="001940C7">
        <w:rPr>
          <w:rFonts w:ascii="Arial" w:hAnsi="Arial" w:cs="Arial"/>
          <w:bCs/>
          <w:iCs/>
        </w:rPr>
        <w:t>.</w:t>
      </w:r>
    </w:p>
    <w:p w14:paraId="39EF3F01" w14:textId="77777777" w:rsidR="000E72F4" w:rsidRDefault="000E72F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3CC37FB" w14:textId="77777777" w:rsidR="00917D11" w:rsidRDefault="00917D11" w:rsidP="004410CC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1513E681" w14:textId="4959C44A" w:rsidR="00332074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5D378744" w14:textId="77777777" w:rsidR="00332074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15754540" w14:textId="086A5C84" w:rsidR="00E31972" w:rsidRPr="00332074" w:rsidRDefault="00366152" w:rsidP="00EE7BCF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Hill Music Center, 122 Old Ayer Road</w:t>
      </w:r>
    </w:p>
    <w:p w14:paraId="1BD50E79" w14:textId="77777777" w:rsidR="00583703" w:rsidRDefault="0058370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FBB0D25" w14:textId="4074F409" w:rsidR="00486CAE" w:rsidRDefault="00C476C1" w:rsidP="00EE7BCF">
      <w:pPr>
        <w:pStyle w:val="ListParagraph"/>
        <w:numPr>
          <w:ilvl w:val="1"/>
          <w:numId w:val="19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C476C1">
        <w:rPr>
          <w:rFonts w:ascii="Arial" w:hAnsi="Arial" w:cs="Arial"/>
          <w:bCs/>
          <w:iCs/>
          <w:sz w:val="22"/>
          <w:szCs w:val="22"/>
        </w:rPr>
        <w:t>Temporary Certificate of Occupancy Issued (Six Months)</w:t>
      </w:r>
    </w:p>
    <w:p w14:paraId="1949273C" w14:textId="77777777" w:rsidR="0007413C" w:rsidRDefault="0007413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774ECDE" w14:textId="455BD174" w:rsidR="00D2370A" w:rsidRDefault="0007413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at the Building </w:t>
      </w:r>
      <w:r w:rsidR="003C677B">
        <w:rPr>
          <w:rFonts w:ascii="Arial" w:hAnsi="Arial" w:cs="Arial"/>
          <w:bCs/>
          <w:iCs/>
        </w:rPr>
        <w:t>Commissioner</w:t>
      </w:r>
      <w:r>
        <w:rPr>
          <w:rFonts w:ascii="Arial" w:hAnsi="Arial" w:cs="Arial"/>
          <w:bCs/>
          <w:iCs/>
        </w:rPr>
        <w:t>, Mr. Bob Gar</w:t>
      </w:r>
      <w:r w:rsidR="00EE7BCF">
        <w:rPr>
          <w:rFonts w:ascii="Arial" w:hAnsi="Arial" w:cs="Arial"/>
          <w:bCs/>
          <w:iCs/>
        </w:rPr>
        <w:t>s</w:t>
      </w:r>
      <w:r>
        <w:rPr>
          <w:rFonts w:ascii="Arial" w:hAnsi="Arial" w:cs="Arial"/>
          <w:bCs/>
          <w:iCs/>
        </w:rPr>
        <w:t xml:space="preserve">ide, had issued a temporary Certificate of Occupancy </w:t>
      </w:r>
      <w:r w:rsidR="00EE606F">
        <w:rPr>
          <w:rFonts w:ascii="Arial" w:hAnsi="Arial" w:cs="Arial"/>
          <w:bCs/>
          <w:iCs/>
        </w:rPr>
        <w:t xml:space="preserve">because the larger of the two performance halls was not </w:t>
      </w:r>
      <w:r w:rsidR="00287A38">
        <w:rPr>
          <w:rFonts w:ascii="Arial" w:hAnsi="Arial" w:cs="Arial"/>
          <w:bCs/>
          <w:iCs/>
        </w:rPr>
        <w:t xml:space="preserve">yet </w:t>
      </w:r>
      <w:r w:rsidR="00EE606F">
        <w:rPr>
          <w:rFonts w:ascii="Arial" w:hAnsi="Arial" w:cs="Arial"/>
          <w:bCs/>
          <w:iCs/>
        </w:rPr>
        <w:t xml:space="preserve">fully completed.  </w:t>
      </w:r>
      <w:r w:rsidR="00287A38">
        <w:rPr>
          <w:rFonts w:ascii="Arial" w:hAnsi="Arial" w:cs="Arial"/>
          <w:bCs/>
          <w:iCs/>
        </w:rPr>
        <w:t xml:space="preserve">He added all of the </w:t>
      </w:r>
      <w:r w:rsidR="00494070">
        <w:rPr>
          <w:rFonts w:ascii="Arial" w:hAnsi="Arial" w:cs="Arial"/>
          <w:bCs/>
          <w:iCs/>
        </w:rPr>
        <w:t>fire codes and disability codes had been met.</w:t>
      </w:r>
    </w:p>
    <w:p w14:paraId="5E98F83A" w14:textId="77777777" w:rsidR="0007413C" w:rsidRPr="00D2370A" w:rsidRDefault="0007413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99C310D" w14:textId="2D485476" w:rsidR="00C476C1" w:rsidRDefault="00C476C1" w:rsidP="00EE7BCF">
      <w:pPr>
        <w:pStyle w:val="ListParagraph"/>
        <w:numPr>
          <w:ilvl w:val="1"/>
          <w:numId w:val="19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C476C1">
        <w:rPr>
          <w:rFonts w:ascii="Arial" w:hAnsi="Arial" w:cs="Arial"/>
          <w:bCs/>
          <w:iCs/>
          <w:sz w:val="22"/>
          <w:szCs w:val="22"/>
        </w:rPr>
        <w:t>9/30/2023 Deadline for Stormwater Completion</w:t>
      </w:r>
    </w:p>
    <w:p w14:paraId="2B0AA9F5" w14:textId="77777777" w:rsidR="006E1B5B" w:rsidRPr="00C476C1" w:rsidRDefault="006E1B5B" w:rsidP="006E1B5B">
      <w:pPr>
        <w:pStyle w:val="ListParagraph"/>
        <w:tabs>
          <w:tab w:val="left" w:pos="900"/>
        </w:tabs>
        <w:spacing w:line="260" w:lineRule="exact"/>
        <w:ind w:left="180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2E2D41" w14:textId="301F8062" w:rsidR="006E1B5B" w:rsidRDefault="00AB3F6A" w:rsidP="006E1B5B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Kilbourn Place, 240 Main Street</w:t>
      </w:r>
    </w:p>
    <w:p w14:paraId="1B5FB620" w14:textId="77777777" w:rsidR="00AB3F6A" w:rsidRDefault="00AB3F6A" w:rsidP="00AB3F6A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D3F877D" w14:textId="2DEB8AB3" w:rsidR="00AB3F6A" w:rsidRDefault="00AB3F6A" w:rsidP="00AB3F6A">
      <w:pPr>
        <w:pStyle w:val="ListParagraph"/>
        <w:numPr>
          <w:ilvl w:val="1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ite visit invitation from Mr. Gus Widmayer</w:t>
      </w:r>
    </w:p>
    <w:p w14:paraId="7F06ED17" w14:textId="77777777" w:rsidR="004F6AFA" w:rsidRDefault="004F6AFA" w:rsidP="004F6AFA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2ED20BD" w14:textId="38E272A4" w:rsidR="008650D1" w:rsidRDefault="008650D1" w:rsidP="004F6AFA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e </w:t>
      </w:r>
      <w:r w:rsidR="00145EA7">
        <w:rPr>
          <w:rFonts w:ascii="Arial" w:hAnsi="Arial" w:cs="Arial"/>
          <w:bCs/>
          <w:iCs/>
        </w:rPr>
        <w:t xml:space="preserve">shell of the building </w:t>
      </w:r>
      <w:r w:rsidR="00824562">
        <w:rPr>
          <w:rFonts w:ascii="Arial" w:hAnsi="Arial" w:cs="Arial"/>
          <w:bCs/>
          <w:iCs/>
        </w:rPr>
        <w:t>was almost complete</w:t>
      </w:r>
      <w:r w:rsidR="0032087A">
        <w:rPr>
          <w:rFonts w:ascii="Arial" w:hAnsi="Arial" w:cs="Arial"/>
          <w:bCs/>
          <w:iCs/>
        </w:rPr>
        <w:t xml:space="preserve"> and the paving was complete. He noted, however, </w:t>
      </w:r>
      <w:r w:rsidR="00486CD2">
        <w:rPr>
          <w:rFonts w:ascii="Arial" w:hAnsi="Arial" w:cs="Arial"/>
          <w:bCs/>
          <w:iCs/>
        </w:rPr>
        <w:t xml:space="preserve">that </w:t>
      </w:r>
      <w:r w:rsidR="0032087A">
        <w:rPr>
          <w:rFonts w:ascii="Arial" w:hAnsi="Arial" w:cs="Arial"/>
          <w:bCs/>
          <w:iCs/>
        </w:rPr>
        <w:t xml:space="preserve">the inside of the building and the landscaping </w:t>
      </w:r>
      <w:r w:rsidR="004D153B">
        <w:rPr>
          <w:rFonts w:ascii="Arial" w:hAnsi="Arial" w:cs="Arial"/>
          <w:bCs/>
          <w:iCs/>
        </w:rPr>
        <w:t>were</w:t>
      </w:r>
      <w:r w:rsidR="0032087A">
        <w:rPr>
          <w:rFonts w:ascii="Arial" w:hAnsi="Arial" w:cs="Arial"/>
          <w:bCs/>
          <w:iCs/>
        </w:rPr>
        <w:t xml:space="preserve"> not yet complete.</w:t>
      </w:r>
      <w:r w:rsidR="004D153B">
        <w:rPr>
          <w:rFonts w:ascii="Arial" w:hAnsi="Arial" w:cs="Arial"/>
          <w:bCs/>
          <w:iCs/>
        </w:rPr>
        <w:t xml:space="preserve"> </w:t>
      </w:r>
    </w:p>
    <w:p w14:paraId="01A1074F" w14:textId="77777777" w:rsidR="004D153B" w:rsidRDefault="004D153B" w:rsidP="004F6AFA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FB68646" w14:textId="3CC3A480" w:rsidR="004D153B" w:rsidRDefault="004D153B" w:rsidP="004F6AFA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suggested that the Planning Board wait until more work was completed prior to doing a site visit.  </w:t>
      </w:r>
    </w:p>
    <w:p w14:paraId="5711C510" w14:textId="77777777" w:rsidR="004F6AFA" w:rsidRPr="004F6AFA" w:rsidRDefault="004F6AFA" w:rsidP="004F6AFA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6399F00" w14:textId="60F2F9D3" w:rsidR="00812607" w:rsidRDefault="00812607" w:rsidP="00812607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60C4E79E" w14:textId="77777777" w:rsidR="00BA25FE" w:rsidRDefault="00BA25FE" w:rsidP="00BA25FE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7459FC4" w14:textId="5522B72E" w:rsidR="00812607" w:rsidRDefault="00486CD2" w:rsidP="00812607">
      <w:pPr>
        <w:pStyle w:val="ListParagraph"/>
        <w:numPr>
          <w:ilvl w:val="1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rogre</w:t>
      </w:r>
      <w:r w:rsidR="00812607">
        <w:rPr>
          <w:rFonts w:ascii="Arial" w:hAnsi="Arial" w:cs="Arial"/>
          <w:bCs/>
          <w:iCs/>
          <w:sz w:val="22"/>
          <w:szCs w:val="22"/>
        </w:rPr>
        <w:t>ss on culvert crossing off of Sand Hill Road</w:t>
      </w:r>
    </w:p>
    <w:p w14:paraId="0650D79D" w14:textId="77777777" w:rsidR="00A35D78" w:rsidRDefault="00A35D78" w:rsidP="005A6443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2F3947F" w14:textId="4056ADB8" w:rsidR="00C944F3" w:rsidRDefault="00C944F3" w:rsidP="005A6443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at the </w:t>
      </w:r>
      <w:r w:rsidR="004410CC">
        <w:rPr>
          <w:rFonts w:ascii="Arial" w:hAnsi="Arial" w:cs="Arial"/>
          <w:bCs/>
          <w:iCs/>
        </w:rPr>
        <w:t>developer had installed the</w:t>
      </w:r>
      <w:r w:rsidR="006C1967">
        <w:rPr>
          <w:rFonts w:ascii="Arial" w:hAnsi="Arial" w:cs="Arial"/>
          <w:bCs/>
          <w:iCs/>
        </w:rPr>
        <w:t xml:space="preserve"> arch culvert </w:t>
      </w:r>
      <w:r w:rsidR="004410CC">
        <w:rPr>
          <w:rFonts w:ascii="Arial" w:hAnsi="Arial" w:cs="Arial"/>
          <w:bCs/>
          <w:iCs/>
        </w:rPr>
        <w:t xml:space="preserve">off of Sand Hill Road </w:t>
      </w:r>
      <w:r w:rsidR="005A6443">
        <w:rPr>
          <w:rFonts w:ascii="Arial" w:hAnsi="Arial" w:cs="Arial"/>
          <w:bCs/>
          <w:iCs/>
        </w:rPr>
        <w:t>and was preparing some of the other site elements that w</w:t>
      </w:r>
      <w:r w:rsidR="004410CC">
        <w:rPr>
          <w:rFonts w:ascii="Arial" w:hAnsi="Arial" w:cs="Arial"/>
          <w:bCs/>
          <w:iCs/>
        </w:rPr>
        <w:t xml:space="preserve">ould </w:t>
      </w:r>
      <w:r w:rsidR="005A6443">
        <w:rPr>
          <w:rFonts w:ascii="Arial" w:hAnsi="Arial" w:cs="Arial"/>
          <w:bCs/>
          <w:iCs/>
        </w:rPr>
        <w:t>eventually</w:t>
      </w:r>
      <w:r w:rsidR="004410CC">
        <w:rPr>
          <w:rFonts w:ascii="Arial" w:hAnsi="Arial" w:cs="Arial"/>
          <w:bCs/>
          <w:iCs/>
        </w:rPr>
        <w:t xml:space="preserve"> support</w:t>
      </w:r>
      <w:r w:rsidR="005A6443">
        <w:rPr>
          <w:rFonts w:ascii="Arial" w:hAnsi="Arial" w:cs="Arial"/>
          <w:bCs/>
          <w:iCs/>
        </w:rPr>
        <w:t xml:space="preserve"> the road that would go over the top of it.</w:t>
      </w:r>
    </w:p>
    <w:p w14:paraId="4798E6A1" w14:textId="77777777" w:rsidR="005A6443" w:rsidRPr="00A35D78" w:rsidRDefault="005A6443" w:rsidP="005A6443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04C72A8" w14:textId="493D15DC" w:rsidR="00812607" w:rsidRPr="00332074" w:rsidRDefault="00812607" w:rsidP="00812607">
      <w:pPr>
        <w:pStyle w:val="ListParagraph"/>
        <w:numPr>
          <w:ilvl w:val="1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>Signature on Partial Release of Covenant</w:t>
      </w:r>
    </w:p>
    <w:p w14:paraId="2DFEE949" w14:textId="4504FFE0" w:rsidR="00365CB6" w:rsidRDefault="00365CB6" w:rsidP="0070405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8CAA06D" w14:textId="6C45B72C" w:rsidR="0070405A" w:rsidRDefault="0070405A" w:rsidP="0070405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he would have more information the following day.</w:t>
      </w:r>
    </w:p>
    <w:p w14:paraId="070F6A66" w14:textId="77777777" w:rsidR="008B0520" w:rsidRPr="00C224E8" w:rsidRDefault="008B0520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D5B8E08" w14:textId="2FA1C591" w:rsidR="00853999" w:rsidRPr="00853999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t>Committee Updates</w:t>
      </w:r>
    </w:p>
    <w:p w14:paraId="79096E98" w14:textId="77777777" w:rsidR="00853999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FB34B3" w14:textId="44326BDF" w:rsidR="00B83EEC" w:rsidRDefault="00853999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3A42789D" w14:textId="77777777" w:rsidR="00EF2C8A" w:rsidRDefault="00EF2C8A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B431C93" w14:textId="7B2FE2B6" w:rsidR="003B2A6F" w:rsidRDefault="005F6545" w:rsidP="00EE7BCF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that </w:t>
      </w:r>
      <w:r w:rsidR="00EF2C8A" w:rsidRPr="005F6545">
        <w:rPr>
          <w:rFonts w:ascii="Arial" w:hAnsi="Arial" w:cs="Arial"/>
          <w:bCs/>
          <w:iCs/>
        </w:rPr>
        <w:t xml:space="preserve">Nitsch Engineering </w:t>
      </w:r>
      <w:r>
        <w:rPr>
          <w:rFonts w:ascii="Arial" w:hAnsi="Arial" w:cs="Arial"/>
          <w:bCs/>
          <w:iCs/>
        </w:rPr>
        <w:t xml:space="preserve">had </w:t>
      </w:r>
      <w:r w:rsidR="009250F0">
        <w:rPr>
          <w:rFonts w:ascii="Arial" w:hAnsi="Arial" w:cs="Arial"/>
          <w:bCs/>
          <w:iCs/>
        </w:rPr>
        <w:t>completed the design of the sidewalks</w:t>
      </w:r>
      <w:r w:rsidR="00055E14">
        <w:rPr>
          <w:rFonts w:ascii="Arial" w:hAnsi="Arial" w:cs="Arial"/>
          <w:bCs/>
          <w:iCs/>
        </w:rPr>
        <w:t xml:space="preserve"> and they were waiting for the actual construction design plans.</w:t>
      </w:r>
    </w:p>
    <w:p w14:paraId="21B2440A" w14:textId="2FB7ED42" w:rsidR="00D46AA8" w:rsidRDefault="00D46AA8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7E99A11" w14:textId="38910C05" w:rsidR="00652FE5" w:rsidRDefault="00AF61C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61C7DDAD" w14:textId="77777777" w:rsidR="00486E0E" w:rsidRPr="00D46AA8" w:rsidRDefault="00486E0E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3A7C2544" w14:textId="77777777" w:rsidR="003925D1" w:rsidRDefault="003925D1" w:rsidP="00593367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1182C584" w14:textId="21079216" w:rsidR="00FB2AAA" w:rsidRDefault="00AF4E68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33CDFD88" w14:textId="77777777" w:rsidR="00771409" w:rsidRPr="00AF4E68" w:rsidRDefault="0077140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724326E8" w14:textId="7AB31B16" w:rsidR="00012922" w:rsidRDefault="00012922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012922">
        <w:rPr>
          <w:rFonts w:ascii="Arial" w:hAnsi="Arial" w:cs="Arial"/>
          <w:bCs/>
          <w:iCs/>
          <w:sz w:val="22"/>
          <w:szCs w:val="22"/>
        </w:rPr>
        <w:t>ZBA Updates</w:t>
      </w:r>
    </w:p>
    <w:p w14:paraId="24B4B75A" w14:textId="77777777" w:rsidR="00771409" w:rsidRDefault="00771409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C8F12FA" w14:textId="1F535589" w:rsidR="004A13DA" w:rsidRDefault="00220073" w:rsidP="00593367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ignature authority on Planning Board invoice</w:t>
      </w:r>
      <w:r w:rsidR="00593367">
        <w:rPr>
          <w:rFonts w:ascii="Arial" w:hAnsi="Arial" w:cs="Arial"/>
          <w:bCs/>
          <w:iCs/>
          <w:sz w:val="22"/>
          <w:szCs w:val="22"/>
        </w:rPr>
        <w:t>s</w:t>
      </w:r>
      <w:r>
        <w:rPr>
          <w:rFonts w:ascii="Arial" w:hAnsi="Arial" w:cs="Arial"/>
          <w:bCs/>
          <w:iCs/>
          <w:sz w:val="22"/>
          <w:szCs w:val="22"/>
        </w:rPr>
        <w:t xml:space="preserve"> – Town Manager Memo</w:t>
      </w:r>
    </w:p>
    <w:p w14:paraId="1B9452DA" w14:textId="77777777" w:rsidR="00220073" w:rsidRDefault="00220073" w:rsidP="00F267C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96117FF" w14:textId="2C80E556" w:rsidR="00E46B54" w:rsidRDefault="00E46B54" w:rsidP="00F267C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suggested that the Planning Board follow the advice of the Town Manager and allow Mr. Tada to sign off on invoices relating to the </w:t>
      </w:r>
      <w:r w:rsidR="00F267C9">
        <w:rPr>
          <w:rFonts w:ascii="Arial" w:hAnsi="Arial" w:cs="Arial"/>
          <w:bCs/>
          <w:iCs/>
        </w:rPr>
        <w:t>Planning Board.</w:t>
      </w:r>
    </w:p>
    <w:p w14:paraId="4707A8EE" w14:textId="77777777" w:rsidR="00F267C9" w:rsidRDefault="00F267C9" w:rsidP="00F267C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96446FB" w14:textId="7B7A90C5" w:rsidR="00F267C9" w:rsidRDefault="00F267C9" w:rsidP="00F267C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F267C9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arringer made a motion to </w:t>
      </w:r>
      <w:r w:rsidR="000B0A14">
        <w:rPr>
          <w:rFonts w:ascii="Arial" w:hAnsi="Arial" w:cs="Arial"/>
          <w:bCs/>
          <w:iCs/>
        </w:rPr>
        <w:t xml:space="preserve">authorize Mr. Takashi Tada and any other succeeding </w:t>
      </w:r>
      <w:r w:rsidR="00E030CE">
        <w:rPr>
          <w:rFonts w:ascii="Arial" w:hAnsi="Arial" w:cs="Arial"/>
          <w:bCs/>
          <w:iCs/>
        </w:rPr>
        <w:t>Land</w:t>
      </w:r>
      <w:r w:rsidR="00593367">
        <w:rPr>
          <w:rFonts w:ascii="Arial" w:hAnsi="Arial" w:cs="Arial"/>
          <w:bCs/>
          <w:iCs/>
        </w:rPr>
        <w:t xml:space="preserve"> </w:t>
      </w:r>
      <w:r w:rsidR="00E030CE">
        <w:rPr>
          <w:rFonts w:ascii="Arial" w:hAnsi="Arial" w:cs="Arial"/>
          <w:bCs/>
          <w:iCs/>
        </w:rPr>
        <w:t>Use</w:t>
      </w:r>
      <w:r w:rsidR="00593367">
        <w:rPr>
          <w:rFonts w:ascii="Arial" w:hAnsi="Arial" w:cs="Arial"/>
          <w:bCs/>
          <w:iCs/>
        </w:rPr>
        <w:t xml:space="preserve"> Director</w:t>
      </w:r>
      <w:r w:rsidR="00E030CE">
        <w:rPr>
          <w:rFonts w:ascii="Arial" w:hAnsi="Arial" w:cs="Arial"/>
          <w:bCs/>
          <w:iCs/>
        </w:rPr>
        <w:t>/</w:t>
      </w:r>
      <w:r w:rsidR="00593367">
        <w:rPr>
          <w:rFonts w:ascii="Arial" w:hAnsi="Arial" w:cs="Arial"/>
          <w:bCs/>
          <w:iCs/>
        </w:rPr>
        <w:t xml:space="preserve">Town </w:t>
      </w:r>
      <w:r w:rsidR="00E030CE">
        <w:rPr>
          <w:rFonts w:ascii="Arial" w:hAnsi="Arial" w:cs="Arial"/>
          <w:bCs/>
          <w:iCs/>
        </w:rPr>
        <w:t xml:space="preserve">Planner </w:t>
      </w:r>
      <w:r w:rsidR="00127B88">
        <w:rPr>
          <w:rFonts w:ascii="Arial" w:hAnsi="Arial" w:cs="Arial"/>
          <w:bCs/>
          <w:iCs/>
        </w:rPr>
        <w:t xml:space="preserve">to sign off on invoices </w:t>
      </w:r>
      <w:r w:rsidR="00593367">
        <w:rPr>
          <w:rFonts w:ascii="Arial" w:hAnsi="Arial" w:cs="Arial"/>
          <w:bCs/>
          <w:iCs/>
        </w:rPr>
        <w:t>pertaining</w:t>
      </w:r>
      <w:r w:rsidR="00127B88">
        <w:rPr>
          <w:rFonts w:ascii="Arial" w:hAnsi="Arial" w:cs="Arial"/>
          <w:bCs/>
          <w:iCs/>
        </w:rPr>
        <w:t xml:space="preserve"> to the Planning Board.  Ms. Nilsson Ripps seconded the motion.</w:t>
      </w:r>
    </w:p>
    <w:p w14:paraId="473991B4" w14:textId="77777777" w:rsidR="00E030CE" w:rsidRDefault="00E030CE" w:rsidP="00F267C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4AD7AB7" w14:textId="77777777" w:rsidR="00F875F7" w:rsidRDefault="00F875F7" w:rsidP="00F875F7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2E49843D" w14:textId="77777777" w:rsidR="00F875F7" w:rsidRDefault="00F875F7" w:rsidP="00F875F7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5562F61F" w14:textId="77777777" w:rsidR="00F875F7" w:rsidRDefault="00F875F7" w:rsidP="00F875F7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088D48F" w14:textId="77777777" w:rsidR="00F875F7" w:rsidRDefault="00F875F7" w:rsidP="00F875F7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2C4F4EDD" w14:textId="77777777" w:rsidR="00F875F7" w:rsidRDefault="00F875F7" w:rsidP="00F875F7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27D53715" w14:textId="7B82417D" w:rsidR="002A7D9D" w:rsidRDefault="00F875F7" w:rsidP="00F7142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2E8BCBEC" w14:textId="77777777" w:rsidR="00F7142D" w:rsidRPr="00F7142D" w:rsidRDefault="00F7142D" w:rsidP="00F7142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2AB1FC77" w14:textId="5BC09CC1" w:rsidR="00AF6858" w:rsidRPr="001F2135" w:rsidRDefault="001F2135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1F2135"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4CCA627F" w14:textId="77777777" w:rsidR="001F2135" w:rsidRDefault="001F2135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3E6AAF" w14:textId="6E6334E9" w:rsidR="001F2135" w:rsidRPr="0043673D" w:rsidRDefault="00DD01D8" w:rsidP="00EE7BCF">
      <w:pPr>
        <w:pStyle w:val="ListParagraph"/>
        <w:numPr>
          <w:ilvl w:val="0"/>
          <w:numId w:val="15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here were no minutes to review.</w:t>
      </w:r>
    </w:p>
    <w:p w14:paraId="4A1562F9" w14:textId="77777777" w:rsidR="004B39A3" w:rsidRDefault="004B39A3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1071AF38" w14:textId="5485FFF0" w:rsidR="00D410D0" w:rsidRDefault="00A45923" w:rsidP="00BE5D76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7CBB0498" w14:textId="77777777" w:rsidR="00BE5D76" w:rsidRPr="00BE5D76" w:rsidRDefault="00BE5D76" w:rsidP="00BE5D76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646815A5" w14:textId="0DEADC42" w:rsidR="00BE5D76" w:rsidRDefault="00BE5D76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September </w:t>
      </w:r>
      <w:r w:rsidR="0069258D">
        <w:rPr>
          <w:rFonts w:ascii="Arial" w:eastAsiaTheme="minorHAnsi" w:hAnsi="Arial" w:cs="Arial"/>
          <w:bCs/>
          <w:sz w:val="22"/>
          <w:szCs w:val="22"/>
        </w:rPr>
        <w:t xml:space="preserve">12, 2022 – Special Town Meeting for </w:t>
      </w:r>
      <w:proofErr w:type="spellStart"/>
      <w:r w:rsidR="0069258D">
        <w:rPr>
          <w:rFonts w:ascii="Arial" w:eastAsiaTheme="minorHAnsi" w:hAnsi="Arial" w:cs="Arial"/>
          <w:bCs/>
          <w:sz w:val="22"/>
          <w:szCs w:val="22"/>
        </w:rPr>
        <w:t>FloRo</w:t>
      </w:r>
      <w:proofErr w:type="spellEnd"/>
      <w:r w:rsidR="0069258D">
        <w:rPr>
          <w:rFonts w:ascii="Arial" w:eastAsiaTheme="minorHAnsi" w:hAnsi="Arial" w:cs="Arial"/>
          <w:bCs/>
          <w:sz w:val="22"/>
          <w:szCs w:val="22"/>
        </w:rPr>
        <w:t xml:space="preserve"> Funding</w:t>
      </w:r>
    </w:p>
    <w:p w14:paraId="38409677" w14:textId="58919759" w:rsidR="00D410D0" w:rsidRDefault="00D410D0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22, 2022</w:t>
      </w:r>
    </w:p>
    <w:p w14:paraId="22B0EDBD" w14:textId="40247D60" w:rsidR="0078578D" w:rsidRDefault="0078578D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13, 2022</w:t>
      </w:r>
    </w:p>
    <w:p w14:paraId="442654F0" w14:textId="0AAF361E" w:rsidR="0069258D" w:rsidRDefault="0069258D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2, 2022 – Fall Town Meeting</w:t>
      </w:r>
    </w:p>
    <w:p w14:paraId="440B8720" w14:textId="4D358B9C" w:rsidR="0078578D" w:rsidRDefault="0078578D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7, 2022</w:t>
      </w:r>
    </w:p>
    <w:p w14:paraId="5CEA7523" w14:textId="77777777" w:rsidR="002D4529" w:rsidRPr="00307DCE" w:rsidRDefault="002D4529" w:rsidP="00EE7BCF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4FD8D34B" w14:textId="1B8FE17D" w:rsidR="0050568F" w:rsidRDefault="001533AF" w:rsidP="00EE7BCF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211DC5">
        <w:rPr>
          <w:rFonts w:ascii="Arial" w:eastAsiaTheme="minorHAnsi" w:hAnsi="Arial" w:cs="Arial"/>
          <w:bCs/>
          <w:sz w:val="22"/>
          <w:szCs w:val="22"/>
        </w:rPr>
        <w:t>9:</w:t>
      </w:r>
      <w:r w:rsidR="00593367">
        <w:rPr>
          <w:rFonts w:ascii="Arial" w:eastAsiaTheme="minorHAnsi" w:hAnsi="Arial" w:cs="Arial"/>
          <w:bCs/>
          <w:sz w:val="22"/>
          <w:szCs w:val="22"/>
        </w:rPr>
        <w:t>10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725B46">
        <w:rPr>
          <w:rFonts w:ascii="Arial" w:eastAsiaTheme="minorHAnsi" w:hAnsi="Arial" w:cs="Arial"/>
          <w:bCs/>
          <w:sz w:val="22"/>
          <w:szCs w:val="22"/>
        </w:rPr>
        <w:t>M</w:t>
      </w:r>
      <w:r w:rsidR="004C7E1C">
        <w:rPr>
          <w:rFonts w:ascii="Arial" w:eastAsiaTheme="minorHAnsi" w:hAnsi="Arial" w:cs="Arial"/>
          <w:bCs/>
          <w:sz w:val="22"/>
          <w:szCs w:val="22"/>
        </w:rPr>
        <w:t>s. Bedard</w:t>
      </w:r>
      <w:r w:rsidR="00F434DD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C7E1C">
        <w:rPr>
          <w:rFonts w:ascii="Arial" w:eastAsiaTheme="minorHAnsi" w:hAnsi="Arial" w:cs="Arial"/>
          <w:bCs/>
          <w:sz w:val="22"/>
          <w:szCs w:val="22"/>
        </w:rPr>
        <w:t xml:space="preserve">Ms. Nilsson Ripps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5C0EDDA6" w14:textId="77777777" w:rsidR="00F434DD" w:rsidRDefault="00F434DD" w:rsidP="00EE7BCF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ABDC64" w14:textId="77777777" w:rsidR="00F434DD" w:rsidRDefault="00F434DD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2016A5F8" w14:textId="77777777" w:rsidR="004C7E1C" w:rsidRDefault="004C7E1C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CBC89AF" w14:textId="77777777" w:rsidR="004C7E1C" w:rsidRDefault="004C7E1C" w:rsidP="004C7E1C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arringer, Ms. Nilsson Ripps,</w:t>
      </w:r>
      <w:r>
        <w:rPr>
          <w:rFonts w:ascii="Arial" w:hAnsi="Arial" w:cs="Arial"/>
          <w:bCs/>
          <w:sz w:val="22"/>
          <w:szCs w:val="22"/>
        </w:rPr>
        <w:tab/>
        <w:t xml:space="preserve"> Ms. Black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47FAD378" w14:textId="77777777" w:rsidR="004C7E1C" w:rsidRDefault="004C7E1C" w:rsidP="004C7E1C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edard, Mr. </w:t>
      </w:r>
      <w:proofErr w:type="spellStart"/>
      <w:r>
        <w:rPr>
          <w:rFonts w:ascii="Arial" w:hAnsi="Arial" w:cs="Arial"/>
          <w:b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sz w:val="22"/>
          <w:szCs w:val="22"/>
        </w:rPr>
        <w:t>, and Mr. Wilson</w:t>
      </w:r>
    </w:p>
    <w:p w14:paraId="7C8F74B6" w14:textId="77777777" w:rsidR="004C7E1C" w:rsidRDefault="004C7E1C" w:rsidP="004C7E1C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67D6D52" w14:textId="77777777" w:rsidR="004C7E1C" w:rsidRDefault="004C7E1C" w:rsidP="004C7E1C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4D7985D" w14:textId="77777777" w:rsidR="004C7E1C" w:rsidRDefault="004C7E1C" w:rsidP="004C7E1C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4DFCFCC1" w14:textId="77777777" w:rsidR="004C7E1C" w:rsidRDefault="004C7E1C" w:rsidP="004C7E1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7D795133" w14:textId="77777777" w:rsidR="004C7E1C" w:rsidRPr="00F7142D" w:rsidRDefault="004C7E1C" w:rsidP="004C7E1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1586284" w14:textId="77777777" w:rsidR="00310715" w:rsidRDefault="00310715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5A58813C" w14:textId="084B71C6" w:rsidR="00762624" w:rsidRPr="002F5FD0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743ACCE1" w14:textId="77777777" w:rsidR="00773E7D" w:rsidRPr="002F5FD0" w:rsidRDefault="00773E7D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509A441D" w:rsidR="00094665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4933F369" w14:textId="690DEC0B" w:rsidR="00824DF7" w:rsidRDefault="00824DF7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56254739" w14:textId="699E28E3" w:rsidR="00824DF7" w:rsidRDefault="00824DF7" w:rsidP="00EE7BCF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0/13/2022</w:t>
      </w:r>
    </w:p>
    <w:p w14:paraId="73936CE5" w14:textId="77777777" w:rsidR="00824DF7" w:rsidRPr="00824DF7" w:rsidRDefault="00824DF7" w:rsidP="00EE7BCF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</w:p>
    <w:sectPr w:rsidR="00824DF7" w:rsidRPr="00824DF7" w:rsidSect="00307C03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19F7F" w14:textId="77777777" w:rsidR="000266C0" w:rsidRDefault="000266C0" w:rsidP="001C4F9F">
      <w:pPr>
        <w:spacing w:after="0" w:line="240" w:lineRule="auto"/>
      </w:pPr>
      <w:r>
        <w:separator/>
      </w:r>
    </w:p>
  </w:endnote>
  <w:endnote w:type="continuationSeparator" w:id="0">
    <w:p w14:paraId="57EB2C28" w14:textId="77777777" w:rsidR="000266C0" w:rsidRDefault="000266C0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8DD3BFA" w:rsidR="00D73A2D" w:rsidRPr="005400A5" w:rsidRDefault="003D796A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Se</w:t>
    </w:r>
    <w:r w:rsidR="00B226A0">
      <w:rPr>
        <w:rFonts w:ascii="Arial" w:eastAsiaTheme="majorEastAsia" w:hAnsi="Arial" w:cs="Arial"/>
        <w:noProof/>
      </w:rPr>
      <w:t>ptember 8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5B4E2" w14:textId="77777777" w:rsidR="000266C0" w:rsidRDefault="000266C0" w:rsidP="001C4F9F">
      <w:pPr>
        <w:spacing w:after="0" w:line="240" w:lineRule="auto"/>
      </w:pPr>
      <w:r>
        <w:separator/>
      </w:r>
    </w:p>
  </w:footnote>
  <w:footnote w:type="continuationSeparator" w:id="0">
    <w:p w14:paraId="6691884F" w14:textId="77777777" w:rsidR="000266C0" w:rsidRDefault="000266C0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04221DD6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2BDF4C32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4CB984A2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CF0399"/>
    <w:multiLevelType w:val="hybridMultilevel"/>
    <w:tmpl w:val="9DBA7EBE"/>
    <w:lvl w:ilvl="0" w:tplc="B02E7B94">
      <w:start w:val="1"/>
      <w:numFmt w:val="decimal"/>
      <w:lvlText w:val="%1."/>
      <w:lvlJc w:val="left"/>
      <w:pPr>
        <w:ind w:left="11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E74C45"/>
    <w:multiLevelType w:val="hybridMultilevel"/>
    <w:tmpl w:val="C3E82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3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24132B"/>
    <w:multiLevelType w:val="hybridMultilevel"/>
    <w:tmpl w:val="8E5CF8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5577AB"/>
    <w:multiLevelType w:val="hybridMultilevel"/>
    <w:tmpl w:val="C62E7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FEB1660"/>
    <w:multiLevelType w:val="hybridMultilevel"/>
    <w:tmpl w:val="3F425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5A36ADA"/>
    <w:multiLevelType w:val="hybridMultilevel"/>
    <w:tmpl w:val="F43092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3717C0A"/>
    <w:multiLevelType w:val="hybridMultilevel"/>
    <w:tmpl w:val="B62AF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813927"/>
    <w:multiLevelType w:val="hybridMultilevel"/>
    <w:tmpl w:val="91366E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44332404">
    <w:abstractNumId w:val="16"/>
  </w:num>
  <w:num w:numId="2" w16cid:durableId="1554580434">
    <w:abstractNumId w:val="11"/>
  </w:num>
  <w:num w:numId="3" w16cid:durableId="1301498372">
    <w:abstractNumId w:val="3"/>
  </w:num>
  <w:num w:numId="4" w16cid:durableId="1729762917">
    <w:abstractNumId w:val="18"/>
  </w:num>
  <w:num w:numId="5" w16cid:durableId="1402754256">
    <w:abstractNumId w:val="20"/>
  </w:num>
  <w:num w:numId="6" w16cid:durableId="142696696">
    <w:abstractNumId w:val="12"/>
  </w:num>
  <w:num w:numId="7" w16cid:durableId="1645504259">
    <w:abstractNumId w:val="21"/>
  </w:num>
  <w:num w:numId="8" w16cid:durableId="748045311">
    <w:abstractNumId w:val="6"/>
  </w:num>
  <w:num w:numId="9" w16cid:durableId="1142768171">
    <w:abstractNumId w:val="1"/>
  </w:num>
  <w:num w:numId="10" w16cid:durableId="1258248818">
    <w:abstractNumId w:val="22"/>
  </w:num>
  <w:num w:numId="11" w16cid:durableId="473450790">
    <w:abstractNumId w:val="0"/>
  </w:num>
  <w:num w:numId="12" w16cid:durableId="1124957567">
    <w:abstractNumId w:val="2"/>
  </w:num>
  <w:num w:numId="13" w16cid:durableId="248858276">
    <w:abstractNumId w:val="14"/>
  </w:num>
  <w:num w:numId="14" w16cid:durableId="1466002016">
    <w:abstractNumId w:val="4"/>
  </w:num>
  <w:num w:numId="15" w16cid:durableId="781144724">
    <w:abstractNumId w:val="5"/>
  </w:num>
  <w:num w:numId="16" w16cid:durableId="60376744">
    <w:abstractNumId w:val="13"/>
  </w:num>
  <w:num w:numId="17" w16cid:durableId="1636137536">
    <w:abstractNumId w:val="9"/>
  </w:num>
  <w:num w:numId="18" w16cid:durableId="1396275746">
    <w:abstractNumId w:val="7"/>
  </w:num>
  <w:num w:numId="19" w16cid:durableId="1804888630">
    <w:abstractNumId w:val="19"/>
  </w:num>
  <w:num w:numId="20" w16cid:durableId="728528736">
    <w:abstractNumId w:val="17"/>
  </w:num>
  <w:num w:numId="21" w16cid:durableId="1957179807">
    <w:abstractNumId w:val="15"/>
  </w:num>
  <w:num w:numId="22" w16cid:durableId="2078091978">
    <w:abstractNumId w:val="10"/>
  </w:num>
  <w:num w:numId="23" w16cid:durableId="1780757763">
    <w:abstractNumId w:val="23"/>
  </w:num>
  <w:num w:numId="24" w16cid:durableId="819613972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E17"/>
    <w:rsid w:val="000021D1"/>
    <w:rsid w:val="0000263E"/>
    <w:rsid w:val="000030CD"/>
    <w:rsid w:val="0000415B"/>
    <w:rsid w:val="00004A67"/>
    <w:rsid w:val="00004E36"/>
    <w:rsid w:val="0000554E"/>
    <w:rsid w:val="00005AF6"/>
    <w:rsid w:val="0000636D"/>
    <w:rsid w:val="0000694B"/>
    <w:rsid w:val="00006C0B"/>
    <w:rsid w:val="00006E9F"/>
    <w:rsid w:val="00007249"/>
    <w:rsid w:val="0000765F"/>
    <w:rsid w:val="00010071"/>
    <w:rsid w:val="000102E0"/>
    <w:rsid w:val="0001180C"/>
    <w:rsid w:val="000119E1"/>
    <w:rsid w:val="00012892"/>
    <w:rsid w:val="00012922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7E4"/>
    <w:rsid w:val="000219C9"/>
    <w:rsid w:val="00021AB7"/>
    <w:rsid w:val="00022A0B"/>
    <w:rsid w:val="00023093"/>
    <w:rsid w:val="000230ED"/>
    <w:rsid w:val="00023209"/>
    <w:rsid w:val="0002413A"/>
    <w:rsid w:val="00024EB3"/>
    <w:rsid w:val="00024F61"/>
    <w:rsid w:val="0002507E"/>
    <w:rsid w:val="0002547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E16"/>
    <w:rsid w:val="00031120"/>
    <w:rsid w:val="000316E7"/>
    <w:rsid w:val="00031AAE"/>
    <w:rsid w:val="00031D22"/>
    <w:rsid w:val="000328D3"/>
    <w:rsid w:val="00033471"/>
    <w:rsid w:val="0003406F"/>
    <w:rsid w:val="00034DA0"/>
    <w:rsid w:val="000350CB"/>
    <w:rsid w:val="000353BB"/>
    <w:rsid w:val="000354B7"/>
    <w:rsid w:val="0003568A"/>
    <w:rsid w:val="00035997"/>
    <w:rsid w:val="0003682D"/>
    <w:rsid w:val="00036C47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EC6"/>
    <w:rsid w:val="0004314C"/>
    <w:rsid w:val="0004348B"/>
    <w:rsid w:val="00043632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50562"/>
    <w:rsid w:val="00050B9A"/>
    <w:rsid w:val="00050DFE"/>
    <w:rsid w:val="000515C8"/>
    <w:rsid w:val="0005161A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5E14"/>
    <w:rsid w:val="0005685B"/>
    <w:rsid w:val="00057381"/>
    <w:rsid w:val="000578E2"/>
    <w:rsid w:val="000603B6"/>
    <w:rsid w:val="00060599"/>
    <w:rsid w:val="0006157E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FB3"/>
    <w:rsid w:val="00065FB1"/>
    <w:rsid w:val="00066097"/>
    <w:rsid w:val="0006667D"/>
    <w:rsid w:val="000667ED"/>
    <w:rsid w:val="00066B12"/>
    <w:rsid w:val="00066BB9"/>
    <w:rsid w:val="0007020B"/>
    <w:rsid w:val="0007085E"/>
    <w:rsid w:val="00071095"/>
    <w:rsid w:val="0007111E"/>
    <w:rsid w:val="000718B3"/>
    <w:rsid w:val="00071A3E"/>
    <w:rsid w:val="000723AC"/>
    <w:rsid w:val="00072515"/>
    <w:rsid w:val="00072902"/>
    <w:rsid w:val="00072981"/>
    <w:rsid w:val="000729E1"/>
    <w:rsid w:val="00072CB3"/>
    <w:rsid w:val="00073247"/>
    <w:rsid w:val="000736B2"/>
    <w:rsid w:val="00073B39"/>
    <w:rsid w:val="0007413C"/>
    <w:rsid w:val="0007425A"/>
    <w:rsid w:val="00074442"/>
    <w:rsid w:val="00074C59"/>
    <w:rsid w:val="00074C60"/>
    <w:rsid w:val="000754C3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1495"/>
    <w:rsid w:val="000814B4"/>
    <w:rsid w:val="00081977"/>
    <w:rsid w:val="00081FFC"/>
    <w:rsid w:val="00083151"/>
    <w:rsid w:val="0008365C"/>
    <w:rsid w:val="00083AA6"/>
    <w:rsid w:val="00083BC8"/>
    <w:rsid w:val="00084D5B"/>
    <w:rsid w:val="00086135"/>
    <w:rsid w:val="000861CF"/>
    <w:rsid w:val="000867F5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594C"/>
    <w:rsid w:val="00096164"/>
    <w:rsid w:val="0009619C"/>
    <w:rsid w:val="000961EC"/>
    <w:rsid w:val="00096234"/>
    <w:rsid w:val="00096C9F"/>
    <w:rsid w:val="00096D07"/>
    <w:rsid w:val="000974F5"/>
    <w:rsid w:val="000977E1"/>
    <w:rsid w:val="0009790E"/>
    <w:rsid w:val="00097E59"/>
    <w:rsid w:val="000A164B"/>
    <w:rsid w:val="000A1745"/>
    <w:rsid w:val="000A2065"/>
    <w:rsid w:val="000A2A64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A14"/>
    <w:rsid w:val="000B0C26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A67"/>
    <w:rsid w:val="000C23CD"/>
    <w:rsid w:val="000C2BC8"/>
    <w:rsid w:val="000C33B4"/>
    <w:rsid w:val="000C3E82"/>
    <w:rsid w:val="000C4AE0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512"/>
    <w:rsid w:val="000D0D27"/>
    <w:rsid w:val="000D1118"/>
    <w:rsid w:val="000D20BB"/>
    <w:rsid w:val="000D20E8"/>
    <w:rsid w:val="000D29D6"/>
    <w:rsid w:val="000D37CA"/>
    <w:rsid w:val="000D3A2A"/>
    <w:rsid w:val="000D400B"/>
    <w:rsid w:val="000D46AF"/>
    <w:rsid w:val="000D62CB"/>
    <w:rsid w:val="000D6893"/>
    <w:rsid w:val="000D68A8"/>
    <w:rsid w:val="000D723E"/>
    <w:rsid w:val="000D7901"/>
    <w:rsid w:val="000E0855"/>
    <w:rsid w:val="000E0BA6"/>
    <w:rsid w:val="000E0CA4"/>
    <w:rsid w:val="000E0E49"/>
    <w:rsid w:val="000E19AA"/>
    <w:rsid w:val="000E1B59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ADD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AB9"/>
    <w:rsid w:val="00105BC5"/>
    <w:rsid w:val="00106BBA"/>
    <w:rsid w:val="00106EDC"/>
    <w:rsid w:val="00106F36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343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701A"/>
    <w:rsid w:val="0012030B"/>
    <w:rsid w:val="00120587"/>
    <w:rsid w:val="00120699"/>
    <w:rsid w:val="00121129"/>
    <w:rsid w:val="0012239C"/>
    <w:rsid w:val="0012241D"/>
    <w:rsid w:val="00122A52"/>
    <w:rsid w:val="001234FC"/>
    <w:rsid w:val="001235E9"/>
    <w:rsid w:val="001241B2"/>
    <w:rsid w:val="00124F28"/>
    <w:rsid w:val="00125016"/>
    <w:rsid w:val="00125909"/>
    <w:rsid w:val="0012611F"/>
    <w:rsid w:val="0012626A"/>
    <w:rsid w:val="001262BA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9A"/>
    <w:rsid w:val="0013798B"/>
    <w:rsid w:val="00137FBB"/>
    <w:rsid w:val="001407BC"/>
    <w:rsid w:val="00140841"/>
    <w:rsid w:val="00140AF1"/>
    <w:rsid w:val="0014263C"/>
    <w:rsid w:val="00143595"/>
    <w:rsid w:val="0014378B"/>
    <w:rsid w:val="00143BA8"/>
    <w:rsid w:val="00144E5D"/>
    <w:rsid w:val="00144FF5"/>
    <w:rsid w:val="00145276"/>
    <w:rsid w:val="00145EA7"/>
    <w:rsid w:val="0014698F"/>
    <w:rsid w:val="00146EB6"/>
    <w:rsid w:val="00146FD5"/>
    <w:rsid w:val="00147822"/>
    <w:rsid w:val="00147A08"/>
    <w:rsid w:val="00147DF6"/>
    <w:rsid w:val="001500D0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C6C"/>
    <w:rsid w:val="00152D48"/>
    <w:rsid w:val="001533AF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4BC"/>
    <w:rsid w:val="00161C46"/>
    <w:rsid w:val="00161FA8"/>
    <w:rsid w:val="00162050"/>
    <w:rsid w:val="001624AF"/>
    <w:rsid w:val="00162728"/>
    <w:rsid w:val="00163320"/>
    <w:rsid w:val="00163389"/>
    <w:rsid w:val="001633F2"/>
    <w:rsid w:val="00163DFC"/>
    <w:rsid w:val="001641F6"/>
    <w:rsid w:val="001647FD"/>
    <w:rsid w:val="00164C23"/>
    <w:rsid w:val="001659F6"/>
    <w:rsid w:val="00165AA6"/>
    <w:rsid w:val="00166233"/>
    <w:rsid w:val="00166430"/>
    <w:rsid w:val="0016646F"/>
    <w:rsid w:val="0016663D"/>
    <w:rsid w:val="00166BD3"/>
    <w:rsid w:val="001670ED"/>
    <w:rsid w:val="001674BC"/>
    <w:rsid w:val="0016751C"/>
    <w:rsid w:val="00167A3A"/>
    <w:rsid w:val="00167F05"/>
    <w:rsid w:val="00170485"/>
    <w:rsid w:val="001704F1"/>
    <w:rsid w:val="0017076D"/>
    <w:rsid w:val="0017148D"/>
    <w:rsid w:val="0017255A"/>
    <w:rsid w:val="001730A1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7F8E"/>
    <w:rsid w:val="00190151"/>
    <w:rsid w:val="00190590"/>
    <w:rsid w:val="00190CA0"/>
    <w:rsid w:val="00191705"/>
    <w:rsid w:val="00191B0D"/>
    <w:rsid w:val="00192367"/>
    <w:rsid w:val="001940C7"/>
    <w:rsid w:val="001953BA"/>
    <w:rsid w:val="0019624A"/>
    <w:rsid w:val="00196615"/>
    <w:rsid w:val="00196AC7"/>
    <w:rsid w:val="001978E8"/>
    <w:rsid w:val="00197A2E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3056"/>
    <w:rsid w:val="001B3154"/>
    <w:rsid w:val="001B33E3"/>
    <w:rsid w:val="001B3835"/>
    <w:rsid w:val="001B3BCD"/>
    <w:rsid w:val="001B4271"/>
    <w:rsid w:val="001B4C94"/>
    <w:rsid w:val="001B4F6D"/>
    <w:rsid w:val="001B52FC"/>
    <w:rsid w:val="001B5B6C"/>
    <w:rsid w:val="001B5BC8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A"/>
    <w:rsid w:val="001D0F4D"/>
    <w:rsid w:val="001D18FC"/>
    <w:rsid w:val="001D1A38"/>
    <w:rsid w:val="001D2124"/>
    <w:rsid w:val="001D23A3"/>
    <w:rsid w:val="001D2440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F03EB"/>
    <w:rsid w:val="001F07C0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3246"/>
    <w:rsid w:val="001F3516"/>
    <w:rsid w:val="001F379E"/>
    <w:rsid w:val="001F3B80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56D"/>
    <w:rsid w:val="00200043"/>
    <w:rsid w:val="002001B5"/>
    <w:rsid w:val="002003A7"/>
    <w:rsid w:val="00200C1A"/>
    <w:rsid w:val="002011F3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333"/>
    <w:rsid w:val="00213527"/>
    <w:rsid w:val="002135DD"/>
    <w:rsid w:val="00213DD7"/>
    <w:rsid w:val="002142E3"/>
    <w:rsid w:val="0021448B"/>
    <w:rsid w:val="0021605A"/>
    <w:rsid w:val="0021689E"/>
    <w:rsid w:val="00216CEC"/>
    <w:rsid w:val="00217A9D"/>
    <w:rsid w:val="00217AAE"/>
    <w:rsid w:val="00217B65"/>
    <w:rsid w:val="00217CB3"/>
    <w:rsid w:val="00217E5E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D25"/>
    <w:rsid w:val="00224453"/>
    <w:rsid w:val="00224AE5"/>
    <w:rsid w:val="00225A97"/>
    <w:rsid w:val="00225F44"/>
    <w:rsid w:val="00226907"/>
    <w:rsid w:val="002269BE"/>
    <w:rsid w:val="002272E3"/>
    <w:rsid w:val="002275D8"/>
    <w:rsid w:val="002279B6"/>
    <w:rsid w:val="00227B6F"/>
    <w:rsid w:val="0023066F"/>
    <w:rsid w:val="00230F61"/>
    <w:rsid w:val="00231DBE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2316"/>
    <w:rsid w:val="002423F9"/>
    <w:rsid w:val="00242A2E"/>
    <w:rsid w:val="002434E1"/>
    <w:rsid w:val="00243590"/>
    <w:rsid w:val="0024375A"/>
    <w:rsid w:val="002437BB"/>
    <w:rsid w:val="0024420A"/>
    <w:rsid w:val="00244CD2"/>
    <w:rsid w:val="002451D0"/>
    <w:rsid w:val="0024565D"/>
    <w:rsid w:val="002463F4"/>
    <w:rsid w:val="002468F1"/>
    <w:rsid w:val="00246CF4"/>
    <w:rsid w:val="0024717C"/>
    <w:rsid w:val="0024748F"/>
    <w:rsid w:val="0024799C"/>
    <w:rsid w:val="00247C2E"/>
    <w:rsid w:val="002505D9"/>
    <w:rsid w:val="0025099D"/>
    <w:rsid w:val="00250C55"/>
    <w:rsid w:val="00250FB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CE"/>
    <w:rsid w:val="0026379D"/>
    <w:rsid w:val="00263E9D"/>
    <w:rsid w:val="002647A3"/>
    <w:rsid w:val="002653D4"/>
    <w:rsid w:val="0026552A"/>
    <w:rsid w:val="002658CE"/>
    <w:rsid w:val="00266B9A"/>
    <w:rsid w:val="00267DC2"/>
    <w:rsid w:val="002700FC"/>
    <w:rsid w:val="002702E2"/>
    <w:rsid w:val="00270838"/>
    <w:rsid w:val="00270D15"/>
    <w:rsid w:val="00270ECD"/>
    <w:rsid w:val="00270FC1"/>
    <w:rsid w:val="00271404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995"/>
    <w:rsid w:val="00277D00"/>
    <w:rsid w:val="00277D1A"/>
    <w:rsid w:val="00277EAA"/>
    <w:rsid w:val="002805E9"/>
    <w:rsid w:val="002809E9"/>
    <w:rsid w:val="0028117B"/>
    <w:rsid w:val="00281305"/>
    <w:rsid w:val="00281596"/>
    <w:rsid w:val="00281EFA"/>
    <w:rsid w:val="00283262"/>
    <w:rsid w:val="002834BE"/>
    <w:rsid w:val="002834DE"/>
    <w:rsid w:val="00283985"/>
    <w:rsid w:val="00284291"/>
    <w:rsid w:val="002842F5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A38"/>
    <w:rsid w:val="00287DB4"/>
    <w:rsid w:val="002903FB"/>
    <w:rsid w:val="00291424"/>
    <w:rsid w:val="00291BE1"/>
    <w:rsid w:val="00292396"/>
    <w:rsid w:val="002927AC"/>
    <w:rsid w:val="002927D9"/>
    <w:rsid w:val="002929A6"/>
    <w:rsid w:val="002929CC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A022A"/>
    <w:rsid w:val="002A0883"/>
    <w:rsid w:val="002A0985"/>
    <w:rsid w:val="002A1307"/>
    <w:rsid w:val="002A1869"/>
    <w:rsid w:val="002A1EE5"/>
    <w:rsid w:val="002A2565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7D9D"/>
    <w:rsid w:val="002B01FC"/>
    <w:rsid w:val="002B0F1C"/>
    <w:rsid w:val="002B0F29"/>
    <w:rsid w:val="002B1981"/>
    <w:rsid w:val="002B1E38"/>
    <w:rsid w:val="002B2CD8"/>
    <w:rsid w:val="002B336A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C3F"/>
    <w:rsid w:val="002C0F5E"/>
    <w:rsid w:val="002C12F3"/>
    <w:rsid w:val="002C216D"/>
    <w:rsid w:val="002C292E"/>
    <w:rsid w:val="002C3467"/>
    <w:rsid w:val="002C3B29"/>
    <w:rsid w:val="002C3D3D"/>
    <w:rsid w:val="002C3D5C"/>
    <w:rsid w:val="002C3DAB"/>
    <w:rsid w:val="002C4571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D9B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3BA"/>
    <w:rsid w:val="002E30B5"/>
    <w:rsid w:val="002E359F"/>
    <w:rsid w:val="002E3675"/>
    <w:rsid w:val="002E4824"/>
    <w:rsid w:val="002E5124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51A"/>
    <w:rsid w:val="002F55A4"/>
    <w:rsid w:val="002F596E"/>
    <w:rsid w:val="002F5ECA"/>
    <w:rsid w:val="002F5FD0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213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C03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7E"/>
    <w:rsid w:val="003146E6"/>
    <w:rsid w:val="00314D0B"/>
    <w:rsid w:val="00314E49"/>
    <w:rsid w:val="00314EE5"/>
    <w:rsid w:val="00314F5D"/>
    <w:rsid w:val="0031540D"/>
    <w:rsid w:val="0031544F"/>
    <w:rsid w:val="0031569F"/>
    <w:rsid w:val="00315DAD"/>
    <w:rsid w:val="003167E8"/>
    <w:rsid w:val="00316F1D"/>
    <w:rsid w:val="00317303"/>
    <w:rsid w:val="0031755E"/>
    <w:rsid w:val="003206A7"/>
    <w:rsid w:val="0032087A"/>
    <w:rsid w:val="00320B3F"/>
    <w:rsid w:val="00321D3B"/>
    <w:rsid w:val="0032255D"/>
    <w:rsid w:val="003225C5"/>
    <w:rsid w:val="003228E3"/>
    <w:rsid w:val="00323A4F"/>
    <w:rsid w:val="00324393"/>
    <w:rsid w:val="0032465D"/>
    <w:rsid w:val="00324EE9"/>
    <w:rsid w:val="003251AB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C3E"/>
    <w:rsid w:val="00334C6F"/>
    <w:rsid w:val="00334E6B"/>
    <w:rsid w:val="00334FF4"/>
    <w:rsid w:val="0033505F"/>
    <w:rsid w:val="0033587B"/>
    <w:rsid w:val="00336CD3"/>
    <w:rsid w:val="00336D46"/>
    <w:rsid w:val="00337DD4"/>
    <w:rsid w:val="00340199"/>
    <w:rsid w:val="00340639"/>
    <w:rsid w:val="003407BF"/>
    <w:rsid w:val="00340A98"/>
    <w:rsid w:val="003414BB"/>
    <w:rsid w:val="003414D8"/>
    <w:rsid w:val="003418C0"/>
    <w:rsid w:val="00341B21"/>
    <w:rsid w:val="00341E24"/>
    <w:rsid w:val="00341ECD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386A"/>
    <w:rsid w:val="00363AC6"/>
    <w:rsid w:val="00363E42"/>
    <w:rsid w:val="0036572C"/>
    <w:rsid w:val="00365B8D"/>
    <w:rsid w:val="00365CB6"/>
    <w:rsid w:val="00366152"/>
    <w:rsid w:val="00366C01"/>
    <w:rsid w:val="0036728F"/>
    <w:rsid w:val="00367B42"/>
    <w:rsid w:val="00367DF0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6B2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5DB3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3334"/>
    <w:rsid w:val="003935BC"/>
    <w:rsid w:val="00393651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66D"/>
    <w:rsid w:val="003A39C9"/>
    <w:rsid w:val="003A3FFB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F12"/>
    <w:rsid w:val="003B0619"/>
    <w:rsid w:val="003B125F"/>
    <w:rsid w:val="003B1E37"/>
    <w:rsid w:val="003B1F17"/>
    <w:rsid w:val="003B25EF"/>
    <w:rsid w:val="003B2A6F"/>
    <w:rsid w:val="003B2B70"/>
    <w:rsid w:val="003B325A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56"/>
    <w:rsid w:val="003C07D5"/>
    <w:rsid w:val="003C0BB3"/>
    <w:rsid w:val="003C0F92"/>
    <w:rsid w:val="003C0FEC"/>
    <w:rsid w:val="003C15F3"/>
    <w:rsid w:val="003C1A44"/>
    <w:rsid w:val="003C1AC6"/>
    <w:rsid w:val="003C259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AC2"/>
    <w:rsid w:val="003D4ED2"/>
    <w:rsid w:val="003D4EFB"/>
    <w:rsid w:val="003D5924"/>
    <w:rsid w:val="003D5942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24A"/>
    <w:rsid w:val="003E4368"/>
    <w:rsid w:val="003E45AE"/>
    <w:rsid w:val="003E57B1"/>
    <w:rsid w:val="003E5F96"/>
    <w:rsid w:val="003E6FA1"/>
    <w:rsid w:val="003E711F"/>
    <w:rsid w:val="003E7715"/>
    <w:rsid w:val="003E79C5"/>
    <w:rsid w:val="003E7B04"/>
    <w:rsid w:val="003F0023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794"/>
    <w:rsid w:val="003F6947"/>
    <w:rsid w:val="003F69E0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5470"/>
    <w:rsid w:val="00405490"/>
    <w:rsid w:val="00405655"/>
    <w:rsid w:val="0040571C"/>
    <w:rsid w:val="00405923"/>
    <w:rsid w:val="00405C68"/>
    <w:rsid w:val="00405D28"/>
    <w:rsid w:val="00405FCE"/>
    <w:rsid w:val="004063EA"/>
    <w:rsid w:val="004073E6"/>
    <w:rsid w:val="00407771"/>
    <w:rsid w:val="00407A46"/>
    <w:rsid w:val="00410130"/>
    <w:rsid w:val="0041093D"/>
    <w:rsid w:val="0041146B"/>
    <w:rsid w:val="00411549"/>
    <w:rsid w:val="00411571"/>
    <w:rsid w:val="004117A9"/>
    <w:rsid w:val="004119FE"/>
    <w:rsid w:val="00411EE8"/>
    <w:rsid w:val="004120B1"/>
    <w:rsid w:val="004125B9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6F"/>
    <w:rsid w:val="00417836"/>
    <w:rsid w:val="00417CE2"/>
    <w:rsid w:val="00417E87"/>
    <w:rsid w:val="00417FA1"/>
    <w:rsid w:val="00420106"/>
    <w:rsid w:val="0042019B"/>
    <w:rsid w:val="00421299"/>
    <w:rsid w:val="004217B8"/>
    <w:rsid w:val="00421ED3"/>
    <w:rsid w:val="0042204D"/>
    <w:rsid w:val="00422616"/>
    <w:rsid w:val="00424702"/>
    <w:rsid w:val="00424825"/>
    <w:rsid w:val="00424991"/>
    <w:rsid w:val="00425805"/>
    <w:rsid w:val="00425AEA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C2D"/>
    <w:rsid w:val="004320D8"/>
    <w:rsid w:val="00432724"/>
    <w:rsid w:val="00433461"/>
    <w:rsid w:val="0043348D"/>
    <w:rsid w:val="00433950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673D"/>
    <w:rsid w:val="00437087"/>
    <w:rsid w:val="004378E0"/>
    <w:rsid w:val="004379B1"/>
    <w:rsid w:val="004400C1"/>
    <w:rsid w:val="0044037C"/>
    <w:rsid w:val="004404DA"/>
    <w:rsid w:val="004404DB"/>
    <w:rsid w:val="00440B87"/>
    <w:rsid w:val="00440BB2"/>
    <w:rsid w:val="00440D02"/>
    <w:rsid w:val="004410CC"/>
    <w:rsid w:val="00441638"/>
    <w:rsid w:val="00441A66"/>
    <w:rsid w:val="00441CAD"/>
    <w:rsid w:val="00442552"/>
    <w:rsid w:val="00442BF9"/>
    <w:rsid w:val="00442C4B"/>
    <w:rsid w:val="00442D02"/>
    <w:rsid w:val="004431F3"/>
    <w:rsid w:val="00443253"/>
    <w:rsid w:val="00443766"/>
    <w:rsid w:val="00443EDB"/>
    <w:rsid w:val="00444620"/>
    <w:rsid w:val="004447D8"/>
    <w:rsid w:val="00444893"/>
    <w:rsid w:val="00445783"/>
    <w:rsid w:val="00445BF0"/>
    <w:rsid w:val="0044606A"/>
    <w:rsid w:val="0044656D"/>
    <w:rsid w:val="00446649"/>
    <w:rsid w:val="00446869"/>
    <w:rsid w:val="004469A5"/>
    <w:rsid w:val="00446A5A"/>
    <w:rsid w:val="00447E35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3317"/>
    <w:rsid w:val="004735EA"/>
    <w:rsid w:val="0047398C"/>
    <w:rsid w:val="00473DCD"/>
    <w:rsid w:val="00474326"/>
    <w:rsid w:val="004746E5"/>
    <w:rsid w:val="00474A3F"/>
    <w:rsid w:val="00474E96"/>
    <w:rsid w:val="0047532D"/>
    <w:rsid w:val="00475B03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235"/>
    <w:rsid w:val="00483DDA"/>
    <w:rsid w:val="00484165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B36"/>
    <w:rsid w:val="004A0D66"/>
    <w:rsid w:val="004A13DA"/>
    <w:rsid w:val="004A16E4"/>
    <w:rsid w:val="004A2620"/>
    <w:rsid w:val="004A2D46"/>
    <w:rsid w:val="004A3E57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772"/>
    <w:rsid w:val="004A57F2"/>
    <w:rsid w:val="004A5820"/>
    <w:rsid w:val="004A5A28"/>
    <w:rsid w:val="004A6130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3AD0"/>
    <w:rsid w:val="004B4031"/>
    <w:rsid w:val="004B43D2"/>
    <w:rsid w:val="004B4C47"/>
    <w:rsid w:val="004B4C5D"/>
    <w:rsid w:val="004B52B7"/>
    <w:rsid w:val="004B55DD"/>
    <w:rsid w:val="004B5E30"/>
    <w:rsid w:val="004B60E9"/>
    <w:rsid w:val="004B64B4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BEE"/>
    <w:rsid w:val="004C4D1C"/>
    <w:rsid w:val="004C5769"/>
    <w:rsid w:val="004C5883"/>
    <w:rsid w:val="004C65FA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3ABD"/>
    <w:rsid w:val="004F3C76"/>
    <w:rsid w:val="004F3F31"/>
    <w:rsid w:val="004F415C"/>
    <w:rsid w:val="004F4BAB"/>
    <w:rsid w:val="004F51AD"/>
    <w:rsid w:val="004F55FF"/>
    <w:rsid w:val="004F5ED4"/>
    <w:rsid w:val="004F6AFA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615C"/>
    <w:rsid w:val="005103E3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5DBB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E84"/>
    <w:rsid w:val="0052783B"/>
    <w:rsid w:val="005300F5"/>
    <w:rsid w:val="0053046D"/>
    <w:rsid w:val="0053083F"/>
    <w:rsid w:val="0053095C"/>
    <w:rsid w:val="00530C81"/>
    <w:rsid w:val="00530F08"/>
    <w:rsid w:val="00530F62"/>
    <w:rsid w:val="005311A3"/>
    <w:rsid w:val="00531431"/>
    <w:rsid w:val="00532C58"/>
    <w:rsid w:val="00533253"/>
    <w:rsid w:val="00533A07"/>
    <w:rsid w:val="00533D42"/>
    <w:rsid w:val="00533DA4"/>
    <w:rsid w:val="0053545C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53F2"/>
    <w:rsid w:val="0054593A"/>
    <w:rsid w:val="00545EAB"/>
    <w:rsid w:val="00545FBC"/>
    <w:rsid w:val="0054648C"/>
    <w:rsid w:val="005469C3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CA7"/>
    <w:rsid w:val="00553D48"/>
    <w:rsid w:val="00554538"/>
    <w:rsid w:val="00554B7D"/>
    <w:rsid w:val="00555196"/>
    <w:rsid w:val="00555431"/>
    <w:rsid w:val="005556DC"/>
    <w:rsid w:val="00555B94"/>
    <w:rsid w:val="005561A4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2FCE"/>
    <w:rsid w:val="0056372F"/>
    <w:rsid w:val="00563D9A"/>
    <w:rsid w:val="00563ECB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9D0"/>
    <w:rsid w:val="0058682A"/>
    <w:rsid w:val="00586ED1"/>
    <w:rsid w:val="00587052"/>
    <w:rsid w:val="0058721D"/>
    <w:rsid w:val="00587571"/>
    <w:rsid w:val="005876A9"/>
    <w:rsid w:val="00590AE7"/>
    <w:rsid w:val="00590E47"/>
    <w:rsid w:val="005917AD"/>
    <w:rsid w:val="00592225"/>
    <w:rsid w:val="00592960"/>
    <w:rsid w:val="00592B5E"/>
    <w:rsid w:val="00593367"/>
    <w:rsid w:val="00593B70"/>
    <w:rsid w:val="00593DB1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35E8"/>
    <w:rsid w:val="005A4199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41F3"/>
    <w:rsid w:val="005B4466"/>
    <w:rsid w:val="005B4ABB"/>
    <w:rsid w:val="005B4EED"/>
    <w:rsid w:val="005B527F"/>
    <w:rsid w:val="005B53D9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AE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6C9"/>
    <w:rsid w:val="005E094A"/>
    <w:rsid w:val="005E0E91"/>
    <w:rsid w:val="005E124B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D62"/>
    <w:rsid w:val="005E4F8B"/>
    <w:rsid w:val="005E508F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62C"/>
    <w:rsid w:val="005F19F8"/>
    <w:rsid w:val="005F1CEB"/>
    <w:rsid w:val="005F2433"/>
    <w:rsid w:val="005F24F1"/>
    <w:rsid w:val="005F27F1"/>
    <w:rsid w:val="005F34BB"/>
    <w:rsid w:val="005F45ED"/>
    <w:rsid w:val="005F4B51"/>
    <w:rsid w:val="005F4F84"/>
    <w:rsid w:val="005F5B48"/>
    <w:rsid w:val="005F654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60D"/>
    <w:rsid w:val="00603917"/>
    <w:rsid w:val="006042D4"/>
    <w:rsid w:val="00604F25"/>
    <w:rsid w:val="00605280"/>
    <w:rsid w:val="006052F0"/>
    <w:rsid w:val="00605D7D"/>
    <w:rsid w:val="00605E51"/>
    <w:rsid w:val="00606AA0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FAC"/>
    <w:rsid w:val="0061622D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9E4"/>
    <w:rsid w:val="00625B14"/>
    <w:rsid w:val="00625CCD"/>
    <w:rsid w:val="00625D60"/>
    <w:rsid w:val="00625E70"/>
    <w:rsid w:val="00626119"/>
    <w:rsid w:val="00626736"/>
    <w:rsid w:val="00626840"/>
    <w:rsid w:val="006269D9"/>
    <w:rsid w:val="006271D9"/>
    <w:rsid w:val="00627AA3"/>
    <w:rsid w:val="00627B28"/>
    <w:rsid w:val="00630184"/>
    <w:rsid w:val="00630B85"/>
    <w:rsid w:val="00631365"/>
    <w:rsid w:val="00631942"/>
    <w:rsid w:val="00631EBD"/>
    <w:rsid w:val="006322A0"/>
    <w:rsid w:val="00632D1B"/>
    <w:rsid w:val="0063362B"/>
    <w:rsid w:val="006336E2"/>
    <w:rsid w:val="0063507D"/>
    <w:rsid w:val="00635906"/>
    <w:rsid w:val="0063596E"/>
    <w:rsid w:val="00635A90"/>
    <w:rsid w:val="0063614F"/>
    <w:rsid w:val="006378C0"/>
    <w:rsid w:val="00637E81"/>
    <w:rsid w:val="00640438"/>
    <w:rsid w:val="006406A2"/>
    <w:rsid w:val="00640701"/>
    <w:rsid w:val="006414A5"/>
    <w:rsid w:val="00641FE8"/>
    <w:rsid w:val="006423F0"/>
    <w:rsid w:val="00642E0E"/>
    <w:rsid w:val="006432C5"/>
    <w:rsid w:val="006433C7"/>
    <w:rsid w:val="0064387E"/>
    <w:rsid w:val="0064433F"/>
    <w:rsid w:val="0064462B"/>
    <w:rsid w:val="00644637"/>
    <w:rsid w:val="0064470D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03B"/>
    <w:rsid w:val="006614DD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436"/>
    <w:rsid w:val="006724C5"/>
    <w:rsid w:val="00673562"/>
    <w:rsid w:val="006735B1"/>
    <w:rsid w:val="00673DED"/>
    <w:rsid w:val="0067423F"/>
    <w:rsid w:val="00675147"/>
    <w:rsid w:val="0067572F"/>
    <w:rsid w:val="00675964"/>
    <w:rsid w:val="00675CAD"/>
    <w:rsid w:val="006761FD"/>
    <w:rsid w:val="00676358"/>
    <w:rsid w:val="006763E0"/>
    <w:rsid w:val="006763FE"/>
    <w:rsid w:val="006769B4"/>
    <w:rsid w:val="00676DF8"/>
    <w:rsid w:val="00680F3C"/>
    <w:rsid w:val="0068105E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58D"/>
    <w:rsid w:val="00692AC3"/>
    <w:rsid w:val="00692AD2"/>
    <w:rsid w:val="00692DFD"/>
    <w:rsid w:val="00693270"/>
    <w:rsid w:val="00693C0D"/>
    <w:rsid w:val="00694260"/>
    <w:rsid w:val="006943DA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552E"/>
    <w:rsid w:val="006A6D21"/>
    <w:rsid w:val="006A6DA1"/>
    <w:rsid w:val="006A6E31"/>
    <w:rsid w:val="006A7C49"/>
    <w:rsid w:val="006A7DDF"/>
    <w:rsid w:val="006B020A"/>
    <w:rsid w:val="006B0BA7"/>
    <w:rsid w:val="006B106B"/>
    <w:rsid w:val="006B1263"/>
    <w:rsid w:val="006B131F"/>
    <w:rsid w:val="006B16B9"/>
    <w:rsid w:val="006B1E43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B7823"/>
    <w:rsid w:val="006C0189"/>
    <w:rsid w:val="006C02DF"/>
    <w:rsid w:val="006C065A"/>
    <w:rsid w:val="006C0D93"/>
    <w:rsid w:val="006C1020"/>
    <w:rsid w:val="006C16CC"/>
    <w:rsid w:val="006C177F"/>
    <w:rsid w:val="006C18EA"/>
    <w:rsid w:val="006C1967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2F6"/>
    <w:rsid w:val="006D6479"/>
    <w:rsid w:val="006D667B"/>
    <w:rsid w:val="006D674E"/>
    <w:rsid w:val="006D7113"/>
    <w:rsid w:val="006E06CC"/>
    <w:rsid w:val="006E1B24"/>
    <w:rsid w:val="006E1B5B"/>
    <w:rsid w:val="006E1E0B"/>
    <w:rsid w:val="006E1E26"/>
    <w:rsid w:val="006E2B64"/>
    <w:rsid w:val="006E2ED1"/>
    <w:rsid w:val="006E3B69"/>
    <w:rsid w:val="006E3CDA"/>
    <w:rsid w:val="006E4736"/>
    <w:rsid w:val="006E476D"/>
    <w:rsid w:val="006E4B4C"/>
    <w:rsid w:val="006E4EDB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118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1F22"/>
    <w:rsid w:val="00702847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EB6"/>
    <w:rsid w:val="00707461"/>
    <w:rsid w:val="007077F1"/>
    <w:rsid w:val="007079CE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97C"/>
    <w:rsid w:val="00713DD6"/>
    <w:rsid w:val="007142CC"/>
    <w:rsid w:val="00714849"/>
    <w:rsid w:val="00714BEE"/>
    <w:rsid w:val="0071573F"/>
    <w:rsid w:val="007158EF"/>
    <w:rsid w:val="00715CEC"/>
    <w:rsid w:val="00715E9B"/>
    <w:rsid w:val="0071610B"/>
    <w:rsid w:val="0071675C"/>
    <w:rsid w:val="00716AFE"/>
    <w:rsid w:val="00716C90"/>
    <w:rsid w:val="00720256"/>
    <w:rsid w:val="00720507"/>
    <w:rsid w:val="00720927"/>
    <w:rsid w:val="0072096C"/>
    <w:rsid w:val="00721016"/>
    <w:rsid w:val="0072119A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8AB"/>
    <w:rsid w:val="007318C8"/>
    <w:rsid w:val="0073298F"/>
    <w:rsid w:val="0073299E"/>
    <w:rsid w:val="00732F56"/>
    <w:rsid w:val="00732FFB"/>
    <w:rsid w:val="00733789"/>
    <w:rsid w:val="007337DA"/>
    <w:rsid w:val="00733E34"/>
    <w:rsid w:val="00733FE0"/>
    <w:rsid w:val="0073430B"/>
    <w:rsid w:val="00734F74"/>
    <w:rsid w:val="00735534"/>
    <w:rsid w:val="007360BA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198E"/>
    <w:rsid w:val="00741A13"/>
    <w:rsid w:val="00742245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AEC"/>
    <w:rsid w:val="00746C4F"/>
    <w:rsid w:val="007477EF"/>
    <w:rsid w:val="00747943"/>
    <w:rsid w:val="00747EED"/>
    <w:rsid w:val="00750157"/>
    <w:rsid w:val="0075078A"/>
    <w:rsid w:val="00750D38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AED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899"/>
    <w:rsid w:val="007719F4"/>
    <w:rsid w:val="00771B2E"/>
    <w:rsid w:val="00771EAE"/>
    <w:rsid w:val="007720C0"/>
    <w:rsid w:val="0077249A"/>
    <w:rsid w:val="00772647"/>
    <w:rsid w:val="00772BFF"/>
    <w:rsid w:val="00773452"/>
    <w:rsid w:val="00773833"/>
    <w:rsid w:val="0077383F"/>
    <w:rsid w:val="00773E7D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31C9"/>
    <w:rsid w:val="0079354A"/>
    <w:rsid w:val="007936C0"/>
    <w:rsid w:val="00793752"/>
    <w:rsid w:val="00793775"/>
    <w:rsid w:val="007941DF"/>
    <w:rsid w:val="00795849"/>
    <w:rsid w:val="00795934"/>
    <w:rsid w:val="0079600E"/>
    <w:rsid w:val="0079658A"/>
    <w:rsid w:val="0079698B"/>
    <w:rsid w:val="00796C21"/>
    <w:rsid w:val="00797145"/>
    <w:rsid w:val="00797378"/>
    <w:rsid w:val="0079751F"/>
    <w:rsid w:val="00797596"/>
    <w:rsid w:val="007A0504"/>
    <w:rsid w:val="007A085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0BD2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450"/>
    <w:rsid w:val="007C472B"/>
    <w:rsid w:val="007C5841"/>
    <w:rsid w:val="007C58EB"/>
    <w:rsid w:val="007C639D"/>
    <w:rsid w:val="007C688A"/>
    <w:rsid w:val="007C6E1E"/>
    <w:rsid w:val="007C72AD"/>
    <w:rsid w:val="007C7B75"/>
    <w:rsid w:val="007C7C0D"/>
    <w:rsid w:val="007D00E8"/>
    <w:rsid w:val="007D0426"/>
    <w:rsid w:val="007D05E8"/>
    <w:rsid w:val="007D0658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EC2"/>
    <w:rsid w:val="007D2044"/>
    <w:rsid w:val="007D23D0"/>
    <w:rsid w:val="007D36AF"/>
    <w:rsid w:val="007D3B9A"/>
    <w:rsid w:val="007D4C0A"/>
    <w:rsid w:val="007D4F95"/>
    <w:rsid w:val="007D5716"/>
    <w:rsid w:val="007D5730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A41"/>
    <w:rsid w:val="007E113C"/>
    <w:rsid w:val="007E1C78"/>
    <w:rsid w:val="007E1E4E"/>
    <w:rsid w:val="007E41A8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E28"/>
    <w:rsid w:val="007F31C4"/>
    <w:rsid w:val="007F3C11"/>
    <w:rsid w:val="007F4095"/>
    <w:rsid w:val="007F46A8"/>
    <w:rsid w:val="007F4E30"/>
    <w:rsid w:val="007F4E49"/>
    <w:rsid w:val="007F53BA"/>
    <w:rsid w:val="007F624B"/>
    <w:rsid w:val="007F6AB7"/>
    <w:rsid w:val="007F6E0C"/>
    <w:rsid w:val="007F714D"/>
    <w:rsid w:val="007F7505"/>
    <w:rsid w:val="007F7532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398"/>
    <w:rsid w:val="00806595"/>
    <w:rsid w:val="00806C7E"/>
    <w:rsid w:val="008077A8"/>
    <w:rsid w:val="00810140"/>
    <w:rsid w:val="0081015C"/>
    <w:rsid w:val="008106B9"/>
    <w:rsid w:val="0081071F"/>
    <w:rsid w:val="00810B60"/>
    <w:rsid w:val="008113CF"/>
    <w:rsid w:val="00812281"/>
    <w:rsid w:val="00812607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0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2E6F"/>
    <w:rsid w:val="0082305E"/>
    <w:rsid w:val="008237B2"/>
    <w:rsid w:val="00823CC8"/>
    <w:rsid w:val="00823E55"/>
    <w:rsid w:val="00824202"/>
    <w:rsid w:val="00824330"/>
    <w:rsid w:val="00824438"/>
    <w:rsid w:val="00824562"/>
    <w:rsid w:val="00824C92"/>
    <w:rsid w:val="00824DF7"/>
    <w:rsid w:val="00825573"/>
    <w:rsid w:val="008255DB"/>
    <w:rsid w:val="008259BF"/>
    <w:rsid w:val="00825CF2"/>
    <w:rsid w:val="00826840"/>
    <w:rsid w:val="00827282"/>
    <w:rsid w:val="0082791C"/>
    <w:rsid w:val="0083015B"/>
    <w:rsid w:val="00830EF7"/>
    <w:rsid w:val="008314A2"/>
    <w:rsid w:val="00831E74"/>
    <w:rsid w:val="00833CBA"/>
    <w:rsid w:val="00833FD2"/>
    <w:rsid w:val="0083404A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2C33"/>
    <w:rsid w:val="00842E59"/>
    <w:rsid w:val="00843371"/>
    <w:rsid w:val="00843724"/>
    <w:rsid w:val="00843DA9"/>
    <w:rsid w:val="0084450F"/>
    <w:rsid w:val="00844653"/>
    <w:rsid w:val="00844C48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FCE"/>
    <w:rsid w:val="0085012E"/>
    <w:rsid w:val="00850964"/>
    <w:rsid w:val="008514CB"/>
    <w:rsid w:val="00851827"/>
    <w:rsid w:val="00851B65"/>
    <w:rsid w:val="00852F90"/>
    <w:rsid w:val="008535D7"/>
    <w:rsid w:val="00853999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C84"/>
    <w:rsid w:val="0086406F"/>
    <w:rsid w:val="008650D1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979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D33"/>
    <w:rsid w:val="00876509"/>
    <w:rsid w:val="008767FE"/>
    <w:rsid w:val="00876B19"/>
    <w:rsid w:val="00876F8C"/>
    <w:rsid w:val="0087700A"/>
    <w:rsid w:val="00877735"/>
    <w:rsid w:val="0088014B"/>
    <w:rsid w:val="00880AFE"/>
    <w:rsid w:val="0088105E"/>
    <w:rsid w:val="008811EF"/>
    <w:rsid w:val="008812D2"/>
    <w:rsid w:val="0088156C"/>
    <w:rsid w:val="008815F9"/>
    <w:rsid w:val="00882011"/>
    <w:rsid w:val="008825CC"/>
    <w:rsid w:val="0088263A"/>
    <w:rsid w:val="00882857"/>
    <w:rsid w:val="00882A0B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A0000"/>
    <w:rsid w:val="008A050F"/>
    <w:rsid w:val="008A0965"/>
    <w:rsid w:val="008A1ABB"/>
    <w:rsid w:val="008A362D"/>
    <w:rsid w:val="008A3E1A"/>
    <w:rsid w:val="008A4675"/>
    <w:rsid w:val="008A4941"/>
    <w:rsid w:val="008A534D"/>
    <w:rsid w:val="008A554E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B041B"/>
    <w:rsid w:val="008B0520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376F"/>
    <w:rsid w:val="008B3A1F"/>
    <w:rsid w:val="008B3AA2"/>
    <w:rsid w:val="008B51E1"/>
    <w:rsid w:val="008B548D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551D"/>
    <w:rsid w:val="008C7791"/>
    <w:rsid w:val="008C799A"/>
    <w:rsid w:val="008C7B57"/>
    <w:rsid w:val="008D0B82"/>
    <w:rsid w:val="008D1B4A"/>
    <w:rsid w:val="008D2232"/>
    <w:rsid w:val="008D25CB"/>
    <w:rsid w:val="008D2DC6"/>
    <w:rsid w:val="008D31C4"/>
    <w:rsid w:val="008D3657"/>
    <w:rsid w:val="008D37AF"/>
    <w:rsid w:val="008D3950"/>
    <w:rsid w:val="008D4537"/>
    <w:rsid w:val="008D4684"/>
    <w:rsid w:val="008D4C15"/>
    <w:rsid w:val="008D5253"/>
    <w:rsid w:val="008D53ED"/>
    <w:rsid w:val="008D5CC9"/>
    <w:rsid w:val="008D5CD2"/>
    <w:rsid w:val="008D6AE3"/>
    <w:rsid w:val="008D7D39"/>
    <w:rsid w:val="008E03D2"/>
    <w:rsid w:val="008E06C8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72B"/>
    <w:rsid w:val="008E5FCC"/>
    <w:rsid w:val="008E627B"/>
    <w:rsid w:val="008E6405"/>
    <w:rsid w:val="008E66CF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2178"/>
    <w:rsid w:val="008F21AB"/>
    <w:rsid w:val="008F2625"/>
    <w:rsid w:val="008F2BE9"/>
    <w:rsid w:val="008F3426"/>
    <w:rsid w:val="008F3CBF"/>
    <w:rsid w:val="008F4885"/>
    <w:rsid w:val="008F4A7B"/>
    <w:rsid w:val="008F58FB"/>
    <w:rsid w:val="008F5C00"/>
    <w:rsid w:val="008F5D55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9BE"/>
    <w:rsid w:val="00900B15"/>
    <w:rsid w:val="00900E1D"/>
    <w:rsid w:val="00900E37"/>
    <w:rsid w:val="00901428"/>
    <w:rsid w:val="00901FA3"/>
    <w:rsid w:val="00902EDB"/>
    <w:rsid w:val="00903288"/>
    <w:rsid w:val="00903558"/>
    <w:rsid w:val="0090369C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56E8"/>
    <w:rsid w:val="0091630F"/>
    <w:rsid w:val="0091691C"/>
    <w:rsid w:val="00917D11"/>
    <w:rsid w:val="00920148"/>
    <w:rsid w:val="00920325"/>
    <w:rsid w:val="00920464"/>
    <w:rsid w:val="00920827"/>
    <w:rsid w:val="00920F59"/>
    <w:rsid w:val="00921100"/>
    <w:rsid w:val="00921F71"/>
    <w:rsid w:val="0092282A"/>
    <w:rsid w:val="00922A84"/>
    <w:rsid w:val="00922C77"/>
    <w:rsid w:val="0092315A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3A93"/>
    <w:rsid w:val="00944148"/>
    <w:rsid w:val="009445BF"/>
    <w:rsid w:val="00945253"/>
    <w:rsid w:val="00946916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30F6"/>
    <w:rsid w:val="00953446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05E"/>
    <w:rsid w:val="009707B6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23B"/>
    <w:rsid w:val="009723E6"/>
    <w:rsid w:val="00972AED"/>
    <w:rsid w:val="00972EEF"/>
    <w:rsid w:val="00973E93"/>
    <w:rsid w:val="009742DA"/>
    <w:rsid w:val="00974860"/>
    <w:rsid w:val="00974EE6"/>
    <w:rsid w:val="00974EE8"/>
    <w:rsid w:val="00974EF9"/>
    <w:rsid w:val="00975569"/>
    <w:rsid w:val="009757DC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7A"/>
    <w:rsid w:val="009901A0"/>
    <w:rsid w:val="0099089F"/>
    <w:rsid w:val="009909BA"/>
    <w:rsid w:val="00990E2B"/>
    <w:rsid w:val="00990E53"/>
    <w:rsid w:val="0099146C"/>
    <w:rsid w:val="009917A0"/>
    <w:rsid w:val="00991877"/>
    <w:rsid w:val="009929B4"/>
    <w:rsid w:val="00992C1C"/>
    <w:rsid w:val="0099367D"/>
    <w:rsid w:val="009941DB"/>
    <w:rsid w:val="0099422D"/>
    <w:rsid w:val="00994CAB"/>
    <w:rsid w:val="00994CC9"/>
    <w:rsid w:val="00994D6B"/>
    <w:rsid w:val="00994DAC"/>
    <w:rsid w:val="009950D2"/>
    <w:rsid w:val="009951AC"/>
    <w:rsid w:val="00995A24"/>
    <w:rsid w:val="00995C06"/>
    <w:rsid w:val="00995DBA"/>
    <w:rsid w:val="0099761C"/>
    <w:rsid w:val="00997C2E"/>
    <w:rsid w:val="00997DBF"/>
    <w:rsid w:val="009A047E"/>
    <w:rsid w:val="009A0F19"/>
    <w:rsid w:val="009A12D6"/>
    <w:rsid w:val="009A1507"/>
    <w:rsid w:val="009A205B"/>
    <w:rsid w:val="009A2F98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9E8"/>
    <w:rsid w:val="009C0C2F"/>
    <w:rsid w:val="009C0E15"/>
    <w:rsid w:val="009C1070"/>
    <w:rsid w:val="009C116A"/>
    <w:rsid w:val="009C155D"/>
    <w:rsid w:val="009C22E6"/>
    <w:rsid w:val="009C2362"/>
    <w:rsid w:val="009C246D"/>
    <w:rsid w:val="009C268F"/>
    <w:rsid w:val="009C29D9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46"/>
    <w:rsid w:val="009D1986"/>
    <w:rsid w:val="009D1DF3"/>
    <w:rsid w:val="009D2157"/>
    <w:rsid w:val="009D2BEB"/>
    <w:rsid w:val="009D2D05"/>
    <w:rsid w:val="009D3986"/>
    <w:rsid w:val="009D3AB4"/>
    <w:rsid w:val="009D4587"/>
    <w:rsid w:val="009D4EF5"/>
    <w:rsid w:val="009D5008"/>
    <w:rsid w:val="009D54FF"/>
    <w:rsid w:val="009D56B3"/>
    <w:rsid w:val="009D62B3"/>
    <w:rsid w:val="009D67AC"/>
    <w:rsid w:val="009D7293"/>
    <w:rsid w:val="009D7325"/>
    <w:rsid w:val="009D7509"/>
    <w:rsid w:val="009D76C1"/>
    <w:rsid w:val="009D7CE1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FBE"/>
    <w:rsid w:val="00A13239"/>
    <w:rsid w:val="00A1337B"/>
    <w:rsid w:val="00A1393C"/>
    <w:rsid w:val="00A139B9"/>
    <w:rsid w:val="00A139C5"/>
    <w:rsid w:val="00A13BA1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D2"/>
    <w:rsid w:val="00A21771"/>
    <w:rsid w:val="00A21C0F"/>
    <w:rsid w:val="00A229F1"/>
    <w:rsid w:val="00A230B8"/>
    <w:rsid w:val="00A233A0"/>
    <w:rsid w:val="00A2399A"/>
    <w:rsid w:val="00A23B5C"/>
    <w:rsid w:val="00A23EAA"/>
    <w:rsid w:val="00A2419F"/>
    <w:rsid w:val="00A241C8"/>
    <w:rsid w:val="00A246B7"/>
    <w:rsid w:val="00A24A13"/>
    <w:rsid w:val="00A252F6"/>
    <w:rsid w:val="00A25C2E"/>
    <w:rsid w:val="00A263A6"/>
    <w:rsid w:val="00A264FC"/>
    <w:rsid w:val="00A2735F"/>
    <w:rsid w:val="00A27866"/>
    <w:rsid w:val="00A2790F"/>
    <w:rsid w:val="00A3052D"/>
    <w:rsid w:val="00A3056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D78"/>
    <w:rsid w:val="00A36B59"/>
    <w:rsid w:val="00A36CAB"/>
    <w:rsid w:val="00A3730F"/>
    <w:rsid w:val="00A37981"/>
    <w:rsid w:val="00A40981"/>
    <w:rsid w:val="00A40B4A"/>
    <w:rsid w:val="00A41DDB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D8D"/>
    <w:rsid w:val="00A44E68"/>
    <w:rsid w:val="00A45923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6B3"/>
    <w:rsid w:val="00A52E98"/>
    <w:rsid w:val="00A53915"/>
    <w:rsid w:val="00A53C02"/>
    <w:rsid w:val="00A53D67"/>
    <w:rsid w:val="00A53EDC"/>
    <w:rsid w:val="00A54468"/>
    <w:rsid w:val="00A5514F"/>
    <w:rsid w:val="00A551DA"/>
    <w:rsid w:val="00A56131"/>
    <w:rsid w:val="00A566A1"/>
    <w:rsid w:val="00A56D7C"/>
    <w:rsid w:val="00A56F03"/>
    <w:rsid w:val="00A57366"/>
    <w:rsid w:val="00A573C2"/>
    <w:rsid w:val="00A57784"/>
    <w:rsid w:val="00A578DD"/>
    <w:rsid w:val="00A579F9"/>
    <w:rsid w:val="00A606C2"/>
    <w:rsid w:val="00A609B2"/>
    <w:rsid w:val="00A60EB7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EBD"/>
    <w:rsid w:val="00A63259"/>
    <w:rsid w:val="00A63F1B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523"/>
    <w:rsid w:val="00A84699"/>
    <w:rsid w:val="00A84BF2"/>
    <w:rsid w:val="00A85AAC"/>
    <w:rsid w:val="00A85CEE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4CD6"/>
    <w:rsid w:val="00AA551C"/>
    <w:rsid w:val="00AA5D52"/>
    <w:rsid w:val="00AA6393"/>
    <w:rsid w:val="00AA6A19"/>
    <w:rsid w:val="00AA6E90"/>
    <w:rsid w:val="00AA6F7F"/>
    <w:rsid w:val="00AA7C4C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3F6A"/>
    <w:rsid w:val="00AB4BDD"/>
    <w:rsid w:val="00AB53EA"/>
    <w:rsid w:val="00AB5736"/>
    <w:rsid w:val="00AB574A"/>
    <w:rsid w:val="00AB6446"/>
    <w:rsid w:val="00AB6FC8"/>
    <w:rsid w:val="00AB6FFF"/>
    <w:rsid w:val="00AB75AE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4C10"/>
    <w:rsid w:val="00AC503F"/>
    <w:rsid w:val="00AC5262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20D2"/>
    <w:rsid w:val="00AD22E8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36C"/>
    <w:rsid w:val="00AF4E68"/>
    <w:rsid w:val="00AF4F3B"/>
    <w:rsid w:val="00AF5FC3"/>
    <w:rsid w:val="00AF61CA"/>
    <w:rsid w:val="00AF6858"/>
    <w:rsid w:val="00AF6F9E"/>
    <w:rsid w:val="00AF72E0"/>
    <w:rsid w:val="00AF7302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BDA"/>
    <w:rsid w:val="00B108C3"/>
    <w:rsid w:val="00B1094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6A0"/>
    <w:rsid w:val="00B2270B"/>
    <w:rsid w:val="00B23261"/>
    <w:rsid w:val="00B24151"/>
    <w:rsid w:val="00B241C7"/>
    <w:rsid w:val="00B24B8F"/>
    <w:rsid w:val="00B25948"/>
    <w:rsid w:val="00B26904"/>
    <w:rsid w:val="00B2697D"/>
    <w:rsid w:val="00B26C7B"/>
    <w:rsid w:val="00B27EF7"/>
    <w:rsid w:val="00B27F15"/>
    <w:rsid w:val="00B30040"/>
    <w:rsid w:val="00B30605"/>
    <w:rsid w:val="00B306D6"/>
    <w:rsid w:val="00B30D87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A90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57E76"/>
    <w:rsid w:val="00B60233"/>
    <w:rsid w:val="00B610F6"/>
    <w:rsid w:val="00B613DF"/>
    <w:rsid w:val="00B614DA"/>
    <w:rsid w:val="00B61662"/>
    <w:rsid w:val="00B62CB2"/>
    <w:rsid w:val="00B630B0"/>
    <w:rsid w:val="00B633E6"/>
    <w:rsid w:val="00B6465A"/>
    <w:rsid w:val="00B64F3F"/>
    <w:rsid w:val="00B64FAF"/>
    <w:rsid w:val="00B657AF"/>
    <w:rsid w:val="00B65DAA"/>
    <w:rsid w:val="00B66187"/>
    <w:rsid w:val="00B6695B"/>
    <w:rsid w:val="00B669EF"/>
    <w:rsid w:val="00B67129"/>
    <w:rsid w:val="00B67222"/>
    <w:rsid w:val="00B67FA2"/>
    <w:rsid w:val="00B705D0"/>
    <w:rsid w:val="00B720D1"/>
    <w:rsid w:val="00B723AC"/>
    <w:rsid w:val="00B72A3A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4B5"/>
    <w:rsid w:val="00B77A6C"/>
    <w:rsid w:val="00B80602"/>
    <w:rsid w:val="00B80B3C"/>
    <w:rsid w:val="00B814FA"/>
    <w:rsid w:val="00B82812"/>
    <w:rsid w:val="00B8380C"/>
    <w:rsid w:val="00B83EEC"/>
    <w:rsid w:val="00B83F0A"/>
    <w:rsid w:val="00B844F8"/>
    <w:rsid w:val="00B84F1D"/>
    <w:rsid w:val="00B85159"/>
    <w:rsid w:val="00B852B7"/>
    <w:rsid w:val="00B855D6"/>
    <w:rsid w:val="00B8594A"/>
    <w:rsid w:val="00B85A44"/>
    <w:rsid w:val="00B863B1"/>
    <w:rsid w:val="00B8642D"/>
    <w:rsid w:val="00B87181"/>
    <w:rsid w:val="00B875BB"/>
    <w:rsid w:val="00B87863"/>
    <w:rsid w:val="00B8790F"/>
    <w:rsid w:val="00B90A7B"/>
    <w:rsid w:val="00B90BF6"/>
    <w:rsid w:val="00B90CE5"/>
    <w:rsid w:val="00B90CF3"/>
    <w:rsid w:val="00B91F9A"/>
    <w:rsid w:val="00B92089"/>
    <w:rsid w:val="00B92427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D77"/>
    <w:rsid w:val="00BA1E93"/>
    <w:rsid w:val="00BA1F34"/>
    <w:rsid w:val="00BA25FE"/>
    <w:rsid w:val="00BA2BD8"/>
    <w:rsid w:val="00BA2CA9"/>
    <w:rsid w:val="00BA2DD2"/>
    <w:rsid w:val="00BA3B67"/>
    <w:rsid w:val="00BA3FD8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83"/>
    <w:rsid w:val="00BC01D2"/>
    <w:rsid w:val="00BC0BED"/>
    <w:rsid w:val="00BC1BEB"/>
    <w:rsid w:val="00BC21D7"/>
    <w:rsid w:val="00BC2B7F"/>
    <w:rsid w:val="00BC312C"/>
    <w:rsid w:val="00BC432E"/>
    <w:rsid w:val="00BC47C4"/>
    <w:rsid w:val="00BC4B3E"/>
    <w:rsid w:val="00BC4F3A"/>
    <w:rsid w:val="00BC5450"/>
    <w:rsid w:val="00BC57A8"/>
    <w:rsid w:val="00BC57BB"/>
    <w:rsid w:val="00BC5B51"/>
    <w:rsid w:val="00BC5C6B"/>
    <w:rsid w:val="00BC5F6B"/>
    <w:rsid w:val="00BC6263"/>
    <w:rsid w:val="00BC6687"/>
    <w:rsid w:val="00BC684B"/>
    <w:rsid w:val="00BC6B68"/>
    <w:rsid w:val="00BD09DF"/>
    <w:rsid w:val="00BD0A27"/>
    <w:rsid w:val="00BD0C5A"/>
    <w:rsid w:val="00BD154D"/>
    <w:rsid w:val="00BD1AC1"/>
    <w:rsid w:val="00BD1D13"/>
    <w:rsid w:val="00BD276D"/>
    <w:rsid w:val="00BD3552"/>
    <w:rsid w:val="00BD39F0"/>
    <w:rsid w:val="00BD3D51"/>
    <w:rsid w:val="00BD4274"/>
    <w:rsid w:val="00BD48A7"/>
    <w:rsid w:val="00BD4998"/>
    <w:rsid w:val="00BD49BF"/>
    <w:rsid w:val="00BD53AB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DA8"/>
    <w:rsid w:val="00BE3EA3"/>
    <w:rsid w:val="00BE4A5E"/>
    <w:rsid w:val="00BE4B90"/>
    <w:rsid w:val="00BE4C7F"/>
    <w:rsid w:val="00BE533D"/>
    <w:rsid w:val="00BE542F"/>
    <w:rsid w:val="00BE5BB4"/>
    <w:rsid w:val="00BE5D76"/>
    <w:rsid w:val="00BE62EF"/>
    <w:rsid w:val="00BE65D9"/>
    <w:rsid w:val="00BE686C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C41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54F"/>
    <w:rsid w:val="00C00FA5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312"/>
    <w:rsid w:val="00C06653"/>
    <w:rsid w:val="00C06F7E"/>
    <w:rsid w:val="00C070B6"/>
    <w:rsid w:val="00C07682"/>
    <w:rsid w:val="00C078EE"/>
    <w:rsid w:val="00C1025A"/>
    <w:rsid w:val="00C1039A"/>
    <w:rsid w:val="00C1065B"/>
    <w:rsid w:val="00C10715"/>
    <w:rsid w:val="00C10E30"/>
    <w:rsid w:val="00C110E5"/>
    <w:rsid w:val="00C112FD"/>
    <w:rsid w:val="00C11CDB"/>
    <w:rsid w:val="00C11DF7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16D94"/>
    <w:rsid w:val="00C20F99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40386"/>
    <w:rsid w:val="00C4089D"/>
    <w:rsid w:val="00C40BE6"/>
    <w:rsid w:val="00C40E8F"/>
    <w:rsid w:val="00C41366"/>
    <w:rsid w:val="00C413C5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532B"/>
    <w:rsid w:val="00C454CC"/>
    <w:rsid w:val="00C45545"/>
    <w:rsid w:val="00C46219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50B"/>
    <w:rsid w:val="00C527BA"/>
    <w:rsid w:val="00C52C98"/>
    <w:rsid w:val="00C53215"/>
    <w:rsid w:val="00C54974"/>
    <w:rsid w:val="00C54A8E"/>
    <w:rsid w:val="00C5502A"/>
    <w:rsid w:val="00C553B7"/>
    <w:rsid w:val="00C55EEB"/>
    <w:rsid w:val="00C55F34"/>
    <w:rsid w:val="00C56D78"/>
    <w:rsid w:val="00C57365"/>
    <w:rsid w:val="00C5772B"/>
    <w:rsid w:val="00C57D55"/>
    <w:rsid w:val="00C57F12"/>
    <w:rsid w:val="00C61201"/>
    <w:rsid w:val="00C61485"/>
    <w:rsid w:val="00C61BAF"/>
    <w:rsid w:val="00C6304E"/>
    <w:rsid w:val="00C64228"/>
    <w:rsid w:val="00C644DF"/>
    <w:rsid w:val="00C64524"/>
    <w:rsid w:val="00C64A6C"/>
    <w:rsid w:val="00C656EA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6C5"/>
    <w:rsid w:val="00C739A6"/>
    <w:rsid w:val="00C7427D"/>
    <w:rsid w:val="00C746B2"/>
    <w:rsid w:val="00C749A6"/>
    <w:rsid w:val="00C74A2C"/>
    <w:rsid w:val="00C74A9F"/>
    <w:rsid w:val="00C74BF5"/>
    <w:rsid w:val="00C75377"/>
    <w:rsid w:val="00C754A0"/>
    <w:rsid w:val="00C75B7D"/>
    <w:rsid w:val="00C76281"/>
    <w:rsid w:val="00C768CB"/>
    <w:rsid w:val="00C76E6F"/>
    <w:rsid w:val="00C77261"/>
    <w:rsid w:val="00C777F6"/>
    <w:rsid w:val="00C77FEB"/>
    <w:rsid w:val="00C809DB"/>
    <w:rsid w:val="00C81008"/>
    <w:rsid w:val="00C81CA0"/>
    <w:rsid w:val="00C82473"/>
    <w:rsid w:val="00C824ED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756"/>
    <w:rsid w:val="00CA7C0E"/>
    <w:rsid w:val="00CA7D58"/>
    <w:rsid w:val="00CB026F"/>
    <w:rsid w:val="00CB06AE"/>
    <w:rsid w:val="00CB1126"/>
    <w:rsid w:val="00CB1858"/>
    <w:rsid w:val="00CB23D4"/>
    <w:rsid w:val="00CB24CA"/>
    <w:rsid w:val="00CB2A65"/>
    <w:rsid w:val="00CB33E3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70F"/>
    <w:rsid w:val="00CB7796"/>
    <w:rsid w:val="00CB7B2A"/>
    <w:rsid w:val="00CB7CCA"/>
    <w:rsid w:val="00CC073C"/>
    <w:rsid w:val="00CC086C"/>
    <w:rsid w:val="00CC0CC2"/>
    <w:rsid w:val="00CC0F27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8A5"/>
    <w:rsid w:val="00CD553F"/>
    <w:rsid w:val="00CD5A86"/>
    <w:rsid w:val="00CD6306"/>
    <w:rsid w:val="00CD695D"/>
    <w:rsid w:val="00CD6A3B"/>
    <w:rsid w:val="00CD74D1"/>
    <w:rsid w:val="00CE03E7"/>
    <w:rsid w:val="00CE09B3"/>
    <w:rsid w:val="00CE0B37"/>
    <w:rsid w:val="00CE0DD0"/>
    <w:rsid w:val="00CE1AE1"/>
    <w:rsid w:val="00CE1C3C"/>
    <w:rsid w:val="00CE24E0"/>
    <w:rsid w:val="00CE2517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530"/>
    <w:rsid w:val="00CF0E6A"/>
    <w:rsid w:val="00CF0EA2"/>
    <w:rsid w:val="00CF11BC"/>
    <w:rsid w:val="00CF1275"/>
    <w:rsid w:val="00CF142B"/>
    <w:rsid w:val="00CF1BDF"/>
    <w:rsid w:val="00CF2082"/>
    <w:rsid w:val="00CF27C0"/>
    <w:rsid w:val="00CF31BC"/>
    <w:rsid w:val="00CF3431"/>
    <w:rsid w:val="00CF39D2"/>
    <w:rsid w:val="00CF462D"/>
    <w:rsid w:val="00CF4833"/>
    <w:rsid w:val="00CF68E3"/>
    <w:rsid w:val="00CF6C32"/>
    <w:rsid w:val="00D00068"/>
    <w:rsid w:val="00D001B6"/>
    <w:rsid w:val="00D00689"/>
    <w:rsid w:val="00D01FEC"/>
    <w:rsid w:val="00D02337"/>
    <w:rsid w:val="00D026CF"/>
    <w:rsid w:val="00D029CF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733"/>
    <w:rsid w:val="00D129F0"/>
    <w:rsid w:val="00D12A01"/>
    <w:rsid w:val="00D12B9F"/>
    <w:rsid w:val="00D1403C"/>
    <w:rsid w:val="00D14863"/>
    <w:rsid w:val="00D14A71"/>
    <w:rsid w:val="00D1597A"/>
    <w:rsid w:val="00D15B17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237"/>
    <w:rsid w:val="00D22A1E"/>
    <w:rsid w:val="00D22AD4"/>
    <w:rsid w:val="00D2370A"/>
    <w:rsid w:val="00D23B20"/>
    <w:rsid w:val="00D241F6"/>
    <w:rsid w:val="00D24318"/>
    <w:rsid w:val="00D2449F"/>
    <w:rsid w:val="00D24C16"/>
    <w:rsid w:val="00D250C9"/>
    <w:rsid w:val="00D25625"/>
    <w:rsid w:val="00D256F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7D1"/>
    <w:rsid w:val="00D318B3"/>
    <w:rsid w:val="00D31B47"/>
    <w:rsid w:val="00D3296E"/>
    <w:rsid w:val="00D32F8F"/>
    <w:rsid w:val="00D3423C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E45"/>
    <w:rsid w:val="00D46F09"/>
    <w:rsid w:val="00D4751F"/>
    <w:rsid w:val="00D47695"/>
    <w:rsid w:val="00D50337"/>
    <w:rsid w:val="00D503F9"/>
    <w:rsid w:val="00D50BC1"/>
    <w:rsid w:val="00D50F5B"/>
    <w:rsid w:val="00D51693"/>
    <w:rsid w:val="00D52213"/>
    <w:rsid w:val="00D53290"/>
    <w:rsid w:val="00D53CCF"/>
    <w:rsid w:val="00D54D5D"/>
    <w:rsid w:val="00D555EE"/>
    <w:rsid w:val="00D55FD9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4E5"/>
    <w:rsid w:val="00D64176"/>
    <w:rsid w:val="00D6448C"/>
    <w:rsid w:val="00D64A87"/>
    <w:rsid w:val="00D656D7"/>
    <w:rsid w:val="00D66885"/>
    <w:rsid w:val="00D6695B"/>
    <w:rsid w:val="00D66CAC"/>
    <w:rsid w:val="00D66D15"/>
    <w:rsid w:val="00D67BC2"/>
    <w:rsid w:val="00D705A0"/>
    <w:rsid w:val="00D70768"/>
    <w:rsid w:val="00D711F1"/>
    <w:rsid w:val="00D71620"/>
    <w:rsid w:val="00D71C6C"/>
    <w:rsid w:val="00D71D04"/>
    <w:rsid w:val="00D72575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658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879B9"/>
    <w:rsid w:val="00D902E4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5077"/>
    <w:rsid w:val="00DB602C"/>
    <w:rsid w:val="00DB603D"/>
    <w:rsid w:val="00DB6CB7"/>
    <w:rsid w:val="00DB6E9F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DE0"/>
    <w:rsid w:val="00DC5413"/>
    <w:rsid w:val="00DC6B1E"/>
    <w:rsid w:val="00DC6C82"/>
    <w:rsid w:val="00DC730F"/>
    <w:rsid w:val="00DC7337"/>
    <w:rsid w:val="00DC74BC"/>
    <w:rsid w:val="00DC7EA5"/>
    <w:rsid w:val="00DD01D8"/>
    <w:rsid w:val="00DD1263"/>
    <w:rsid w:val="00DD12A4"/>
    <w:rsid w:val="00DD13A4"/>
    <w:rsid w:val="00DD143A"/>
    <w:rsid w:val="00DD167E"/>
    <w:rsid w:val="00DD172F"/>
    <w:rsid w:val="00DD371F"/>
    <w:rsid w:val="00DD38F5"/>
    <w:rsid w:val="00DD3A44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6EA6"/>
    <w:rsid w:val="00DF7F22"/>
    <w:rsid w:val="00E00909"/>
    <w:rsid w:val="00E0109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07F"/>
    <w:rsid w:val="00E16134"/>
    <w:rsid w:val="00E1660D"/>
    <w:rsid w:val="00E16D84"/>
    <w:rsid w:val="00E17725"/>
    <w:rsid w:val="00E1781E"/>
    <w:rsid w:val="00E17CFC"/>
    <w:rsid w:val="00E203DE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A3"/>
    <w:rsid w:val="00E37F96"/>
    <w:rsid w:val="00E40399"/>
    <w:rsid w:val="00E40436"/>
    <w:rsid w:val="00E40875"/>
    <w:rsid w:val="00E4095D"/>
    <w:rsid w:val="00E40D51"/>
    <w:rsid w:val="00E40DEE"/>
    <w:rsid w:val="00E414D1"/>
    <w:rsid w:val="00E41ACC"/>
    <w:rsid w:val="00E41C46"/>
    <w:rsid w:val="00E42564"/>
    <w:rsid w:val="00E42943"/>
    <w:rsid w:val="00E42E40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6B54"/>
    <w:rsid w:val="00E46F87"/>
    <w:rsid w:val="00E4750B"/>
    <w:rsid w:val="00E478E9"/>
    <w:rsid w:val="00E47B18"/>
    <w:rsid w:val="00E47C8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F30"/>
    <w:rsid w:val="00E6526E"/>
    <w:rsid w:val="00E6584A"/>
    <w:rsid w:val="00E65A9C"/>
    <w:rsid w:val="00E65C82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576C"/>
    <w:rsid w:val="00E75D4E"/>
    <w:rsid w:val="00E75D63"/>
    <w:rsid w:val="00E76A07"/>
    <w:rsid w:val="00E7705F"/>
    <w:rsid w:val="00E77260"/>
    <w:rsid w:val="00E801CD"/>
    <w:rsid w:val="00E80D8A"/>
    <w:rsid w:val="00E81308"/>
    <w:rsid w:val="00E81B10"/>
    <w:rsid w:val="00E81F1E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86FE4"/>
    <w:rsid w:val="00E877DE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5850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7D0"/>
    <w:rsid w:val="00EB1A14"/>
    <w:rsid w:val="00EB1C47"/>
    <w:rsid w:val="00EB1E6D"/>
    <w:rsid w:val="00EB2469"/>
    <w:rsid w:val="00EB26D1"/>
    <w:rsid w:val="00EB29CE"/>
    <w:rsid w:val="00EB3263"/>
    <w:rsid w:val="00EB3495"/>
    <w:rsid w:val="00EB34FD"/>
    <w:rsid w:val="00EB4926"/>
    <w:rsid w:val="00EB495C"/>
    <w:rsid w:val="00EB50DA"/>
    <w:rsid w:val="00EB53DF"/>
    <w:rsid w:val="00EB54D8"/>
    <w:rsid w:val="00EB5572"/>
    <w:rsid w:val="00EB5678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6A2B"/>
    <w:rsid w:val="00EC7376"/>
    <w:rsid w:val="00EC765C"/>
    <w:rsid w:val="00ED0261"/>
    <w:rsid w:val="00ED0C18"/>
    <w:rsid w:val="00ED1199"/>
    <w:rsid w:val="00ED1E02"/>
    <w:rsid w:val="00ED1F6D"/>
    <w:rsid w:val="00ED4489"/>
    <w:rsid w:val="00ED4996"/>
    <w:rsid w:val="00ED4FAE"/>
    <w:rsid w:val="00ED565A"/>
    <w:rsid w:val="00ED581A"/>
    <w:rsid w:val="00ED6D4E"/>
    <w:rsid w:val="00ED70C2"/>
    <w:rsid w:val="00EE08F6"/>
    <w:rsid w:val="00EE1356"/>
    <w:rsid w:val="00EE137E"/>
    <w:rsid w:val="00EE193F"/>
    <w:rsid w:val="00EE2125"/>
    <w:rsid w:val="00EE2315"/>
    <w:rsid w:val="00EE2768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6B6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11A7"/>
    <w:rsid w:val="00F214D0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A2"/>
    <w:rsid w:val="00F33F65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A11"/>
    <w:rsid w:val="00F47A29"/>
    <w:rsid w:val="00F47C21"/>
    <w:rsid w:val="00F50779"/>
    <w:rsid w:val="00F507AA"/>
    <w:rsid w:val="00F51561"/>
    <w:rsid w:val="00F51710"/>
    <w:rsid w:val="00F51719"/>
    <w:rsid w:val="00F520D7"/>
    <w:rsid w:val="00F52983"/>
    <w:rsid w:val="00F5321C"/>
    <w:rsid w:val="00F54045"/>
    <w:rsid w:val="00F5432C"/>
    <w:rsid w:val="00F5478C"/>
    <w:rsid w:val="00F54BAF"/>
    <w:rsid w:val="00F54C80"/>
    <w:rsid w:val="00F54E23"/>
    <w:rsid w:val="00F55648"/>
    <w:rsid w:val="00F55E0D"/>
    <w:rsid w:val="00F56102"/>
    <w:rsid w:val="00F56623"/>
    <w:rsid w:val="00F56BBD"/>
    <w:rsid w:val="00F56CD5"/>
    <w:rsid w:val="00F56DA1"/>
    <w:rsid w:val="00F573C0"/>
    <w:rsid w:val="00F5744D"/>
    <w:rsid w:val="00F57461"/>
    <w:rsid w:val="00F57529"/>
    <w:rsid w:val="00F57DF1"/>
    <w:rsid w:val="00F60110"/>
    <w:rsid w:val="00F60742"/>
    <w:rsid w:val="00F60C4C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277E"/>
    <w:rsid w:val="00F728B3"/>
    <w:rsid w:val="00F72DC8"/>
    <w:rsid w:val="00F73033"/>
    <w:rsid w:val="00F73330"/>
    <w:rsid w:val="00F7383E"/>
    <w:rsid w:val="00F73840"/>
    <w:rsid w:val="00F73852"/>
    <w:rsid w:val="00F73E5E"/>
    <w:rsid w:val="00F747C3"/>
    <w:rsid w:val="00F74B17"/>
    <w:rsid w:val="00F75C40"/>
    <w:rsid w:val="00F76235"/>
    <w:rsid w:val="00F76D9F"/>
    <w:rsid w:val="00F77150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4A1A"/>
    <w:rsid w:val="00F956E6"/>
    <w:rsid w:val="00F956FC"/>
    <w:rsid w:val="00F95809"/>
    <w:rsid w:val="00F95AA1"/>
    <w:rsid w:val="00F95D6C"/>
    <w:rsid w:val="00F9626B"/>
    <w:rsid w:val="00F96485"/>
    <w:rsid w:val="00F96968"/>
    <w:rsid w:val="00F96E74"/>
    <w:rsid w:val="00F9706B"/>
    <w:rsid w:val="00F97AFE"/>
    <w:rsid w:val="00F97C64"/>
    <w:rsid w:val="00F97DFE"/>
    <w:rsid w:val="00FA11D3"/>
    <w:rsid w:val="00FA1238"/>
    <w:rsid w:val="00FA16CF"/>
    <w:rsid w:val="00FA1A24"/>
    <w:rsid w:val="00FA20A7"/>
    <w:rsid w:val="00FA259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6741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20AC"/>
    <w:rsid w:val="00FB26C0"/>
    <w:rsid w:val="00FB293C"/>
    <w:rsid w:val="00FB29C9"/>
    <w:rsid w:val="00FB2AAA"/>
    <w:rsid w:val="00FB30EC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20D3"/>
    <w:rsid w:val="00FD2319"/>
    <w:rsid w:val="00FD2705"/>
    <w:rsid w:val="00FD3FD1"/>
    <w:rsid w:val="00FD42CE"/>
    <w:rsid w:val="00FD4462"/>
    <w:rsid w:val="00FD4881"/>
    <w:rsid w:val="00FD4BCF"/>
    <w:rsid w:val="00FD5566"/>
    <w:rsid w:val="00FD5741"/>
    <w:rsid w:val="00FD580E"/>
    <w:rsid w:val="00FD6C43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4D1"/>
    <w:rsid w:val="00FF1F3E"/>
    <w:rsid w:val="00FF217E"/>
    <w:rsid w:val="00FF2C0E"/>
    <w:rsid w:val="00FF2F2B"/>
    <w:rsid w:val="00FF3080"/>
    <w:rsid w:val="00FF39BF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</Pages>
  <Words>1544</Words>
  <Characters>880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21</cp:revision>
  <cp:lastPrinted>2019-11-02T20:35:00Z</cp:lastPrinted>
  <dcterms:created xsi:type="dcterms:W3CDTF">2022-09-20T13:38:00Z</dcterms:created>
  <dcterms:modified xsi:type="dcterms:W3CDTF">2022-10-17T22:39:00Z</dcterms:modified>
</cp:coreProperties>
</file>